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51B04" w14:textId="5BA43985" w:rsidR="00186CB2" w:rsidRDefault="00186CB2" w:rsidP="00186CB2">
      <w:pPr>
        <w:pStyle w:val="Title"/>
      </w:pPr>
      <w:r>
        <w:t xml:space="preserve">The HBP </w:t>
      </w:r>
      <w:r w:rsidR="000A0EF2">
        <w:t xml:space="preserve">SGA3 </w:t>
      </w:r>
      <w:r>
        <w:t>Calls for</w:t>
      </w:r>
      <w:r w:rsidR="000A0EF2">
        <w:t xml:space="preserve"> Expression of Interest</w:t>
      </w:r>
      <w:r>
        <w:t xml:space="preserve"> </w:t>
      </w:r>
    </w:p>
    <w:p w14:paraId="7D59D5F9" w14:textId="172253E6" w:rsidR="00295ADD" w:rsidRDefault="007E2F89" w:rsidP="002C44C7">
      <w:pPr>
        <w:pStyle w:val="Title"/>
      </w:pPr>
      <w:r w:rsidRPr="005D39C0">
        <w:t>“</w:t>
      </w:r>
      <w:r w:rsidR="002C44C7" w:rsidRPr="00261E9E">
        <w:t xml:space="preserve">Brain </w:t>
      </w:r>
      <w:r w:rsidR="005F1D9D">
        <w:t>A</w:t>
      </w:r>
      <w:r w:rsidR="002C44C7" w:rsidRPr="00261E9E">
        <w:t>tlas and simulation engine adapter construction</w:t>
      </w:r>
      <w:r w:rsidR="002C44C7">
        <w:t>”</w:t>
      </w:r>
    </w:p>
    <w:p w14:paraId="4FC52AD4" w14:textId="77777777" w:rsidR="002C44C7" w:rsidRPr="002C44C7" w:rsidRDefault="002C44C7" w:rsidP="002C44C7">
      <w:pPr>
        <w:pStyle w:val="1BodyTextHBP"/>
        <w:rPr>
          <w:lang w:eastAsia="en-US"/>
        </w:rPr>
      </w:pPr>
    </w:p>
    <w:p w14:paraId="5F2EA667" w14:textId="0E45EE57" w:rsidR="00186CB2" w:rsidRDefault="00186CB2" w:rsidP="00186CB2">
      <w:pPr>
        <w:pStyle w:val="Title"/>
      </w:pPr>
      <w:r>
        <w:t>Proposal Template</w:t>
      </w:r>
    </w:p>
    <w:p w14:paraId="03DC5BB2" w14:textId="2A229AED" w:rsidR="00295ADD" w:rsidRDefault="00295ADD" w:rsidP="00295ADD">
      <w:pPr>
        <w:pStyle w:val="1BodyTextHBP"/>
        <w:rPr>
          <w:b/>
        </w:rPr>
      </w:pPr>
    </w:p>
    <w:p w14:paraId="0C9E3BA2" w14:textId="77777777" w:rsidR="000D2940" w:rsidRPr="00B477C9" w:rsidRDefault="000D2940" w:rsidP="00295ADD">
      <w:pPr>
        <w:pStyle w:val="1BodyTextHBP"/>
        <w:rPr>
          <w:b/>
        </w:rPr>
      </w:pPr>
    </w:p>
    <w:tbl>
      <w:tblPr>
        <w:tblW w:w="0" w:type="auto"/>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9772"/>
      </w:tblGrid>
      <w:tr w:rsidR="00295ADD" w:rsidRPr="00B477C9" w14:paraId="6C990C56" w14:textId="77777777" w:rsidTr="00E3585B">
        <w:trPr>
          <w:trHeight w:val="6237"/>
          <w:jc w:val="center"/>
        </w:trPr>
        <w:tc>
          <w:tcPr>
            <w:tcW w:w="9772" w:type="dxa"/>
            <w:hideMark/>
          </w:tcPr>
          <w:p w14:paraId="37B66DA4" w14:textId="77777777" w:rsidR="00295ADD" w:rsidRPr="00B477C9" w:rsidRDefault="00295ADD" w:rsidP="00E3585B">
            <w:pPr>
              <w:pStyle w:val="1BodyTextHBP"/>
              <w:jc w:val="center"/>
              <w:rPr>
                <w:b/>
                <w:lang w:val="en-US"/>
              </w:rPr>
            </w:pPr>
            <w:r w:rsidRPr="00B477C9">
              <w:rPr>
                <w:b/>
                <w:noProof/>
                <w:lang w:val="de-DE" w:eastAsia="de-DE"/>
              </w:rPr>
              <w:drawing>
                <wp:inline distT="0" distB="0" distL="0" distR="0" wp14:anchorId="54EE9394" wp14:editId="5FA07918">
                  <wp:extent cx="5762625" cy="3838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3838575"/>
                          </a:xfrm>
                          <a:prstGeom prst="rect">
                            <a:avLst/>
                          </a:prstGeom>
                          <a:noFill/>
                          <a:ln>
                            <a:noFill/>
                          </a:ln>
                        </pic:spPr>
                      </pic:pic>
                    </a:graphicData>
                  </a:graphic>
                </wp:inline>
              </w:drawing>
            </w:r>
          </w:p>
        </w:tc>
      </w:tr>
    </w:tbl>
    <w:p w14:paraId="467B1E53" w14:textId="77777777" w:rsidR="00295ADD" w:rsidRPr="00B477C9" w:rsidRDefault="00295ADD" w:rsidP="00295ADD">
      <w:pPr>
        <w:pStyle w:val="1BodyTextHBP"/>
        <w:rPr>
          <w:b/>
        </w:rPr>
      </w:pPr>
    </w:p>
    <w:p w14:paraId="7C474352" w14:textId="77777777" w:rsidR="00295ADD" w:rsidRPr="009E5282" w:rsidRDefault="00295ADD" w:rsidP="00295ADD">
      <w:pPr>
        <w:pStyle w:val="1BodyTextHBP"/>
      </w:pPr>
      <w:r w:rsidRPr="00B94E29">
        <w:rPr>
          <w:noProof/>
          <w:lang w:val="de-DE" w:eastAsia="de-DE"/>
        </w:rPr>
        <w:drawing>
          <wp:inline distT="0" distB="0" distL="0" distR="0" wp14:anchorId="2A526FE0" wp14:editId="379ABC44">
            <wp:extent cx="6201177" cy="2300545"/>
            <wp:effectExtent l="19050" t="19050" r="9525" b="24130"/>
            <wp:docPr id="2" name="Picture 2" descr="C:\Users\amichels.INTRANET\Downloads\EBRAINS logos_RGB_yellow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chels.INTRANET\Downloads\EBRAINS logos_RGB_yellow_gree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2589" cy="2334457"/>
                    </a:xfrm>
                    <a:prstGeom prst="rect">
                      <a:avLst/>
                    </a:prstGeom>
                    <a:noFill/>
                    <a:ln w="6350">
                      <a:solidFill>
                        <a:schemeClr val="accent1">
                          <a:lumMod val="75000"/>
                        </a:schemeClr>
                      </a:solidFill>
                    </a:ln>
                  </pic:spPr>
                </pic:pic>
              </a:graphicData>
            </a:graphic>
          </wp:inline>
        </w:drawing>
      </w:r>
    </w:p>
    <w:p w14:paraId="2BD52BBD" w14:textId="77777777" w:rsidR="00295ADD" w:rsidRPr="00295ADD" w:rsidRDefault="00295ADD" w:rsidP="00295ADD">
      <w:pPr>
        <w:pStyle w:val="1BodyTextHBP"/>
        <w:rPr>
          <w:lang w:eastAsia="en-US"/>
        </w:rPr>
      </w:pPr>
    </w:p>
    <w:p w14:paraId="1BB2A9B1" w14:textId="677841C5" w:rsidR="00295ADD" w:rsidRDefault="00295ADD">
      <w:pPr>
        <w:spacing w:before="0" w:after="0"/>
        <w:jc w:val="left"/>
      </w:pPr>
      <w:r>
        <w:br w:type="page"/>
      </w:r>
    </w:p>
    <w:p w14:paraId="0B800939" w14:textId="77777777" w:rsidR="00186CB2" w:rsidRDefault="00186CB2" w:rsidP="00186CB2">
      <w:pPr>
        <w:pStyle w:val="1BodyTextHBP"/>
        <w:rPr>
          <w:lang w:eastAsia="en-US"/>
        </w:rPr>
      </w:pPr>
    </w:p>
    <w:tbl>
      <w:tblPr>
        <w:tblStyle w:val="HBPTable"/>
        <w:tblW w:w="5000" w:type="pct"/>
        <w:tblBorders>
          <w:insideH w:val="single" w:sz="4" w:space="0" w:color="FFFFFF" w:themeColor="background1"/>
          <w:insideV w:val="single" w:sz="4" w:space="0" w:color="FFFFFF" w:themeColor="background1"/>
        </w:tblBorders>
        <w:tblLook w:val="04A0" w:firstRow="1" w:lastRow="0" w:firstColumn="1" w:lastColumn="0" w:noHBand="0" w:noVBand="1"/>
      </w:tblPr>
      <w:tblGrid>
        <w:gridCol w:w="2248"/>
        <w:gridCol w:w="2643"/>
        <w:gridCol w:w="2254"/>
        <w:gridCol w:w="2703"/>
      </w:tblGrid>
      <w:tr w:rsidR="00186CB2" w14:paraId="4BE6C017"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left w:val="none" w:sz="0" w:space="0" w:color="auto"/>
              <w:right w:val="none" w:sz="0" w:space="0" w:color="auto"/>
            </w:tcBorders>
          </w:tcPr>
          <w:p w14:paraId="3024B0D6" w14:textId="77777777" w:rsidR="00186CB2" w:rsidRDefault="00186CB2" w:rsidP="00E3585B">
            <w:pPr>
              <w:pStyle w:val="Page1DocumentInfoTableleft"/>
            </w:pPr>
            <w:r>
              <w:t>Project Number:</w:t>
            </w:r>
          </w:p>
        </w:tc>
        <w:tc>
          <w:tcPr>
            <w:tcW w:w="2662" w:type="dxa"/>
            <w:tcBorders>
              <w:left w:val="none" w:sz="0" w:space="0" w:color="auto"/>
              <w:right w:val="none" w:sz="0" w:space="0" w:color="auto"/>
            </w:tcBorders>
            <w:shd w:val="clear" w:color="auto" w:fill="auto"/>
          </w:tcPr>
          <w:p w14:paraId="0AA0CACD" w14:textId="104DCBFE" w:rsidR="00186CB2" w:rsidRPr="00E22152" w:rsidRDefault="00646ABB" w:rsidP="00E3585B">
            <w:pPr>
              <w:pStyle w:val="Page1DocumentInfoTableright"/>
              <w:rPr>
                <w:color w:val="auto"/>
              </w:rPr>
            </w:pPr>
            <w:r w:rsidRPr="008C478F">
              <w:rPr>
                <w:color w:val="auto"/>
              </w:rPr>
              <w:t>945539</w:t>
            </w:r>
          </w:p>
        </w:tc>
        <w:tc>
          <w:tcPr>
            <w:tcW w:w="2268" w:type="dxa"/>
            <w:tcBorders>
              <w:left w:val="none" w:sz="0" w:space="0" w:color="auto"/>
              <w:right w:val="none" w:sz="0" w:space="0" w:color="auto"/>
            </w:tcBorders>
          </w:tcPr>
          <w:p w14:paraId="5590D1C5" w14:textId="77777777" w:rsidR="00186CB2" w:rsidRDefault="00186CB2" w:rsidP="00E3585B">
            <w:pPr>
              <w:pStyle w:val="Page1DocumentInfoTableleft"/>
            </w:pPr>
            <w:r>
              <w:t>Project Title:</w:t>
            </w:r>
          </w:p>
        </w:tc>
        <w:tc>
          <w:tcPr>
            <w:tcW w:w="2722" w:type="dxa"/>
            <w:tcBorders>
              <w:left w:val="none" w:sz="0" w:space="0" w:color="auto"/>
            </w:tcBorders>
            <w:shd w:val="clear" w:color="auto" w:fill="auto"/>
          </w:tcPr>
          <w:p w14:paraId="2FCC4E5B" w14:textId="6DCBABD1" w:rsidR="00186CB2" w:rsidRDefault="00186CB2" w:rsidP="00115F04">
            <w:pPr>
              <w:pStyle w:val="Page1DocumentInfoTableright"/>
            </w:pPr>
            <w:r>
              <w:t xml:space="preserve">Human Brain Project </w:t>
            </w:r>
            <w:r w:rsidR="00646ABB">
              <w:t>SGA3</w:t>
            </w:r>
          </w:p>
        </w:tc>
      </w:tr>
    </w:tbl>
    <w:p w14:paraId="6E6413AF" w14:textId="77777777" w:rsidR="00186CB2" w:rsidRDefault="00186CB2" w:rsidP="00186CB2">
      <w:pPr>
        <w:pStyle w:val="FooterinformationHBP"/>
      </w:pPr>
    </w:p>
    <w:tbl>
      <w:tblPr>
        <w:tblStyle w:val="HBPTable"/>
        <w:tblW w:w="5000" w:type="pct"/>
        <w:tblLook w:val="04A0" w:firstRow="1" w:lastRow="0" w:firstColumn="1" w:lastColumn="0" w:noHBand="0" w:noVBand="1"/>
      </w:tblPr>
      <w:tblGrid>
        <w:gridCol w:w="2261"/>
        <w:gridCol w:w="7587"/>
      </w:tblGrid>
      <w:tr w:rsidR="00186CB2" w14:paraId="56B39C98" w14:textId="77777777" w:rsidTr="00E3585B">
        <w:trPr>
          <w:cnfStyle w:val="100000000000" w:firstRow="1" w:lastRow="0" w:firstColumn="0" w:lastColumn="0" w:oddVBand="0" w:evenVBand="0" w:oddHBand="0" w:evenHBand="0" w:firstRowFirstColumn="0" w:firstRowLastColumn="0" w:lastRowFirstColumn="0" w:lastRowLastColumn="0"/>
        </w:trPr>
        <w:tc>
          <w:tcPr>
            <w:tcW w:w="2261" w:type="dxa"/>
            <w:tcBorders>
              <w:top w:val="single" w:sz="4" w:space="0" w:color="365F91" w:themeColor="accent1" w:themeShade="BF"/>
              <w:bottom w:val="single" w:sz="4" w:space="0" w:color="FFFFFF" w:themeColor="background1"/>
              <w:right w:val="single" w:sz="4" w:space="0" w:color="365F91" w:themeColor="accent1" w:themeShade="BF"/>
            </w:tcBorders>
          </w:tcPr>
          <w:p w14:paraId="10541EE8" w14:textId="77777777" w:rsidR="00186CB2" w:rsidRDefault="00186CB2" w:rsidP="00E3585B">
            <w:pPr>
              <w:pStyle w:val="Page1DocumentInfoTableleft"/>
            </w:pPr>
            <w:r>
              <w:t>Document Title:</w:t>
            </w:r>
          </w:p>
        </w:tc>
        <w:tc>
          <w:tcPr>
            <w:tcW w:w="7587" w:type="dxa"/>
            <w:tcBorders>
              <w:left w:val="single" w:sz="4" w:space="0" w:color="365F91" w:themeColor="accent1" w:themeShade="BF"/>
            </w:tcBorders>
            <w:shd w:val="clear" w:color="auto" w:fill="auto"/>
          </w:tcPr>
          <w:p w14:paraId="0632675A" w14:textId="4B47DB7D" w:rsidR="00186CB2" w:rsidRDefault="000A0EF2" w:rsidP="00E3585B">
            <w:pPr>
              <w:pStyle w:val="Page1DocumentInfoTableright"/>
            </w:pPr>
            <w:r w:rsidRPr="000A0EF2">
              <w:t xml:space="preserve">HBP SGA3 </w:t>
            </w:r>
            <w:proofErr w:type="spellStart"/>
            <w:r w:rsidRPr="000A0EF2">
              <w:t>CEoI</w:t>
            </w:r>
            <w:proofErr w:type="spellEnd"/>
            <w:r w:rsidRPr="000A0EF2">
              <w:t xml:space="preserve"> -</w:t>
            </w:r>
            <w:r w:rsidR="00186CB2">
              <w:t xml:space="preserve"> </w:t>
            </w:r>
            <w:r w:rsidR="002C44C7" w:rsidRPr="00261E9E">
              <w:t>Brain atlas and simulation engine adapter construction</w:t>
            </w:r>
            <w:r w:rsidR="007E2F89">
              <w:rPr>
                <w:noProof/>
              </w:rPr>
              <w:t xml:space="preserve"> </w:t>
            </w:r>
            <w:r w:rsidR="00186CB2">
              <w:t>– Proposal Template</w:t>
            </w:r>
          </w:p>
        </w:tc>
      </w:tr>
      <w:tr w:rsidR="00186CB2" w:rsidRPr="006A0AE1" w14:paraId="0CD79751"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38B5633" w14:textId="77777777" w:rsidR="00186CB2" w:rsidRDefault="00186CB2" w:rsidP="00E3585B">
            <w:pPr>
              <w:pStyle w:val="Page1DocumentInfoTableleft"/>
            </w:pPr>
            <w:r>
              <w:t>Document Filename:</w:t>
            </w:r>
          </w:p>
        </w:tc>
        <w:tc>
          <w:tcPr>
            <w:tcW w:w="7587" w:type="dxa"/>
            <w:shd w:val="clear" w:color="auto" w:fill="auto"/>
          </w:tcPr>
          <w:p w14:paraId="5376BA58" w14:textId="3C3CFD77" w:rsidR="00186CB2" w:rsidRPr="006A0AE1" w:rsidRDefault="002F70F7" w:rsidP="00115F04">
            <w:pPr>
              <w:pStyle w:val="Page1DocumentInfoTableright"/>
            </w:pPr>
            <w:r>
              <w:fldChar w:fldCharType="begin"/>
            </w:r>
            <w:r w:rsidRPr="006A0AE1">
              <w:instrText xml:space="preserve"> FILENAME  \* MERGEFORMAT </w:instrText>
            </w:r>
            <w:r>
              <w:fldChar w:fldCharType="separate"/>
            </w:r>
            <w:r w:rsidR="002B5037">
              <w:rPr>
                <w:noProof/>
              </w:rPr>
              <w:t>HBP SGA3 CEoI - Brain Atlas - Proposal Template</w:t>
            </w:r>
            <w:r>
              <w:rPr>
                <w:noProof/>
                <w:lang w:val="it-IT"/>
              </w:rPr>
              <w:fldChar w:fldCharType="end"/>
            </w:r>
            <w:r w:rsidR="00186CB2" w:rsidRPr="006A0AE1">
              <w:t xml:space="preserve"> </w:t>
            </w:r>
          </w:p>
        </w:tc>
      </w:tr>
      <w:tr w:rsidR="00186CB2" w14:paraId="61D7327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D4ADA1" w14:textId="77777777" w:rsidR="00186CB2" w:rsidRDefault="00186CB2" w:rsidP="00E3585B">
            <w:pPr>
              <w:pStyle w:val="Page1DocumentInfoTableleft"/>
            </w:pPr>
            <w:r>
              <w:t>Dissemination Level:</w:t>
            </w:r>
          </w:p>
        </w:tc>
        <w:tc>
          <w:tcPr>
            <w:tcW w:w="7587" w:type="dxa"/>
            <w:shd w:val="clear" w:color="auto" w:fill="auto"/>
          </w:tcPr>
          <w:p w14:paraId="0B15E3F7" w14:textId="3DF9FB8B" w:rsidR="00186CB2" w:rsidRPr="00B3773A" w:rsidRDefault="00186CB2" w:rsidP="00E3585B">
            <w:pPr>
              <w:pStyle w:val="Page1DocumentInfoTableright"/>
            </w:pPr>
            <w:r w:rsidRPr="00B3773A">
              <w:t xml:space="preserve">PU = Public </w:t>
            </w:r>
            <w:r w:rsidR="00062504">
              <w:t>=&gt; please change this document to CO = Confidential after submission of the pre-proposal, here and in the footer</w:t>
            </w:r>
          </w:p>
        </w:tc>
      </w:tr>
      <w:tr w:rsidR="00186CB2" w14:paraId="2927663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7B8518F" w14:textId="77777777" w:rsidR="00186CB2" w:rsidRDefault="00186CB2" w:rsidP="00E3585B">
            <w:pPr>
              <w:pStyle w:val="Page1DocumentInfoTableleft"/>
            </w:pPr>
            <w:r>
              <w:t>Abstract:</w:t>
            </w:r>
          </w:p>
        </w:tc>
        <w:tc>
          <w:tcPr>
            <w:tcW w:w="7587" w:type="dxa"/>
            <w:shd w:val="clear" w:color="auto" w:fill="auto"/>
          </w:tcPr>
          <w:p w14:paraId="151D8942" w14:textId="77777777" w:rsidR="00186CB2" w:rsidRDefault="00186CB2" w:rsidP="00E3585B">
            <w:pPr>
              <w:pStyle w:val="Page1DocumentInfoTableright"/>
            </w:pPr>
            <w:r>
              <w:t>Calls for Expression of Interest for SGA3, Proposal Template</w:t>
            </w:r>
          </w:p>
        </w:tc>
      </w:tr>
      <w:tr w:rsidR="002939B5" w14:paraId="3489643A"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7884EFF" w14:textId="77777777" w:rsidR="002939B5" w:rsidRDefault="002939B5" w:rsidP="002939B5">
            <w:pPr>
              <w:pStyle w:val="Page1DocumentInfoTableleft"/>
            </w:pPr>
            <w:r>
              <w:t>Keywords:</w:t>
            </w:r>
          </w:p>
        </w:tc>
        <w:tc>
          <w:tcPr>
            <w:tcW w:w="7587" w:type="dxa"/>
            <w:shd w:val="clear" w:color="auto" w:fill="auto"/>
          </w:tcPr>
          <w:p w14:paraId="734B8DBC" w14:textId="39148505" w:rsidR="002939B5" w:rsidRDefault="002939B5" w:rsidP="002939B5">
            <w:pPr>
              <w:pStyle w:val="Page1DocumentInfoTableright"/>
            </w:pPr>
            <w:r w:rsidRPr="001033E6">
              <w:t xml:space="preserve">Brain atlas, The Virtual Brain, Knowledge Graph, HIP, software adapter </w:t>
            </w:r>
          </w:p>
        </w:tc>
      </w:tr>
      <w:tr w:rsidR="002939B5" w14:paraId="0123B770"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5D6D386" w14:textId="77777777" w:rsidR="002939B5" w:rsidRDefault="002939B5" w:rsidP="002939B5">
            <w:pPr>
              <w:pStyle w:val="Page1DocumentInfoTableleft"/>
            </w:pPr>
            <w:r>
              <w:t>Target Users/Readers:</w:t>
            </w:r>
          </w:p>
        </w:tc>
        <w:tc>
          <w:tcPr>
            <w:tcW w:w="7587" w:type="dxa"/>
            <w:shd w:val="clear" w:color="auto" w:fill="auto"/>
          </w:tcPr>
          <w:p w14:paraId="6D7D75F9" w14:textId="77777777" w:rsidR="002939B5" w:rsidRDefault="002939B5" w:rsidP="002939B5">
            <w:pPr>
              <w:pStyle w:val="Page1DocumentInfoTableright"/>
            </w:pPr>
            <w:r>
              <w:t>Applicants, all interested</w:t>
            </w:r>
          </w:p>
        </w:tc>
      </w:tr>
      <w:tr w:rsidR="002939B5" w14:paraId="713BFAFD"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601D9A27" w14:textId="0A5A4947" w:rsidR="002939B5" w:rsidRDefault="002939B5" w:rsidP="002939B5">
            <w:pPr>
              <w:pStyle w:val="Page1DocumentInfoTableleft"/>
            </w:pPr>
            <w:r>
              <w:t>Call Publication Date:</w:t>
            </w:r>
          </w:p>
        </w:tc>
        <w:tc>
          <w:tcPr>
            <w:tcW w:w="7587" w:type="dxa"/>
            <w:shd w:val="clear" w:color="auto" w:fill="auto"/>
          </w:tcPr>
          <w:p w14:paraId="6AAFB191" w14:textId="66659EB5" w:rsidR="002939B5" w:rsidRPr="00005B45" w:rsidRDefault="002874C1" w:rsidP="000D2940">
            <w:pPr>
              <w:pStyle w:val="Page1DocumentInfoTableright"/>
            </w:pPr>
            <w:r w:rsidRPr="00D22E2C">
              <w:t>5 August 2020</w:t>
            </w:r>
          </w:p>
        </w:tc>
      </w:tr>
      <w:tr w:rsidR="002939B5" w14:paraId="7CCB0452"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101126CA" w14:textId="2A552874" w:rsidR="002939B5" w:rsidRDefault="002939B5" w:rsidP="002939B5">
            <w:pPr>
              <w:pStyle w:val="Page1DocumentInfoTableleft"/>
            </w:pPr>
            <w:r>
              <w:t>Pre-proposal Submission Deadline:</w:t>
            </w:r>
          </w:p>
        </w:tc>
        <w:tc>
          <w:tcPr>
            <w:tcW w:w="7587" w:type="dxa"/>
            <w:shd w:val="clear" w:color="auto" w:fill="auto"/>
          </w:tcPr>
          <w:p w14:paraId="7D09D205" w14:textId="7FEB0400" w:rsidR="002939B5" w:rsidRPr="00005B45" w:rsidRDefault="002874C1" w:rsidP="000D2940">
            <w:pPr>
              <w:pStyle w:val="Page1DocumentInfoTableright"/>
            </w:pPr>
            <w:r w:rsidRPr="00D22E2C">
              <w:t>16 September 2020</w:t>
            </w:r>
            <w:r w:rsidRPr="006E08F5">
              <w:t xml:space="preserve"> 17:00 Brussels time</w:t>
            </w:r>
          </w:p>
        </w:tc>
      </w:tr>
      <w:tr w:rsidR="002939B5" w14:paraId="20A73251"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7B8D00C" w14:textId="64153435" w:rsidR="002939B5" w:rsidRDefault="002939B5" w:rsidP="002939B5">
            <w:pPr>
              <w:pStyle w:val="Page1DocumentInfoTableleft"/>
            </w:pPr>
            <w:r>
              <w:t>Proposal Submission Deadline:</w:t>
            </w:r>
          </w:p>
        </w:tc>
        <w:tc>
          <w:tcPr>
            <w:tcW w:w="7587" w:type="dxa"/>
            <w:shd w:val="clear" w:color="auto" w:fill="auto"/>
          </w:tcPr>
          <w:p w14:paraId="681249D4" w14:textId="5871EE7F" w:rsidR="002939B5" w:rsidRPr="00005B45" w:rsidRDefault="002874C1" w:rsidP="000D2940">
            <w:pPr>
              <w:pStyle w:val="Page1DocumentInfoTableright"/>
            </w:pPr>
            <w:r w:rsidRPr="00D22E2C">
              <w:t>16 October 2020</w:t>
            </w:r>
            <w:r w:rsidRPr="006E08F5">
              <w:t xml:space="preserve"> 17:00 Brussels time</w:t>
            </w:r>
          </w:p>
        </w:tc>
      </w:tr>
      <w:tr w:rsidR="002939B5" w14:paraId="288F17AA"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5F69AC02" w14:textId="15086100" w:rsidR="002939B5" w:rsidRDefault="002939B5" w:rsidP="002939B5">
            <w:pPr>
              <w:pStyle w:val="Page1DocumentInfoTableleft"/>
            </w:pPr>
            <w:r>
              <w:t>Proposal submission online platform</w:t>
            </w:r>
          </w:p>
        </w:tc>
        <w:tc>
          <w:tcPr>
            <w:tcW w:w="7587" w:type="dxa"/>
            <w:shd w:val="clear" w:color="auto" w:fill="auto"/>
          </w:tcPr>
          <w:p w14:paraId="73F8BD9D" w14:textId="28307766" w:rsidR="002939B5" w:rsidRDefault="00B951FF" w:rsidP="002939B5">
            <w:pPr>
              <w:pStyle w:val="Page1DocumentInfoTableright"/>
            </w:pPr>
            <w:hyperlink r:id="rId10" w:history="1">
              <w:r w:rsidR="002939B5" w:rsidRPr="00CF112E">
                <w:rPr>
                  <w:rStyle w:val="Hyperlink"/>
                </w:rPr>
                <w:t>HBP Open Call Platform</w:t>
              </w:r>
            </w:hyperlink>
          </w:p>
        </w:tc>
      </w:tr>
      <w:tr w:rsidR="002939B5" w14:paraId="258A28CE" w14:textId="77777777" w:rsidTr="00E3585B">
        <w:trPr>
          <w:cnfStyle w:val="000000010000" w:firstRow="0" w:lastRow="0" w:firstColumn="0" w:lastColumn="0" w:oddVBand="0" w:evenVBand="0" w:oddHBand="0" w:evenHBand="1"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45B407DC" w14:textId="723ECAAF" w:rsidR="002939B5" w:rsidRDefault="002939B5" w:rsidP="002939B5">
            <w:pPr>
              <w:pStyle w:val="Page1DocumentInfoTableleft"/>
            </w:pPr>
            <w:r>
              <w:t>Total Call Budget:</w:t>
            </w:r>
          </w:p>
        </w:tc>
        <w:tc>
          <w:tcPr>
            <w:tcW w:w="7587" w:type="dxa"/>
            <w:shd w:val="clear" w:color="auto" w:fill="auto"/>
          </w:tcPr>
          <w:p w14:paraId="269E64B5" w14:textId="657F9C97" w:rsidR="002939B5" w:rsidRDefault="002939B5" w:rsidP="00E21A12">
            <w:pPr>
              <w:pStyle w:val="Page1DocumentInfoTableright"/>
            </w:pPr>
            <w:r w:rsidRPr="0060682D">
              <w:t>EUR 450,000 Direct Costs. Maximum funding per proposal: EUR 450,000 (</w:t>
            </w:r>
            <w:r w:rsidR="00E21A12">
              <w:t>plus</w:t>
            </w:r>
            <w:r w:rsidR="00E21A12" w:rsidRPr="0060682D">
              <w:t xml:space="preserve"> </w:t>
            </w:r>
            <w:r w:rsidRPr="0060682D">
              <w:t>25% Indirect Costs), one proposal will be selected.</w:t>
            </w:r>
          </w:p>
        </w:tc>
      </w:tr>
      <w:tr w:rsidR="002939B5" w14:paraId="36F48C39" w14:textId="77777777" w:rsidTr="00E3585B">
        <w:trPr>
          <w:cnfStyle w:val="000000100000" w:firstRow="0" w:lastRow="0" w:firstColumn="0" w:lastColumn="0" w:oddVBand="0" w:evenVBand="0" w:oddHBand="1" w:evenHBand="0" w:firstRowFirstColumn="0" w:firstRowLastColumn="0" w:lastRowFirstColumn="0" w:lastRowLastColumn="0"/>
        </w:trPr>
        <w:tc>
          <w:tcPr>
            <w:tcW w:w="2261" w:type="dxa"/>
            <w:tcBorders>
              <w:top w:val="single" w:sz="4" w:space="0" w:color="FFFFFF" w:themeColor="background1"/>
              <w:bottom w:val="single" w:sz="4" w:space="0" w:color="FFFFFF" w:themeColor="background1"/>
            </w:tcBorders>
            <w:shd w:val="clear" w:color="auto" w:fill="365F91" w:themeFill="accent1" w:themeFillShade="BF"/>
          </w:tcPr>
          <w:p w14:paraId="07B99828" w14:textId="3B71757C" w:rsidR="002939B5" w:rsidRDefault="002939B5" w:rsidP="002939B5">
            <w:pPr>
              <w:pStyle w:val="Page1DocumentInfoTableleft"/>
            </w:pPr>
            <w:r>
              <w:t xml:space="preserve">More information: </w:t>
            </w:r>
          </w:p>
        </w:tc>
        <w:tc>
          <w:tcPr>
            <w:tcW w:w="7587" w:type="dxa"/>
            <w:shd w:val="clear" w:color="auto" w:fill="auto"/>
          </w:tcPr>
          <w:p w14:paraId="760EF5B1" w14:textId="0AB4E121" w:rsidR="002939B5" w:rsidRDefault="00B951FF" w:rsidP="002939B5">
            <w:pPr>
              <w:pStyle w:val="Page1DocumentInfoTableright"/>
            </w:pPr>
            <w:hyperlink r:id="rId11" w:history="1">
              <w:r w:rsidR="002939B5" w:rsidRPr="007D5E01">
                <w:rPr>
                  <w:rStyle w:val="Hyperlink"/>
                  <w:szCs w:val="20"/>
                </w:rPr>
                <w:t>info@opencalls.humanbrainproject.eu</w:t>
              </w:r>
            </w:hyperlink>
          </w:p>
        </w:tc>
      </w:tr>
    </w:tbl>
    <w:p w14:paraId="461B2C1C" w14:textId="77777777" w:rsidR="00186CB2" w:rsidRDefault="00186CB2" w:rsidP="00186CB2">
      <w:pPr>
        <w:pStyle w:val="FooterinformationHBP"/>
      </w:pPr>
    </w:p>
    <w:p w14:paraId="1B77F97A" w14:textId="582D629D" w:rsidR="007B1D2B" w:rsidRDefault="007B1D2B">
      <w:pPr>
        <w:spacing w:before="0" w:after="0"/>
        <w:jc w:val="left"/>
        <w:rPr>
          <w:u w:val="single"/>
        </w:rPr>
      </w:pPr>
      <w:r>
        <w:rPr>
          <w:u w:val="single"/>
        </w:rPr>
        <w:br w:type="page"/>
      </w:r>
    </w:p>
    <w:p w14:paraId="6E8E4445" w14:textId="77777777" w:rsidR="00186CB2" w:rsidRPr="00D45532" w:rsidRDefault="00186CB2" w:rsidP="00186CB2">
      <w:pPr>
        <w:pStyle w:val="BodyTextHBP"/>
      </w:pPr>
      <w:r w:rsidRPr="003C3661">
        <w:rPr>
          <w:rStyle w:val="1BodyTextHBPChar"/>
          <w:u w:val="single"/>
        </w:rPr>
        <w:lastRenderedPageBreak/>
        <w:t>Instructions</w:t>
      </w:r>
      <w:r w:rsidRPr="00D45532">
        <w:t xml:space="preserve">: </w:t>
      </w:r>
    </w:p>
    <w:p w14:paraId="62DDFCF5" w14:textId="77777777" w:rsidR="00186CB2" w:rsidRPr="00D45532" w:rsidRDefault="00186CB2" w:rsidP="003C3661">
      <w:pPr>
        <w:pStyle w:val="1BodyTextHBP"/>
      </w:pPr>
      <w:r w:rsidRPr="002E621A">
        <w:t>This template is for proposals made in response to the HBP</w:t>
      </w:r>
      <w:r>
        <w:t xml:space="preserve"> </w:t>
      </w:r>
      <w:proofErr w:type="spellStart"/>
      <w:r>
        <w:t>CEoI</w:t>
      </w:r>
      <w:proofErr w:type="spellEnd"/>
      <w:r>
        <w:t xml:space="preserve"> for SGA3.</w:t>
      </w:r>
    </w:p>
    <w:p w14:paraId="793E2070" w14:textId="77777777" w:rsidR="00186CB2" w:rsidRPr="00D45532" w:rsidRDefault="00186CB2" w:rsidP="003C3661">
      <w:pPr>
        <w:pStyle w:val="1BodyTextHBP"/>
      </w:pPr>
      <w:r w:rsidRPr="00D45532">
        <w:t>Page limits refer to this text style (Body Text HBP) in MS Word:</w:t>
      </w:r>
    </w:p>
    <w:p w14:paraId="5F6F55EE" w14:textId="77777777" w:rsidR="00186CB2" w:rsidRPr="00D45532" w:rsidRDefault="00186CB2" w:rsidP="00186CB2">
      <w:pPr>
        <w:pStyle w:val="ListBullets"/>
        <w:tabs>
          <w:tab w:val="clear" w:pos="360"/>
        </w:tabs>
        <w:ind w:left="360" w:hanging="359"/>
      </w:pPr>
      <w:r w:rsidRPr="00D45532">
        <w:rPr>
          <w:b/>
        </w:rPr>
        <w:t>Font</w:t>
      </w:r>
      <w:r w:rsidRPr="00D45532">
        <w:t>: Trebuchet MS 11pt</w:t>
      </w:r>
    </w:p>
    <w:p w14:paraId="4D40855E" w14:textId="77777777" w:rsidR="00186CB2" w:rsidRPr="00D45532" w:rsidRDefault="00186CB2" w:rsidP="00186CB2">
      <w:pPr>
        <w:pStyle w:val="ListBullets"/>
        <w:tabs>
          <w:tab w:val="clear" w:pos="360"/>
        </w:tabs>
        <w:ind w:left="360" w:hanging="359"/>
      </w:pPr>
      <w:r w:rsidRPr="00D45532">
        <w:rPr>
          <w:b/>
        </w:rPr>
        <w:t>Line spacing</w:t>
      </w:r>
      <w:r w:rsidRPr="00D45532">
        <w:t>: single</w:t>
      </w:r>
    </w:p>
    <w:p w14:paraId="3F49554B" w14:textId="77777777" w:rsidR="00186CB2" w:rsidRPr="00D45532" w:rsidRDefault="00186CB2" w:rsidP="00186CB2">
      <w:pPr>
        <w:pStyle w:val="ListBullets"/>
        <w:tabs>
          <w:tab w:val="clear" w:pos="360"/>
        </w:tabs>
        <w:ind w:left="360" w:hanging="359"/>
      </w:pPr>
      <w:r w:rsidRPr="00D45532">
        <w:rPr>
          <w:b/>
        </w:rPr>
        <w:t>Paragraph spacing</w:t>
      </w:r>
      <w:r w:rsidRPr="00D45532">
        <w:t>: 6pt before and after</w:t>
      </w:r>
    </w:p>
    <w:p w14:paraId="7B59F888" w14:textId="77777777" w:rsidR="00186CB2" w:rsidRPr="00D45532" w:rsidRDefault="00186CB2" w:rsidP="00186CB2">
      <w:pPr>
        <w:pStyle w:val="ListBullets"/>
        <w:tabs>
          <w:tab w:val="clear" w:pos="360"/>
        </w:tabs>
        <w:ind w:left="360" w:hanging="359"/>
      </w:pPr>
      <w:r w:rsidRPr="00D45532">
        <w:rPr>
          <w:b/>
        </w:rPr>
        <w:t>Page size</w:t>
      </w:r>
      <w:r w:rsidRPr="00D45532">
        <w:t>: A4</w:t>
      </w:r>
    </w:p>
    <w:p w14:paraId="45A074E3" w14:textId="77777777" w:rsidR="00186CB2" w:rsidRPr="00D45532" w:rsidRDefault="00186CB2" w:rsidP="00186CB2">
      <w:pPr>
        <w:pStyle w:val="ListBullets"/>
        <w:tabs>
          <w:tab w:val="clear" w:pos="360"/>
        </w:tabs>
        <w:ind w:left="360" w:hanging="359"/>
      </w:pPr>
      <w:r w:rsidRPr="00D45532">
        <w:rPr>
          <w:b/>
        </w:rPr>
        <w:t>Margins</w:t>
      </w:r>
      <w:r w:rsidRPr="00D45532">
        <w:t xml:space="preserve">: </w:t>
      </w:r>
      <w:r w:rsidR="007D5E01">
        <w:t>according to this template</w:t>
      </w:r>
    </w:p>
    <w:p w14:paraId="37B10F7E" w14:textId="77777777" w:rsidR="00186CB2" w:rsidRPr="00D45532" w:rsidRDefault="00186CB2" w:rsidP="00186CB2">
      <w:pPr>
        <w:pStyle w:val="ListBullets"/>
        <w:tabs>
          <w:tab w:val="clear" w:pos="360"/>
        </w:tabs>
        <w:ind w:left="360" w:hanging="359"/>
        <w:rPr>
          <w:lang w:val="fr-CH"/>
        </w:rPr>
      </w:pPr>
      <w:r w:rsidRPr="00D45532">
        <w:rPr>
          <w:b/>
          <w:lang w:val="fr-CH"/>
        </w:rPr>
        <w:t xml:space="preserve">Page </w:t>
      </w:r>
      <w:proofErr w:type="spellStart"/>
      <w:proofErr w:type="gramStart"/>
      <w:r w:rsidRPr="00D45532">
        <w:rPr>
          <w:b/>
          <w:lang w:val="fr-CH"/>
        </w:rPr>
        <w:t>limit</w:t>
      </w:r>
      <w:proofErr w:type="spellEnd"/>
      <w:r w:rsidRPr="00CB71B9">
        <w:rPr>
          <w:lang w:val="fr-CH"/>
        </w:rPr>
        <w:t>:</w:t>
      </w:r>
      <w:proofErr w:type="gramEnd"/>
      <w:r w:rsidRPr="00CB71B9">
        <w:rPr>
          <w:lang w:val="fr-CH"/>
        </w:rPr>
        <w:t xml:space="preserve"> </w:t>
      </w:r>
      <w:r w:rsidRPr="00DE741E">
        <w:rPr>
          <w:lang w:val="fr-CH"/>
        </w:rPr>
        <w:t xml:space="preserve">18 </w:t>
      </w:r>
      <w:r w:rsidR="007D5E01" w:rsidRPr="00CB71B9">
        <w:rPr>
          <w:lang w:val="fr-CH"/>
        </w:rPr>
        <w:t>A4</w:t>
      </w:r>
      <w:r w:rsidR="007D5E01" w:rsidRPr="00D45532">
        <w:rPr>
          <w:lang w:val="fr-CH"/>
        </w:rPr>
        <w:t xml:space="preserve"> </w:t>
      </w:r>
      <w:r w:rsidRPr="00D45532">
        <w:rPr>
          <w:lang w:val="fr-CH"/>
        </w:rPr>
        <w:t xml:space="preserve">(plus 1 page per </w:t>
      </w:r>
      <w:proofErr w:type="spellStart"/>
      <w:r w:rsidRPr="00D45532">
        <w:rPr>
          <w:lang w:val="fr-CH"/>
        </w:rPr>
        <w:t>additional</w:t>
      </w:r>
      <w:proofErr w:type="spellEnd"/>
      <w:r w:rsidRPr="00D45532">
        <w:rPr>
          <w:lang w:val="fr-CH"/>
        </w:rPr>
        <w:t xml:space="preserve"> Partner).</w:t>
      </w:r>
    </w:p>
    <w:p w14:paraId="1EAC2540" w14:textId="77777777" w:rsidR="00186CB2" w:rsidRPr="00D45532" w:rsidRDefault="00186CB2" w:rsidP="003C3661">
      <w:pPr>
        <w:pStyle w:val="1BodyTextHBP"/>
        <w:rPr>
          <w:lang w:val="en-US"/>
        </w:rPr>
      </w:pPr>
      <w:r w:rsidRPr="00D45532">
        <w:rPr>
          <w:lang w:val="en-US"/>
        </w:rPr>
        <w:t xml:space="preserve">Letters of support </w:t>
      </w:r>
      <w:r w:rsidRPr="00D45532">
        <w:rPr>
          <w:u w:val="single"/>
          <w:lang w:val="en-US"/>
        </w:rPr>
        <w:t>can</w:t>
      </w:r>
      <w:r w:rsidRPr="00D45532">
        <w:rPr>
          <w:lang w:val="en-US"/>
        </w:rPr>
        <w:t xml:space="preserve"> be added to the proposal. These letters will be considered as appendices, which do not count towards the page limit.</w:t>
      </w:r>
    </w:p>
    <w:p w14:paraId="4D1DBEDF" w14:textId="656D2F05" w:rsidR="00186CB2" w:rsidRPr="00D45532" w:rsidRDefault="00186CB2" w:rsidP="003C3661">
      <w:pPr>
        <w:pStyle w:val="1BodyTextHBP"/>
        <w:rPr>
          <w:lang w:val="en-US"/>
        </w:rPr>
      </w:pPr>
      <w:r w:rsidRPr="00D45532">
        <w:rPr>
          <w:lang w:val="en-US"/>
        </w:rPr>
        <w:t xml:space="preserve">This form </w:t>
      </w:r>
      <w:r>
        <w:rPr>
          <w:lang w:val="en-US"/>
        </w:rPr>
        <w:t>must</w:t>
      </w:r>
      <w:r w:rsidRPr="00D45532">
        <w:rPr>
          <w:lang w:val="en-US"/>
        </w:rPr>
        <w:t xml:space="preserve"> be submitted electronically any time </w:t>
      </w:r>
      <w:r w:rsidRPr="00295866">
        <w:rPr>
          <w:lang w:val="en-US"/>
        </w:rPr>
        <w:t xml:space="preserve">before </w:t>
      </w:r>
      <w:r w:rsidR="00295866" w:rsidRPr="00295866">
        <w:rPr>
          <w:lang w:val="en-US"/>
        </w:rPr>
        <w:t>16</w:t>
      </w:r>
      <w:r w:rsidR="007E2F89" w:rsidRPr="00295866">
        <w:rPr>
          <w:lang w:val="en-US"/>
        </w:rPr>
        <w:t>.</w:t>
      </w:r>
      <w:r w:rsidR="00295866" w:rsidRPr="00295866">
        <w:rPr>
          <w:lang w:val="en-US"/>
        </w:rPr>
        <w:t>10</w:t>
      </w:r>
      <w:r w:rsidRPr="00295866">
        <w:rPr>
          <w:lang w:val="en-US"/>
        </w:rPr>
        <w:t>.</w:t>
      </w:r>
      <w:r w:rsidR="00646ABB" w:rsidRPr="00295866">
        <w:rPr>
          <w:lang w:val="en-US"/>
        </w:rPr>
        <w:t xml:space="preserve">2020 </w:t>
      </w:r>
      <w:r w:rsidRPr="00295866">
        <w:rPr>
          <w:lang w:val="en-US"/>
        </w:rPr>
        <w:t>17:00 Brussels time</w:t>
      </w:r>
      <w:r w:rsidRPr="00D45532">
        <w:rPr>
          <w:lang w:val="en-US"/>
        </w:rPr>
        <w:t xml:space="preserve"> to the </w:t>
      </w:r>
      <w:hyperlink r:id="rId12" w:history="1">
        <w:r w:rsidRPr="00612B09">
          <w:rPr>
            <w:rStyle w:val="Hyperlink"/>
            <w:lang w:val="en-US"/>
          </w:rPr>
          <w:t xml:space="preserve">HBP </w:t>
        </w:r>
        <w:r w:rsidR="00F4175F">
          <w:rPr>
            <w:rStyle w:val="Hyperlink"/>
            <w:lang w:val="en-US"/>
          </w:rPr>
          <w:t>O</w:t>
        </w:r>
        <w:r w:rsidRPr="00612B09">
          <w:rPr>
            <w:rStyle w:val="Hyperlink"/>
            <w:lang w:val="en-US"/>
          </w:rPr>
          <w:t xml:space="preserve">pen </w:t>
        </w:r>
        <w:r w:rsidR="00F4175F">
          <w:rPr>
            <w:rStyle w:val="Hyperlink"/>
            <w:lang w:val="en-US"/>
          </w:rPr>
          <w:t>C</w:t>
        </w:r>
        <w:r w:rsidRPr="00612B09">
          <w:rPr>
            <w:rStyle w:val="Hyperlink"/>
            <w:lang w:val="en-US"/>
          </w:rPr>
          <w:t>all platform</w:t>
        </w:r>
      </w:hyperlink>
      <w:r w:rsidRPr="00D45532">
        <w:rPr>
          <w:lang w:val="en-US"/>
        </w:rPr>
        <w:t xml:space="preserve">. </w:t>
      </w:r>
      <w:r>
        <w:rPr>
          <w:lang w:val="en-US"/>
        </w:rPr>
        <w:t>B</w:t>
      </w:r>
      <w:r w:rsidRPr="00D45532">
        <w:rPr>
          <w:lang w:val="en-US"/>
        </w:rPr>
        <w:t xml:space="preserve">udgetary information must be provided via the electronic submission platform. </w:t>
      </w:r>
    </w:p>
    <w:p w14:paraId="09305AD0" w14:textId="77777777" w:rsidR="00186CB2" w:rsidRPr="003C3661" w:rsidRDefault="002A0D94" w:rsidP="00186CB2">
      <w:pPr>
        <w:pStyle w:val="1BodyTextHBP"/>
        <w:rPr>
          <w:color w:val="FF0000"/>
          <w:sz w:val="20"/>
          <w:szCs w:val="20"/>
        </w:rPr>
      </w:pPr>
      <w:r>
        <w:rPr>
          <w:color w:val="FF0000"/>
          <w:lang w:eastAsia="en-US"/>
        </w:rPr>
        <w:t>I</w:t>
      </w:r>
      <w:r w:rsidR="007D5E01">
        <w:rPr>
          <w:color w:val="FF0000"/>
          <w:lang w:eastAsia="en-US"/>
        </w:rPr>
        <w:t>nstructions</w:t>
      </w:r>
      <w:r w:rsidR="007D5E01" w:rsidRPr="003C3661">
        <w:rPr>
          <w:color w:val="FF0000"/>
          <w:lang w:eastAsia="en-US"/>
        </w:rPr>
        <w:t xml:space="preserve"> </w:t>
      </w:r>
      <w:r>
        <w:rPr>
          <w:color w:val="FF0000"/>
          <w:lang w:eastAsia="en-US"/>
        </w:rPr>
        <w:t>(in red)</w:t>
      </w:r>
      <w:r w:rsidRPr="003C3661">
        <w:rPr>
          <w:color w:val="FF0000"/>
          <w:lang w:eastAsia="en-US"/>
        </w:rPr>
        <w:t xml:space="preserve"> </w:t>
      </w:r>
      <w:r w:rsidR="00186CB2" w:rsidRPr="003C3661">
        <w:rPr>
          <w:color w:val="FF0000"/>
          <w:lang w:eastAsia="en-US"/>
        </w:rPr>
        <w:t xml:space="preserve">should be deleted. </w:t>
      </w:r>
      <w:r w:rsidR="00186CB2" w:rsidRPr="003C3661">
        <w:rPr>
          <w:color w:val="FF0000"/>
        </w:rPr>
        <w:br w:type="page"/>
      </w:r>
    </w:p>
    <w:p w14:paraId="1F18A353" w14:textId="77777777" w:rsidR="00186CB2" w:rsidRPr="00E81494" w:rsidRDefault="00186CB2" w:rsidP="00186CB2">
      <w:pPr>
        <w:pStyle w:val="Page1DocumentInfoTableleft"/>
      </w:pPr>
    </w:p>
    <w:p w14:paraId="0F3E5EC1" w14:textId="77777777" w:rsidR="00186CB2" w:rsidRDefault="00186CB2" w:rsidP="00186CB2">
      <w:pPr>
        <w:pStyle w:val="1BodyTextHBP"/>
        <w:jc w:val="center"/>
        <w:rPr>
          <w:b/>
        </w:rPr>
      </w:pPr>
      <w:r w:rsidRPr="00E81494">
        <w:rPr>
          <w:b/>
        </w:rPr>
        <w:t>Table of Contents</w:t>
      </w:r>
    </w:p>
    <w:p w14:paraId="15C94ECF" w14:textId="4C93E857" w:rsidR="00BD7ACA" w:rsidRDefault="008247D6">
      <w:pPr>
        <w:pStyle w:val="TOC1"/>
        <w:rPr>
          <w:rFonts w:asciiTheme="minorHAnsi" w:eastAsiaTheme="minorEastAsia" w:hAnsiTheme="minorHAnsi" w:cstheme="minorBidi"/>
          <w:b w:val="0"/>
          <w:color w:val="auto"/>
          <w:sz w:val="22"/>
          <w:lang w:eastAsia="en-GB"/>
        </w:rPr>
      </w:pPr>
      <w:r>
        <w:rPr>
          <w:color w:val="365F91"/>
        </w:rPr>
        <w:fldChar w:fldCharType="begin"/>
      </w:r>
      <w:r w:rsidR="00186CB2">
        <w:rPr>
          <w:color w:val="365F91"/>
        </w:rPr>
        <w:instrText xml:space="preserve"> TOC \o "1-3" \h \z \u </w:instrText>
      </w:r>
      <w:r>
        <w:rPr>
          <w:color w:val="365F91"/>
        </w:rPr>
        <w:fldChar w:fldCharType="separate"/>
      </w:r>
      <w:hyperlink w:anchor="_Toc47343433" w:history="1">
        <w:r w:rsidR="00BD7ACA" w:rsidRPr="00586417">
          <w:rPr>
            <w:rStyle w:val="Hyperlink"/>
          </w:rPr>
          <w:t>1.</w:t>
        </w:r>
        <w:r w:rsidR="00BD7ACA">
          <w:rPr>
            <w:rFonts w:asciiTheme="minorHAnsi" w:eastAsiaTheme="minorEastAsia" w:hAnsiTheme="minorHAnsi" w:cstheme="minorBidi"/>
            <w:b w:val="0"/>
            <w:color w:val="auto"/>
            <w:sz w:val="22"/>
            <w:lang w:eastAsia="en-GB"/>
          </w:rPr>
          <w:tab/>
        </w:r>
        <w:r w:rsidR="00BD7ACA" w:rsidRPr="00586417">
          <w:rPr>
            <w:rStyle w:val="Hyperlink"/>
          </w:rPr>
          <w:t>Proposal information</w:t>
        </w:r>
        <w:r w:rsidR="00BD7ACA">
          <w:rPr>
            <w:webHidden/>
          </w:rPr>
          <w:tab/>
        </w:r>
        <w:r w:rsidR="00BD7ACA">
          <w:rPr>
            <w:webHidden/>
          </w:rPr>
          <w:fldChar w:fldCharType="begin"/>
        </w:r>
        <w:r w:rsidR="00BD7ACA">
          <w:rPr>
            <w:webHidden/>
          </w:rPr>
          <w:instrText xml:space="preserve"> PAGEREF _Toc47343433 \h </w:instrText>
        </w:r>
        <w:r w:rsidR="00BD7ACA">
          <w:rPr>
            <w:webHidden/>
          </w:rPr>
        </w:r>
        <w:r w:rsidR="00BD7ACA">
          <w:rPr>
            <w:webHidden/>
          </w:rPr>
          <w:fldChar w:fldCharType="separate"/>
        </w:r>
        <w:r w:rsidR="00BD7ACA">
          <w:rPr>
            <w:webHidden/>
          </w:rPr>
          <w:t>5</w:t>
        </w:r>
        <w:r w:rsidR="00BD7ACA">
          <w:rPr>
            <w:webHidden/>
          </w:rPr>
          <w:fldChar w:fldCharType="end"/>
        </w:r>
      </w:hyperlink>
    </w:p>
    <w:p w14:paraId="66E11544" w14:textId="48AC8917" w:rsidR="00BD7ACA" w:rsidRDefault="00B951FF">
      <w:pPr>
        <w:pStyle w:val="TOC1"/>
        <w:rPr>
          <w:rFonts w:asciiTheme="minorHAnsi" w:eastAsiaTheme="minorEastAsia" w:hAnsiTheme="minorHAnsi" w:cstheme="minorBidi"/>
          <w:b w:val="0"/>
          <w:color w:val="auto"/>
          <w:sz w:val="22"/>
          <w:lang w:eastAsia="en-GB"/>
        </w:rPr>
      </w:pPr>
      <w:hyperlink w:anchor="_Toc47343434" w:history="1">
        <w:r w:rsidR="00BD7ACA" w:rsidRPr="00586417">
          <w:rPr>
            <w:rStyle w:val="Hyperlink"/>
          </w:rPr>
          <w:t>2.</w:t>
        </w:r>
        <w:r w:rsidR="00BD7ACA">
          <w:rPr>
            <w:rFonts w:asciiTheme="minorHAnsi" w:eastAsiaTheme="minorEastAsia" w:hAnsiTheme="minorHAnsi" w:cstheme="minorBidi"/>
            <w:b w:val="0"/>
            <w:color w:val="auto"/>
            <w:sz w:val="22"/>
            <w:lang w:eastAsia="en-GB"/>
          </w:rPr>
          <w:tab/>
        </w:r>
        <w:r w:rsidR="00BD7ACA" w:rsidRPr="00586417">
          <w:rPr>
            <w:rStyle w:val="Hyperlink"/>
          </w:rPr>
          <w:t>Abstract</w:t>
        </w:r>
        <w:r w:rsidR="00BD7ACA">
          <w:rPr>
            <w:webHidden/>
          </w:rPr>
          <w:tab/>
        </w:r>
        <w:r w:rsidR="00BD7ACA">
          <w:rPr>
            <w:webHidden/>
          </w:rPr>
          <w:fldChar w:fldCharType="begin"/>
        </w:r>
        <w:r w:rsidR="00BD7ACA">
          <w:rPr>
            <w:webHidden/>
          </w:rPr>
          <w:instrText xml:space="preserve"> PAGEREF _Toc47343434 \h </w:instrText>
        </w:r>
        <w:r w:rsidR="00BD7ACA">
          <w:rPr>
            <w:webHidden/>
          </w:rPr>
        </w:r>
        <w:r w:rsidR="00BD7ACA">
          <w:rPr>
            <w:webHidden/>
          </w:rPr>
          <w:fldChar w:fldCharType="separate"/>
        </w:r>
        <w:r w:rsidR="00BD7ACA">
          <w:rPr>
            <w:webHidden/>
          </w:rPr>
          <w:t>5</w:t>
        </w:r>
        <w:r w:rsidR="00BD7ACA">
          <w:rPr>
            <w:webHidden/>
          </w:rPr>
          <w:fldChar w:fldCharType="end"/>
        </w:r>
      </w:hyperlink>
    </w:p>
    <w:p w14:paraId="63F9C923" w14:textId="0EFF9FE5" w:rsidR="00BD7ACA" w:rsidRDefault="00B951FF">
      <w:pPr>
        <w:pStyle w:val="TOC1"/>
        <w:rPr>
          <w:rFonts w:asciiTheme="minorHAnsi" w:eastAsiaTheme="minorEastAsia" w:hAnsiTheme="minorHAnsi" w:cstheme="minorBidi"/>
          <w:b w:val="0"/>
          <w:color w:val="auto"/>
          <w:sz w:val="22"/>
          <w:lang w:eastAsia="en-GB"/>
        </w:rPr>
      </w:pPr>
      <w:hyperlink w:anchor="_Toc47343435" w:history="1">
        <w:r w:rsidR="00BD7ACA" w:rsidRPr="00586417">
          <w:rPr>
            <w:rStyle w:val="Hyperlink"/>
          </w:rPr>
          <w:t>3.</w:t>
        </w:r>
        <w:r w:rsidR="00BD7ACA">
          <w:rPr>
            <w:rFonts w:asciiTheme="minorHAnsi" w:eastAsiaTheme="minorEastAsia" w:hAnsiTheme="minorHAnsi" w:cstheme="minorBidi"/>
            <w:b w:val="0"/>
            <w:color w:val="auto"/>
            <w:sz w:val="22"/>
            <w:lang w:eastAsia="en-GB"/>
          </w:rPr>
          <w:tab/>
        </w:r>
        <w:r w:rsidR="00BD7ACA" w:rsidRPr="00586417">
          <w:rPr>
            <w:rStyle w:val="Hyperlink"/>
          </w:rPr>
          <w:t>Scientific excellence and impact</w:t>
        </w:r>
        <w:r w:rsidR="00BD7ACA">
          <w:rPr>
            <w:webHidden/>
          </w:rPr>
          <w:tab/>
        </w:r>
        <w:r w:rsidR="00BD7ACA">
          <w:rPr>
            <w:webHidden/>
          </w:rPr>
          <w:fldChar w:fldCharType="begin"/>
        </w:r>
        <w:r w:rsidR="00BD7ACA">
          <w:rPr>
            <w:webHidden/>
          </w:rPr>
          <w:instrText xml:space="preserve"> PAGEREF _Toc47343435 \h </w:instrText>
        </w:r>
        <w:r w:rsidR="00BD7ACA">
          <w:rPr>
            <w:webHidden/>
          </w:rPr>
        </w:r>
        <w:r w:rsidR="00BD7ACA">
          <w:rPr>
            <w:webHidden/>
          </w:rPr>
          <w:fldChar w:fldCharType="separate"/>
        </w:r>
        <w:r w:rsidR="00BD7ACA">
          <w:rPr>
            <w:webHidden/>
          </w:rPr>
          <w:t>5</w:t>
        </w:r>
        <w:r w:rsidR="00BD7ACA">
          <w:rPr>
            <w:webHidden/>
          </w:rPr>
          <w:fldChar w:fldCharType="end"/>
        </w:r>
      </w:hyperlink>
    </w:p>
    <w:p w14:paraId="00A63217" w14:textId="5076FD5B" w:rsidR="00BD7ACA" w:rsidRDefault="00B951FF">
      <w:pPr>
        <w:pStyle w:val="TOC2"/>
        <w:rPr>
          <w:rFonts w:asciiTheme="minorHAnsi" w:eastAsiaTheme="minorEastAsia" w:hAnsiTheme="minorHAnsi" w:cstheme="minorBidi"/>
          <w:sz w:val="22"/>
          <w:lang w:eastAsia="en-GB"/>
        </w:rPr>
      </w:pPr>
      <w:hyperlink w:anchor="_Toc47343436" w:history="1">
        <w:r w:rsidR="00BD7ACA" w:rsidRPr="00586417">
          <w:rPr>
            <w:rStyle w:val="Hyperlink"/>
          </w:rPr>
          <w:t>3.1</w:t>
        </w:r>
        <w:r w:rsidR="00BD7ACA">
          <w:rPr>
            <w:rFonts w:asciiTheme="minorHAnsi" w:eastAsiaTheme="minorEastAsia" w:hAnsiTheme="minorHAnsi" w:cstheme="minorBidi"/>
            <w:sz w:val="22"/>
            <w:lang w:eastAsia="en-GB"/>
          </w:rPr>
          <w:tab/>
        </w:r>
        <w:r w:rsidR="00BD7ACA" w:rsidRPr="00586417">
          <w:rPr>
            <w:rStyle w:val="Hyperlink"/>
          </w:rPr>
          <w:t>Methodology</w:t>
        </w:r>
        <w:r w:rsidR="00BD7ACA">
          <w:rPr>
            <w:webHidden/>
          </w:rPr>
          <w:tab/>
        </w:r>
        <w:r w:rsidR="00BD7ACA">
          <w:rPr>
            <w:webHidden/>
          </w:rPr>
          <w:fldChar w:fldCharType="begin"/>
        </w:r>
        <w:r w:rsidR="00BD7ACA">
          <w:rPr>
            <w:webHidden/>
          </w:rPr>
          <w:instrText xml:space="preserve"> PAGEREF _Toc47343436 \h </w:instrText>
        </w:r>
        <w:r w:rsidR="00BD7ACA">
          <w:rPr>
            <w:webHidden/>
          </w:rPr>
        </w:r>
        <w:r w:rsidR="00BD7ACA">
          <w:rPr>
            <w:webHidden/>
          </w:rPr>
          <w:fldChar w:fldCharType="separate"/>
        </w:r>
        <w:r w:rsidR="00BD7ACA">
          <w:rPr>
            <w:webHidden/>
          </w:rPr>
          <w:t>5</w:t>
        </w:r>
        <w:r w:rsidR="00BD7ACA">
          <w:rPr>
            <w:webHidden/>
          </w:rPr>
          <w:fldChar w:fldCharType="end"/>
        </w:r>
      </w:hyperlink>
    </w:p>
    <w:p w14:paraId="02DC3ED4" w14:textId="560443BD" w:rsidR="00BD7ACA" w:rsidRDefault="00B951FF">
      <w:pPr>
        <w:pStyle w:val="TOC2"/>
        <w:rPr>
          <w:rFonts w:asciiTheme="minorHAnsi" w:eastAsiaTheme="minorEastAsia" w:hAnsiTheme="minorHAnsi" w:cstheme="minorBidi"/>
          <w:sz w:val="22"/>
          <w:lang w:eastAsia="en-GB"/>
        </w:rPr>
      </w:pPr>
      <w:hyperlink w:anchor="_Toc47343437" w:history="1">
        <w:r w:rsidR="00BD7ACA" w:rsidRPr="00586417">
          <w:rPr>
            <w:rStyle w:val="Hyperlink"/>
          </w:rPr>
          <w:t>3.2</w:t>
        </w:r>
        <w:r w:rsidR="00BD7ACA">
          <w:rPr>
            <w:rFonts w:asciiTheme="minorHAnsi" w:eastAsiaTheme="minorEastAsia" w:hAnsiTheme="minorHAnsi" w:cstheme="minorBidi"/>
            <w:sz w:val="22"/>
            <w:lang w:eastAsia="en-GB"/>
          </w:rPr>
          <w:tab/>
        </w:r>
        <w:r w:rsidR="00BD7ACA" w:rsidRPr="00586417">
          <w:rPr>
            <w:rStyle w:val="Hyperlink"/>
          </w:rPr>
          <w:t>Contribution of the proposal</w:t>
        </w:r>
        <w:r w:rsidR="00BD7ACA">
          <w:rPr>
            <w:webHidden/>
          </w:rPr>
          <w:tab/>
        </w:r>
        <w:r w:rsidR="00BD7ACA">
          <w:rPr>
            <w:webHidden/>
          </w:rPr>
          <w:fldChar w:fldCharType="begin"/>
        </w:r>
        <w:r w:rsidR="00BD7ACA">
          <w:rPr>
            <w:webHidden/>
          </w:rPr>
          <w:instrText xml:space="preserve"> PAGEREF _Toc47343437 \h </w:instrText>
        </w:r>
        <w:r w:rsidR="00BD7ACA">
          <w:rPr>
            <w:webHidden/>
          </w:rPr>
        </w:r>
        <w:r w:rsidR="00BD7ACA">
          <w:rPr>
            <w:webHidden/>
          </w:rPr>
          <w:fldChar w:fldCharType="separate"/>
        </w:r>
        <w:r w:rsidR="00BD7ACA">
          <w:rPr>
            <w:webHidden/>
          </w:rPr>
          <w:t>5</w:t>
        </w:r>
        <w:r w:rsidR="00BD7ACA">
          <w:rPr>
            <w:webHidden/>
          </w:rPr>
          <w:fldChar w:fldCharType="end"/>
        </w:r>
      </w:hyperlink>
    </w:p>
    <w:p w14:paraId="5662ED68" w14:textId="0BBC2B24" w:rsidR="00BD7ACA" w:rsidRDefault="00B951FF">
      <w:pPr>
        <w:pStyle w:val="TOC2"/>
        <w:rPr>
          <w:rFonts w:asciiTheme="minorHAnsi" w:eastAsiaTheme="minorEastAsia" w:hAnsiTheme="minorHAnsi" w:cstheme="minorBidi"/>
          <w:sz w:val="22"/>
          <w:lang w:eastAsia="en-GB"/>
        </w:rPr>
      </w:pPr>
      <w:hyperlink w:anchor="_Toc47343438" w:history="1">
        <w:r w:rsidR="00BD7ACA" w:rsidRPr="00586417">
          <w:rPr>
            <w:rStyle w:val="Hyperlink"/>
          </w:rPr>
          <w:t>3.3</w:t>
        </w:r>
        <w:r w:rsidR="00BD7ACA">
          <w:rPr>
            <w:rFonts w:asciiTheme="minorHAnsi" w:eastAsiaTheme="minorEastAsia" w:hAnsiTheme="minorHAnsi" w:cstheme="minorBidi"/>
            <w:sz w:val="22"/>
            <w:lang w:eastAsia="en-GB"/>
          </w:rPr>
          <w:tab/>
        </w:r>
        <w:r w:rsidR="00BD7ACA" w:rsidRPr="00586417">
          <w:rPr>
            <w:rStyle w:val="Hyperlink"/>
          </w:rPr>
          <w:t>Relevance to the aims of the Human Brain Project</w:t>
        </w:r>
        <w:r w:rsidR="00BD7ACA">
          <w:rPr>
            <w:webHidden/>
          </w:rPr>
          <w:tab/>
        </w:r>
        <w:r w:rsidR="00BD7ACA">
          <w:rPr>
            <w:webHidden/>
          </w:rPr>
          <w:fldChar w:fldCharType="begin"/>
        </w:r>
        <w:r w:rsidR="00BD7ACA">
          <w:rPr>
            <w:webHidden/>
          </w:rPr>
          <w:instrText xml:space="preserve"> PAGEREF _Toc47343438 \h </w:instrText>
        </w:r>
        <w:r w:rsidR="00BD7ACA">
          <w:rPr>
            <w:webHidden/>
          </w:rPr>
        </w:r>
        <w:r w:rsidR="00BD7ACA">
          <w:rPr>
            <w:webHidden/>
          </w:rPr>
          <w:fldChar w:fldCharType="separate"/>
        </w:r>
        <w:r w:rsidR="00BD7ACA">
          <w:rPr>
            <w:webHidden/>
          </w:rPr>
          <w:t>6</w:t>
        </w:r>
        <w:r w:rsidR="00BD7ACA">
          <w:rPr>
            <w:webHidden/>
          </w:rPr>
          <w:fldChar w:fldCharType="end"/>
        </w:r>
      </w:hyperlink>
    </w:p>
    <w:p w14:paraId="2C3AA26F" w14:textId="263D3033" w:rsidR="00BD7ACA" w:rsidRDefault="00B951FF">
      <w:pPr>
        <w:pStyle w:val="TOC1"/>
        <w:rPr>
          <w:rFonts w:asciiTheme="minorHAnsi" w:eastAsiaTheme="minorEastAsia" w:hAnsiTheme="minorHAnsi" w:cstheme="minorBidi"/>
          <w:b w:val="0"/>
          <w:color w:val="auto"/>
          <w:sz w:val="22"/>
          <w:lang w:eastAsia="en-GB"/>
        </w:rPr>
      </w:pPr>
      <w:hyperlink w:anchor="_Toc47343439" w:history="1">
        <w:r w:rsidR="00BD7ACA" w:rsidRPr="00586417">
          <w:rPr>
            <w:rStyle w:val="Hyperlink"/>
          </w:rPr>
          <w:t>4.</w:t>
        </w:r>
        <w:r w:rsidR="00BD7ACA">
          <w:rPr>
            <w:rFonts w:asciiTheme="minorHAnsi" w:eastAsiaTheme="minorEastAsia" w:hAnsiTheme="minorHAnsi" w:cstheme="minorBidi"/>
            <w:b w:val="0"/>
            <w:color w:val="auto"/>
            <w:sz w:val="22"/>
            <w:lang w:eastAsia="en-GB"/>
          </w:rPr>
          <w:tab/>
        </w:r>
        <w:r w:rsidR="00BD7ACA" w:rsidRPr="00586417">
          <w:rPr>
            <w:rStyle w:val="Hyperlink"/>
          </w:rPr>
          <w:t>Implementation</w:t>
        </w:r>
        <w:r w:rsidR="00BD7ACA">
          <w:rPr>
            <w:webHidden/>
          </w:rPr>
          <w:tab/>
        </w:r>
        <w:r w:rsidR="00BD7ACA">
          <w:rPr>
            <w:webHidden/>
          </w:rPr>
          <w:fldChar w:fldCharType="begin"/>
        </w:r>
        <w:r w:rsidR="00BD7ACA">
          <w:rPr>
            <w:webHidden/>
          </w:rPr>
          <w:instrText xml:space="preserve"> PAGEREF _Toc47343439 \h </w:instrText>
        </w:r>
        <w:r w:rsidR="00BD7ACA">
          <w:rPr>
            <w:webHidden/>
          </w:rPr>
        </w:r>
        <w:r w:rsidR="00BD7ACA">
          <w:rPr>
            <w:webHidden/>
          </w:rPr>
          <w:fldChar w:fldCharType="separate"/>
        </w:r>
        <w:r w:rsidR="00BD7ACA">
          <w:rPr>
            <w:webHidden/>
          </w:rPr>
          <w:t>6</w:t>
        </w:r>
        <w:r w:rsidR="00BD7ACA">
          <w:rPr>
            <w:webHidden/>
          </w:rPr>
          <w:fldChar w:fldCharType="end"/>
        </w:r>
      </w:hyperlink>
    </w:p>
    <w:p w14:paraId="607639EA" w14:textId="77840403" w:rsidR="00BD7ACA" w:rsidRDefault="00B951FF">
      <w:pPr>
        <w:pStyle w:val="TOC2"/>
        <w:rPr>
          <w:rFonts w:asciiTheme="minorHAnsi" w:eastAsiaTheme="minorEastAsia" w:hAnsiTheme="minorHAnsi" w:cstheme="minorBidi"/>
          <w:sz w:val="22"/>
          <w:lang w:eastAsia="en-GB"/>
        </w:rPr>
      </w:pPr>
      <w:hyperlink w:anchor="_Toc47343440" w:history="1">
        <w:r w:rsidR="00BD7ACA" w:rsidRPr="00586417">
          <w:rPr>
            <w:rStyle w:val="Hyperlink"/>
          </w:rPr>
          <w:t>4.1</w:t>
        </w:r>
        <w:r w:rsidR="00BD7ACA">
          <w:rPr>
            <w:rFonts w:asciiTheme="minorHAnsi" w:eastAsiaTheme="minorEastAsia" w:hAnsiTheme="minorHAnsi" w:cstheme="minorBidi"/>
            <w:sz w:val="22"/>
            <w:lang w:eastAsia="en-GB"/>
          </w:rPr>
          <w:tab/>
        </w:r>
        <w:r w:rsidR="00BD7ACA" w:rsidRPr="00586417">
          <w:rPr>
            <w:rStyle w:val="Hyperlink"/>
          </w:rPr>
          <w:t>Structure of the Work Plan</w:t>
        </w:r>
        <w:r w:rsidR="00BD7ACA">
          <w:rPr>
            <w:webHidden/>
          </w:rPr>
          <w:tab/>
        </w:r>
        <w:r w:rsidR="00BD7ACA">
          <w:rPr>
            <w:webHidden/>
          </w:rPr>
          <w:fldChar w:fldCharType="begin"/>
        </w:r>
        <w:r w:rsidR="00BD7ACA">
          <w:rPr>
            <w:webHidden/>
          </w:rPr>
          <w:instrText xml:space="preserve"> PAGEREF _Toc47343440 \h </w:instrText>
        </w:r>
        <w:r w:rsidR="00BD7ACA">
          <w:rPr>
            <w:webHidden/>
          </w:rPr>
        </w:r>
        <w:r w:rsidR="00BD7ACA">
          <w:rPr>
            <w:webHidden/>
          </w:rPr>
          <w:fldChar w:fldCharType="separate"/>
        </w:r>
        <w:r w:rsidR="00BD7ACA">
          <w:rPr>
            <w:webHidden/>
          </w:rPr>
          <w:t>6</w:t>
        </w:r>
        <w:r w:rsidR="00BD7ACA">
          <w:rPr>
            <w:webHidden/>
          </w:rPr>
          <w:fldChar w:fldCharType="end"/>
        </w:r>
      </w:hyperlink>
    </w:p>
    <w:p w14:paraId="3298ABB0" w14:textId="10F44DE3" w:rsidR="00BD7ACA" w:rsidRDefault="00B951FF">
      <w:pPr>
        <w:pStyle w:val="TOC2"/>
        <w:rPr>
          <w:rFonts w:asciiTheme="minorHAnsi" w:eastAsiaTheme="minorEastAsia" w:hAnsiTheme="minorHAnsi" w:cstheme="minorBidi"/>
          <w:sz w:val="22"/>
          <w:lang w:eastAsia="en-GB"/>
        </w:rPr>
      </w:pPr>
      <w:hyperlink w:anchor="_Toc47343441" w:history="1">
        <w:r w:rsidR="00BD7ACA" w:rsidRPr="00586417">
          <w:rPr>
            <w:rStyle w:val="Hyperlink"/>
          </w:rPr>
          <w:t>4.2</w:t>
        </w:r>
        <w:r w:rsidR="00BD7ACA">
          <w:rPr>
            <w:rFonts w:asciiTheme="minorHAnsi" w:eastAsiaTheme="minorEastAsia" w:hAnsiTheme="minorHAnsi" w:cstheme="minorBidi"/>
            <w:sz w:val="22"/>
            <w:lang w:eastAsia="en-GB"/>
          </w:rPr>
          <w:tab/>
        </w:r>
        <w:r w:rsidR="00BD7ACA" w:rsidRPr="00586417">
          <w:rPr>
            <w:rStyle w:val="Hyperlink"/>
          </w:rPr>
          <w:t>Description of the Work Plan</w:t>
        </w:r>
        <w:r w:rsidR="00BD7ACA">
          <w:rPr>
            <w:webHidden/>
          </w:rPr>
          <w:tab/>
        </w:r>
        <w:r w:rsidR="00BD7ACA">
          <w:rPr>
            <w:webHidden/>
          </w:rPr>
          <w:fldChar w:fldCharType="begin"/>
        </w:r>
        <w:r w:rsidR="00BD7ACA">
          <w:rPr>
            <w:webHidden/>
          </w:rPr>
          <w:instrText xml:space="preserve"> PAGEREF _Toc47343441 \h </w:instrText>
        </w:r>
        <w:r w:rsidR="00BD7ACA">
          <w:rPr>
            <w:webHidden/>
          </w:rPr>
        </w:r>
        <w:r w:rsidR="00BD7ACA">
          <w:rPr>
            <w:webHidden/>
          </w:rPr>
          <w:fldChar w:fldCharType="separate"/>
        </w:r>
        <w:r w:rsidR="00BD7ACA">
          <w:rPr>
            <w:webHidden/>
          </w:rPr>
          <w:t>7</w:t>
        </w:r>
        <w:r w:rsidR="00BD7ACA">
          <w:rPr>
            <w:webHidden/>
          </w:rPr>
          <w:fldChar w:fldCharType="end"/>
        </w:r>
      </w:hyperlink>
    </w:p>
    <w:p w14:paraId="25FF4513" w14:textId="4846033E" w:rsidR="00BD7ACA" w:rsidRDefault="00B951FF">
      <w:pPr>
        <w:pStyle w:val="TOC2"/>
        <w:rPr>
          <w:rFonts w:asciiTheme="minorHAnsi" w:eastAsiaTheme="minorEastAsia" w:hAnsiTheme="minorHAnsi" w:cstheme="minorBidi"/>
          <w:sz w:val="22"/>
          <w:lang w:eastAsia="en-GB"/>
        </w:rPr>
      </w:pPr>
      <w:hyperlink w:anchor="_Toc47343442" w:history="1">
        <w:r w:rsidR="00BD7ACA" w:rsidRPr="00586417">
          <w:rPr>
            <w:rStyle w:val="Hyperlink"/>
          </w:rPr>
          <w:t>4.3</w:t>
        </w:r>
        <w:r w:rsidR="00BD7ACA">
          <w:rPr>
            <w:rFonts w:asciiTheme="minorHAnsi" w:eastAsiaTheme="minorEastAsia" w:hAnsiTheme="minorHAnsi" w:cstheme="minorBidi"/>
            <w:sz w:val="22"/>
            <w:lang w:eastAsia="en-GB"/>
          </w:rPr>
          <w:tab/>
        </w:r>
        <w:r w:rsidR="00BD7ACA" w:rsidRPr="00586417">
          <w:rPr>
            <w:rStyle w:val="Hyperlink"/>
          </w:rPr>
          <w:t>Quality of the Organisation</w:t>
        </w:r>
        <w:r w:rsidR="00BD7ACA">
          <w:rPr>
            <w:webHidden/>
          </w:rPr>
          <w:tab/>
        </w:r>
        <w:r w:rsidR="00BD7ACA">
          <w:rPr>
            <w:webHidden/>
          </w:rPr>
          <w:fldChar w:fldCharType="begin"/>
        </w:r>
        <w:r w:rsidR="00BD7ACA">
          <w:rPr>
            <w:webHidden/>
          </w:rPr>
          <w:instrText xml:space="preserve"> PAGEREF _Toc47343442 \h </w:instrText>
        </w:r>
        <w:r w:rsidR="00BD7ACA">
          <w:rPr>
            <w:webHidden/>
          </w:rPr>
        </w:r>
        <w:r w:rsidR="00BD7ACA">
          <w:rPr>
            <w:webHidden/>
          </w:rPr>
          <w:fldChar w:fldCharType="separate"/>
        </w:r>
        <w:r w:rsidR="00BD7ACA">
          <w:rPr>
            <w:webHidden/>
          </w:rPr>
          <w:t>7</w:t>
        </w:r>
        <w:r w:rsidR="00BD7ACA">
          <w:rPr>
            <w:webHidden/>
          </w:rPr>
          <w:fldChar w:fldCharType="end"/>
        </w:r>
      </w:hyperlink>
    </w:p>
    <w:p w14:paraId="4D099DFA" w14:textId="24E6767D" w:rsidR="00BD7ACA" w:rsidRDefault="00B951FF">
      <w:pPr>
        <w:pStyle w:val="TOC2"/>
        <w:rPr>
          <w:rFonts w:asciiTheme="minorHAnsi" w:eastAsiaTheme="minorEastAsia" w:hAnsiTheme="minorHAnsi" w:cstheme="minorBidi"/>
          <w:sz w:val="22"/>
          <w:lang w:eastAsia="en-GB"/>
        </w:rPr>
      </w:pPr>
      <w:hyperlink w:anchor="_Toc47343443" w:history="1">
        <w:r w:rsidR="00BD7ACA" w:rsidRPr="00586417">
          <w:rPr>
            <w:rStyle w:val="Hyperlink"/>
          </w:rPr>
          <w:t>4.4</w:t>
        </w:r>
        <w:r w:rsidR="00BD7ACA">
          <w:rPr>
            <w:rFonts w:asciiTheme="minorHAnsi" w:eastAsiaTheme="minorEastAsia" w:hAnsiTheme="minorHAnsi" w:cstheme="minorBidi"/>
            <w:sz w:val="22"/>
            <w:lang w:eastAsia="en-GB"/>
          </w:rPr>
          <w:tab/>
        </w:r>
        <w:r w:rsidR="00BD7ACA" w:rsidRPr="00586417">
          <w:rPr>
            <w:rStyle w:val="Hyperlink"/>
          </w:rPr>
          <w:t xml:space="preserve">Resources to be committed </w:t>
        </w:r>
        <w:r w:rsidR="00BD7ACA">
          <w:rPr>
            <w:webHidden/>
          </w:rPr>
          <w:tab/>
        </w:r>
        <w:r w:rsidR="00BD7ACA">
          <w:rPr>
            <w:webHidden/>
          </w:rPr>
          <w:fldChar w:fldCharType="begin"/>
        </w:r>
        <w:r w:rsidR="00BD7ACA">
          <w:rPr>
            <w:webHidden/>
          </w:rPr>
          <w:instrText xml:space="preserve"> PAGEREF _Toc47343443 \h </w:instrText>
        </w:r>
        <w:r w:rsidR="00BD7ACA">
          <w:rPr>
            <w:webHidden/>
          </w:rPr>
        </w:r>
        <w:r w:rsidR="00BD7ACA">
          <w:rPr>
            <w:webHidden/>
          </w:rPr>
          <w:fldChar w:fldCharType="separate"/>
        </w:r>
        <w:r w:rsidR="00BD7ACA">
          <w:rPr>
            <w:webHidden/>
          </w:rPr>
          <w:t>8</w:t>
        </w:r>
        <w:r w:rsidR="00BD7ACA">
          <w:rPr>
            <w:webHidden/>
          </w:rPr>
          <w:fldChar w:fldCharType="end"/>
        </w:r>
      </w:hyperlink>
    </w:p>
    <w:p w14:paraId="04FE62E1" w14:textId="1CA25E0B" w:rsidR="00BD7ACA" w:rsidRDefault="00B951FF">
      <w:pPr>
        <w:pStyle w:val="TOC2"/>
        <w:rPr>
          <w:rFonts w:asciiTheme="minorHAnsi" w:eastAsiaTheme="minorEastAsia" w:hAnsiTheme="minorHAnsi" w:cstheme="minorBidi"/>
          <w:sz w:val="22"/>
          <w:lang w:eastAsia="en-GB"/>
        </w:rPr>
      </w:pPr>
      <w:hyperlink w:anchor="_Toc47343444" w:history="1">
        <w:r w:rsidR="00BD7ACA" w:rsidRPr="00586417">
          <w:rPr>
            <w:rStyle w:val="Hyperlink"/>
          </w:rPr>
          <w:t>4.5</w:t>
        </w:r>
        <w:r w:rsidR="00BD7ACA">
          <w:rPr>
            <w:rFonts w:asciiTheme="minorHAnsi" w:eastAsiaTheme="minorEastAsia" w:hAnsiTheme="minorHAnsi" w:cstheme="minorBidi"/>
            <w:sz w:val="22"/>
            <w:lang w:eastAsia="en-GB"/>
          </w:rPr>
          <w:tab/>
        </w:r>
        <w:r w:rsidR="00BD7ACA" w:rsidRPr="00586417">
          <w:rPr>
            <w:rStyle w:val="Hyperlink"/>
          </w:rPr>
          <w:t>Cost and funding breakdown by participating organisation for the specific time frame</w:t>
        </w:r>
        <w:r w:rsidR="00BD7ACA">
          <w:rPr>
            <w:webHidden/>
          </w:rPr>
          <w:tab/>
        </w:r>
        <w:r w:rsidR="00BD7ACA">
          <w:rPr>
            <w:webHidden/>
          </w:rPr>
          <w:fldChar w:fldCharType="begin"/>
        </w:r>
        <w:r w:rsidR="00BD7ACA">
          <w:rPr>
            <w:webHidden/>
          </w:rPr>
          <w:instrText xml:space="preserve"> PAGEREF _Toc47343444 \h </w:instrText>
        </w:r>
        <w:r w:rsidR="00BD7ACA">
          <w:rPr>
            <w:webHidden/>
          </w:rPr>
        </w:r>
        <w:r w:rsidR="00BD7ACA">
          <w:rPr>
            <w:webHidden/>
          </w:rPr>
          <w:fldChar w:fldCharType="separate"/>
        </w:r>
        <w:r w:rsidR="00BD7ACA">
          <w:rPr>
            <w:webHidden/>
          </w:rPr>
          <w:t>8</w:t>
        </w:r>
        <w:r w:rsidR="00BD7ACA">
          <w:rPr>
            <w:webHidden/>
          </w:rPr>
          <w:fldChar w:fldCharType="end"/>
        </w:r>
      </w:hyperlink>
    </w:p>
    <w:p w14:paraId="2E240A29" w14:textId="4C25766B" w:rsidR="00BD7ACA" w:rsidRDefault="00B951FF">
      <w:pPr>
        <w:pStyle w:val="TOC1"/>
        <w:rPr>
          <w:rFonts w:asciiTheme="minorHAnsi" w:eastAsiaTheme="minorEastAsia" w:hAnsiTheme="minorHAnsi" w:cstheme="minorBidi"/>
          <w:b w:val="0"/>
          <w:color w:val="auto"/>
          <w:sz w:val="22"/>
          <w:lang w:eastAsia="en-GB"/>
        </w:rPr>
      </w:pPr>
      <w:hyperlink w:anchor="_Toc47343445" w:history="1">
        <w:r w:rsidR="00BD7ACA" w:rsidRPr="00586417">
          <w:rPr>
            <w:rStyle w:val="Hyperlink"/>
          </w:rPr>
          <w:t>5.</w:t>
        </w:r>
        <w:r w:rsidR="00BD7ACA">
          <w:rPr>
            <w:rFonts w:asciiTheme="minorHAnsi" w:eastAsiaTheme="minorEastAsia" w:hAnsiTheme="minorHAnsi" w:cstheme="minorBidi"/>
            <w:b w:val="0"/>
            <w:color w:val="auto"/>
            <w:sz w:val="22"/>
            <w:lang w:eastAsia="en-GB"/>
          </w:rPr>
          <w:tab/>
        </w:r>
        <w:r w:rsidR="00BD7ACA" w:rsidRPr="00586417">
          <w:rPr>
            <w:rStyle w:val="Hyperlink"/>
          </w:rPr>
          <w:t>Equal opportunities</w:t>
        </w:r>
        <w:r w:rsidR="00BD7ACA">
          <w:rPr>
            <w:webHidden/>
          </w:rPr>
          <w:tab/>
        </w:r>
        <w:r w:rsidR="00BD7ACA">
          <w:rPr>
            <w:webHidden/>
          </w:rPr>
          <w:fldChar w:fldCharType="begin"/>
        </w:r>
        <w:r w:rsidR="00BD7ACA">
          <w:rPr>
            <w:webHidden/>
          </w:rPr>
          <w:instrText xml:space="preserve"> PAGEREF _Toc47343445 \h </w:instrText>
        </w:r>
        <w:r w:rsidR="00BD7ACA">
          <w:rPr>
            <w:webHidden/>
          </w:rPr>
        </w:r>
        <w:r w:rsidR="00BD7ACA">
          <w:rPr>
            <w:webHidden/>
          </w:rPr>
          <w:fldChar w:fldCharType="separate"/>
        </w:r>
        <w:r w:rsidR="00BD7ACA">
          <w:rPr>
            <w:webHidden/>
          </w:rPr>
          <w:t>8</w:t>
        </w:r>
        <w:r w:rsidR="00BD7ACA">
          <w:rPr>
            <w:webHidden/>
          </w:rPr>
          <w:fldChar w:fldCharType="end"/>
        </w:r>
      </w:hyperlink>
    </w:p>
    <w:p w14:paraId="37A6981E" w14:textId="2A602E4D" w:rsidR="00BD7ACA" w:rsidRDefault="00B951FF">
      <w:pPr>
        <w:pStyle w:val="TOC1"/>
        <w:rPr>
          <w:rFonts w:asciiTheme="minorHAnsi" w:eastAsiaTheme="minorEastAsia" w:hAnsiTheme="minorHAnsi" w:cstheme="minorBidi"/>
          <w:b w:val="0"/>
          <w:color w:val="auto"/>
          <w:sz w:val="22"/>
          <w:lang w:eastAsia="en-GB"/>
        </w:rPr>
      </w:pPr>
      <w:hyperlink w:anchor="_Toc47343446" w:history="1">
        <w:r w:rsidR="00BD7ACA" w:rsidRPr="00586417">
          <w:rPr>
            <w:rStyle w:val="Hyperlink"/>
          </w:rPr>
          <w:t>6.</w:t>
        </w:r>
        <w:r w:rsidR="00BD7ACA">
          <w:rPr>
            <w:rFonts w:asciiTheme="minorHAnsi" w:eastAsiaTheme="minorEastAsia" w:hAnsiTheme="minorHAnsi" w:cstheme="minorBidi"/>
            <w:b w:val="0"/>
            <w:color w:val="auto"/>
            <w:sz w:val="22"/>
            <w:lang w:eastAsia="en-GB"/>
          </w:rPr>
          <w:tab/>
        </w:r>
        <w:r w:rsidR="00BD7ACA" w:rsidRPr="00586417">
          <w:rPr>
            <w:rStyle w:val="Hyperlink"/>
          </w:rPr>
          <w:t>Ethical implications</w:t>
        </w:r>
        <w:r w:rsidR="00BD7ACA">
          <w:rPr>
            <w:webHidden/>
          </w:rPr>
          <w:tab/>
        </w:r>
        <w:r w:rsidR="00BD7ACA">
          <w:rPr>
            <w:webHidden/>
          </w:rPr>
          <w:fldChar w:fldCharType="begin"/>
        </w:r>
        <w:r w:rsidR="00BD7ACA">
          <w:rPr>
            <w:webHidden/>
          </w:rPr>
          <w:instrText xml:space="preserve"> PAGEREF _Toc47343446 \h </w:instrText>
        </w:r>
        <w:r w:rsidR="00BD7ACA">
          <w:rPr>
            <w:webHidden/>
          </w:rPr>
        </w:r>
        <w:r w:rsidR="00BD7ACA">
          <w:rPr>
            <w:webHidden/>
          </w:rPr>
          <w:fldChar w:fldCharType="separate"/>
        </w:r>
        <w:r w:rsidR="00BD7ACA">
          <w:rPr>
            <w:webHidden/>
          </w:rPr>
          <w:t>9</w:t>
        </w:r>
        <w:r w:rsidR="00BD7ACA">
          <w:rPr>
            <w:webHidden/>
          </w:rPr>
          <w:fldChar w:fldCharType="end"/>
        </w:r>
      </w:hyperlink>
    </w:p>
    <w:p w14:paraId="0D268CD8" w14:textId="2AF94162" w:rsidR="00BD7ACA" w:rsidRDefault="00B951FF">
      <w:pPr>
        <w:pStyle w:val="TOC1"/>
        <w:rPr>
          <w:rFonts w:asciiTheme="minorHAnsi" w:eastAsiaTheme="minorEastAsia" w:hAnsiTheme="minorHAnsi" w:cstheme="minorBidi"/>
          <w:b w:val="0"/>
          <w:color w:val="auto"/>
          <w:sz w:val="22"/>
          <w:lang w:eastAsia="en-GB"/>
        </w:rPr>
      </w:pPr>
      <w:hyperlink w:anchor="_Toc47343447" w:history="1">
        <w:r w:rsidR="00BD7ACA" w:rsidRPr="00586417">
          <w:rPr>
            <w:rStyle w:val="Hyperlink"/>
          </w:rPr>
          <w:t>ANNEX: SGA3 Project Objectives and Work Package Objectives</w:t>
        </w:r>
        <w:r w:rsidR="00BD7ACA">
          <w:rPr>
            <w:webHidden/>
          </w:rPr>
          <w:tab/>
        </w:r>
        <w:r w:rsidR="00BD7ACA">
          <w:rPr>
            <w:webHidden/>
          </w:rPr>
          <w:fldChar w:fldCharType="begin"/>
        </w:r>
        <w:r w:rsidR="00BD7ACA">
          <w:rPr>
            <w:webHidden/>
          </w:rPr>
          <w:instrText xml:space="preserve"> PAGEREF _Toc47343447 \h </w:instrText>
        </w:r>
        <w:r w:rsidR="00BD7ACA">
          <w:rPr>
            <w:webHidden/>
          </w:rPr>
        </w:r>
        <w:r w:rsidR="00BD7ACA">
          <w:rPr>
            <w:webHidden/>
          </w:rPr>
          <w:fldChar w:fldCharType="separate"/>
        </w:r>
        <w:r w:rsidR="00BD7ACA">
          <w:rPr>
            <w:webHidden/>
          </w:rPr>
          <w:t>10</w:t>
        </w:r>
        <w:r w:rsidR="00BD7ACA">
          <w:rPr>
            <w:webHidden/>
          </w:rPr>
          <w:fldChar w:fldCharType="end"/>
        </w:r>
      </w:hyperlink>
    </w:p>
    <w:p w14:paraId="09283060" w14:textId="7588A25A" w:rsidR="00186CB2" w:rsidRPr="00E81494" w:rsidRDefault="008247D6" w:rsidP="00186CB2">
      <w:pPr>
        <w:pStyle w:val="1BodyTextHBP"/>
        <w:tabs>
          <w:tab w:val="right" w:pos="9781"/>
        </w:tabs>
      </w:pPr>
      <w:r>
        <w:rPr>
          <w:color w:val="365F91"/>
          <w:sz w:val="20"/>
          <w:lang w:eastAsia="en-US"/>
        </w:rPr>
        <w:fldChar w:fldCharType="end"/>
      </w:r>
    </w:p>
    <w:p w14:paraId="65D47D5B" w14:textId="77777777" w:rsidR="00186CB2" w:rsidRPr="00E81494" w:rsidRDefault="00186CB2" w:rsidP="00186CB2">
      <w:pPr>
        <w:pStyle w:val="1BodyTextHBP"/>
        <w:jc w:val="center"/>
        <w:rPr>
          <w:b/>
        </w:rPr>
      </w:pPr>
      <w:r w:rsidRPr="00E81494">
        <w:rPr>
          <w:b/>
        </w:rPr>
        <w:t>Table of Tables</w:t>
      </w:r>
    </w:p>
    <w:p w14:paraId="3D73B758" w14:textId="05C1DCF4" w:rsidR="00BD7ACA" w:rsidRDefault="008247D6">
      <w:pPr>
        <w:pStyle w:val="TableofFigures"/>
        <w:rPr>
          <w:rFonts w:asciiTheme="minorHAnsi" w:eastAsiaTheme="minorEastAsia" w:hAnsiTheme="minorHAnsi" w:cstheme="minorBidi"/>
          <w:sz w:val="22"/>
          <w:lang w:eastAsia="en-GB"/>
        </w:rPr>
      </w:pPr>
      <w:r w:rsidRPr="00E81494">
        <w:fldChar w:fldCharType="begin"/>
      </w:r>
      <w:r w:rsidR="00186CB2" w:rsidRPr="00E81494">
        <w:instrText xml:space="preserve"> TOC \h \z \c "Table" </w:instrText>
      </w:r>
      <w:r w:rsidRPr="00E81494">
        <w:fldChar w:fldCharType="separate"/>
      </w:r>
      <w:hyperlink w:anchor="_Toc47343448" w:history="1">
        <w:r w:rsidR="00BD7ACA" w:rsidRPr="00EC643B">
          <w:rPr>
            <w:rStyle w:val="Hyperlink"/>
          </w:rPr>
          <w:t>Table 1: Proposal Consortium</w:t>
        </w:r>
        <w:r w:rsidR="00BD7ACA">
          <w:rPr>
            <w:webHidden/>
          </w:rPr>
          <w:tab/>
        </w:r>
        <w:r w:rsidR="00BD7ACA">
          <w:rPr>
            <w:webHidden/>
          </w:rPr>
          <w:fldChar w:fldCharType="begin"/>
        </w:r>
        <w:r w:rsidR="00BD7ACA">
          <w:rPr>
            <w:webHidden/>
          </w:rPr>
          <w:instrText xml:space="preserve"> PAGEREF _Toc47343448 \h </w:instrText>
        </w:r>
        <w:r w:rsidR="00BD7ACA">
          <w:rPr>
            <w:webHidden/>
          </w:rPr>
        </w:r>
        <w:r w:rsidR="00BD7ACA">
          <w:rPr>
            <w:webHidden/>
          </w:rPr>
          <w:fldChar w:fldCharType="separate"/>
        </w:r>
        <w:r w:rsidR="00BD7ACA">
          <w:rPr>
            <w:webHidden/>
          </w:rPr>
          <w:t>5</w:t>
        </w:r>
        <w:r w:rsidR="00BD7ACA">
          <w:rPr>
            <w:webHidden/>
          </w:rPr>
          <w:fldChar w:fldCharType="end"/>
        </w:r>
      </w:hyperlink>
    </w:p>
    <w:p w14:paraId="1B4D8A6E" w14:textId="170A6D05" w:rsidR="00BD7ACA" w:rsidRDefault="00B951FF">
      <w:pPr>
        <w:pStyle w:val="TableofFigures"/>
        <w:rPr>
          <w:rFonts w:asciiTheme="minorHAnsi" w:eastAsiaTheme="minorEastAsia" w:hAnsiTheme="minorHAnsi" w:cstheme="minorBidi"/>
          <w:sz w:val="22"/>
          <w:lang w:eastAsia="en-GB"/>
        </w:rPr>
      </w:pPr>
      <w:hyperlink w:anchor="_Toc47343449" w:history="1">
        <w:r w:rsidR="00BD7ACA" w:rsidRPr="00EC643B">
          <w:rPr>
            <w:rStyle w:val="Hyperlink"/>
          </w:rPr>
          <w:t>Table 2: Proposal Work Plan</w:t>
        </w:r>
        <w:r w:rsidR="00BD7ACA">
          <w:rPr>
            <w:webHidden/>
          </w:rPr>
          <w:tab/>
        </w:r>
        <w:r w:rsidR="00BD7ACA">
          <w:rPr>
            <w:webHidden/>
          </w:rPr>
          <w:fldChar w:fldCharType="begin"/>
        </w:r>
        <w:r w:rsidR="00BD7ACA">
          <w:rPr>
            <w:webHidden/>
          </w:rPr>
          <w:instrText xml:space="preserve"> PAGEREF _Toc47343449 \h </w:instrText>
        </w:r>
        <w:r w:rsidR="00BD7ACA">
          <w:rPr>
            <w:webHidden/>
          </w:rPr>
        </w:r>
        <w:r w:rsidR="00BD7ACA">
          <w:rPr>
            <w:webHidden/>
          </w:rPr>
          <w:fldChar w:fldCharType="separate"/>
        </w:r>
        <w:r w:rsidR="00BD7ACA">
          <w:rPr>
            <w:webHidden/>
          </w:rPr>
          <w:t>6</w:t>
        </w:r>
        <w:r w:rsidR="00BD7ACA">
          <w:rPr>
            <w:webHidden/>
          </w:rPr>
          <w:fldChar w:fldCharType="end"/>
        </w:r>
      </w:hyperlink>
    </w:p>
    <w:p w14:paraId="08C46CA4" w14:textId="231FB14E" w:rsidR="00BD7ACA" w:rsidRDefault="00B951FF">
      <w:pPr>
        <w:pStyle w:val="TableofFigures"/>
        <w:rPr>
          <w:rFonts w:asciiTheme="minorHAnsi" w:eastAsiaTheme="minorEastAsia" w:hAnsiTheme="minorHAnsi" w:cstheme="minorBidi"/>
          <w:sz w:val="22"/>
          <w:lang w:eastAsia="en-GB"/>
        </w:rPr>
      </w:pPr>
      <w:hyperlink w:anchor="_Toc47343450" w:history="1">
        <w:r w:rsidR="00BD7ACA" w:rsidRPr="00EC643B">
          <w:rPr>
            <w:rStyle w:val="Hyperlink"/>
          </w:rPr>
          <w:t>Table 3: Proposal Work Plan description</w:t>
        </w:r>
        <w:r w:rsidR="00BD7ACA">
          <w:rPr>
            <w:webHidden/>
          </w:rPr>
          <w:tab/>
        </w:r>
        <w:r w:rsidR="00BD7ACA">
          <w:rPr>
            <w:webHidden/>
          </w:rPr>
          <w:fldChar w:fldCharType="begin"/>
        </w:r>
        <w:r w:rsidR="00BD7ACA">
          <w:rPr>
            <w:webHidden/>
          </w:rPr>
          <w:instrText xml:space="preserve"> PAGEREF _Toc47343450 \h </w:instrText>
        </w:r>
        <w:r w:rsidR="00BD7ACA">
          <w:rPr>
            <w:webHidden/>
          </w:rPr>
        </w:r>
        <w:r w:rsidR="00BD7ACA">
          <w:rPr>
            <w:webHidden/>
          </w:rPr>
          <w:fldChar w:fldCharType="separate"/>
        </w:r>
        <w:r w:rsidR="00BD7ACA">
          <w:rPr>
            <w:webHidden/>
          </w:rPr>
          <w:t>7</w:t>
        </w:r>
        <w:r w:rsidR="00BD7ACA">
          <w:rPr>
            <w:webHidden/>
          </w:rPr>
          <w:fldChar w:fldCharType="end"/>
        </w:r>
      </w:hyperlink>
    </w:p>
    <w:p w14:paraId="1B006B4B" w14:textId="0130853A" w:rsidR="00186CB2" w:rsidRDefault="008247D6" w:rsidP="008D5FDF">
      <w:pPr>
        <w:pStyle w:val="1BodyTextHBP"/>
        <w:tabs>
          <w:tab w:val="right" w:leader="dot" w:pos="9639"/>
          <w:tab w:val="right" w:leader="dot" w:pos="9781"/>
        </w:tabs>
        <w:rPr>
          <w:lang w:eastAsia="en-US"/>
        </w:rPr>
      </w:pPr>
      <w:r w:rsidRPr="00E81494">
        <w:fldChar w:fldCharType="end"/>
      </w:r>
    </w:p>
    <w:p w14:paraId="7A20E586" w14:textId="77777777" w:rsidR="00186CB2" w:rsidRDefault="00186CB2" w:rsidP="00186CB2">
      <w:pPr>
        <w:pStyle w:val="ListBullets"/>
        <w:numPr>
          <w:ilvl w:val="0"/>
          <w:numId w:val="0"/>
        </w:numPr>
        <w:rPr>
          <w:i/>
          <w:lang w:val="en-US"/>
        </w:rPr>
      </w:pPr>
    </w:p>
    <w:p w14:paraId="5B12383E" w14:textId="77777777" w:rsidR="00186CB2" w:rsidRPr="00E81494" w:rsidRDefault="00186CB2" w:rsidP="00186CB2">
      <w:pPr>
        <w:spacing w:before="0" w:after="0"/>
        <w:jc w:val="left"/>
      </w:pPr>
      <w:r w:rsidRPr="00E81494">
        <w:br w:type="page"/>
      </w:r>
    </w:p>
    <w:p w14:paraId="65049862" w14:textId="77777777" w:rsidR="00186CB2" w:rsidRPr="0094053B" w:rsidRDefault="00186CB2" w:rsidP="0094053B">
      <w:pPr>
        <w:pStyle w:val="Heading1"/>
      </w:pPr>
      <w:bookmarkStart w:id="0" w:name="_Toc47343433"/>
      <w:r w:rsidRPr="0094053B">
        <w:lastRenderedPageBreak/>
        <w:t>Proposal information</w:t>
      </w:r>
      <w:bookmarkEnd w:id="0"/>
    </w:p>
    <w:p w14:paraId="7C56DD16" w14:textId="40AA7597" w:rsidR="0094053B" w:rsidRDefault="0094053B" w:rsidP="0094053B">
      <w:pPr>
        <w:pStyle w:val="1BodyTextHBP"/>
        <w:rPr>
          <w:lang w:eastAsia="en-US"/>
        </w:rPr>
      </w:pPr>
      <w:r>
        <w:rPr>
          <w:lang w:eastAsia="en-US"/>
        </w:rPr>
        <w:t>Proposal name:</w:t>
      </w:r>
    </w:p>
    <w:p w14:paraId="2B6C8E01" w14:textId="666E00B6" w:rsidR="0094053B" w:rsidRDefault="0094053B" w:rsidP="0094053B">
      <w:pPr>
        <w:pStyle w:val="1BodyTextHBP"/>
        <w:rPr>
          <w:lang w:eastAsia="en-US"/>
        </w:rPr>
      </w:pPr>
      <w:r>
        <w:rPr>
          <w:lang w:eastAsia="en-US"/>
        </w:rPr>
        <w:t>Proposal acronym:</w:t>
      </w:r>
    </w:p>
    <w:p w14:paraId="7E907D53" w14:textId="251E44AC" w:rsidR="0094053B" w:rsidRDefault="0094053B" w:rsidP="0094053B">
      <w:pPr>
        <w:pStyle w:val="4CaptionforTablesFiguresHBP"/>
      </w:pPr>
      <w:bookmarkStart w:id="1" w:name="_Ref13147741"/>
      <w:bookmarkStart w:id="2" w:name="_Ref13147724"/>
      <w:bookmarkStart w:id="3" w:name="_Toc13150330"/>
      <w:bookmarkStart w:id="4" w:name="_Toc15485904"/>
      <w:bookmarkStart w:id="5" w:name="_Toc47343448"/>
      <w:r>
        <w:t xml:space="preserve">Table </w:t>
      </w:r>
      <w:r w:rsidR="008247D6">
        <w:fldChar w:fldCharType="begin"/>
      </w:r>
      <w:r>
        <w:instrText xml:space="preserve"> SEQ Table \* ARABIC </w:instrText>
      </w:r>
      <w:r w:rsidR="008247D6">
        <w:fldChar w:fldCharType="separate"/>
      </w:r>
      <w:r>
        <w:rPr>
          <w:noProof/>
        </w:rPr>
        <w:t>1</w:t>
      </w:r>
      <w:r w:rsidR="008247D6">
        <w:fldChar w:fldCharType="end"/>
      </w:r>
      <w:bookmarkEnd w:id="1"/>
      <w:r>
        <w:t xml:space="preserve">: Proposal </w:t>
      </w:r>
      <w:bookmarkEnd w:id="2"/>
      <w:bookmarkEnd w:id="3"/>
      <w:r>
        <w:t>Consortium</w:t>
      </w:r>
      <w:bookmarkEnd w:id="4"/>
      <w:bookmarkEnd w:id="5"/>
    </w:p>
    <w:tbl>
      <w:tblPr>
        <w:tblStyle w:val="TableGrid"/>
        <w:tblW w:w="5000" w:type="pct"/>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FFFFFF" w:themeFill="background1"/>
        <w:tblLook w:val="04A0" w:firstRow="1" w:lastRow="0" w:firstColumn="1" w:lastColumn="0" w:noHBand="0" w:noVBand="1"/>
      </w:tblPr>
      <w:tblGrid>
        <w:gridCol w:w="3310"/>
        <w:gridCol w:w="6538"/>
      </w:tblGrid>
      <w:tr w:rsidR="0094053B" w:rsidRPr="00443C3A" w14:paraId="05B98C28" w14:textId="77777777" w:rsidTr="00E3585B">
        <w:tc>
          <w:tcPr>
            <w:tcW w:w="9054" w:type="dxa"/>
            <w:gridSpan w:val="2"/>
            <w:shd w:val="clear" w:color="auto" w:fill="365F91" w:themeFill="accent1" w:themeFillShade="BF"/>
          </w:tcPr>
          <w:p w14:paraId="0824C581" w14:textId="77777777" w:rsidR="0094053B" w:rsidRPr="00BA22D1" w:rsidRDefault="0094053B" w:rsidP="00E3585B">
            <w:pPr>
              <w:pStyle w:val="6TableHeaderRowHBP"/>
            </w:pPr>
            <w:r w:rsidRPr="00BA22D1">
              <w:t>Project coordinator (contact person)</w:t>
            </w:r>
          </w:p>
        </w:tc>
      </w:tr>
      <w:tr w:rsidR="0094053B" w:rsidRPr="00443C3A" w14:paraId="24D70E9D" w14:textId="77777777" w:rsidTr="00E3585B">
        <w:tc>
          <w:tcPr>
            <w:tcW w:w="3043" w:type="dxa"/>
            <w:shd w:val="clear" w:color="auto" w:fill="FFFFFF" w:themeFill="background1"/>
          </w:tcPr>
          <w:p w14:paraId="3A42870A"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2543606D" w14:textId="77777777" w:rsidR="0094053B" w:rsidRPr="00443C3A" w:rsidRDefault="0094053B" w:rsidP="00E3585B">
            <w:pPr>
              <w:pStyle w:val="7TableBodyTextHBP"/>
            </w:pPr>
          </w:p>
        </w:tc>
      </w:tr>
      <w:tr w:rsidR="0094053B" w:rsidRPr="00443C3A" w14:paraId="6778968E" w14:textId="77777777" w:rsidTr="00E3585B">
        <w:tc>
          <w:tcPr>
            <w:tcW w:w="3043" w:type="dxa"/>
            <w:shd w:val="clear" w:color="auto" w:fill="FFFFFF" w:themeFill="background1"/>
          </w:tcPr>
          <w:p w14:paraId="69586EC8" w14:textId="77777777" w:rsidR="0094053B" w:rsidRPr="00443C3A" w:rsidRDefault="0094053B" w:rsidP="00E3585B">
            <w:pPr>
              <w:pStyle w:val="7TableBodyTextHBP"/>
            </w:pPr>
            <w:r w:rsidRPr="00443C3A">
              <w:t>Email</w:t>
            </w:r>
          </w:p>
        </w:tc>
        <w:tc>
          <w:tcPr>
            <w:tcW w:w="6011" w:type="dxa"/>
            <w:shd w:val="clear" w:color="auto" w:fill="FFFFFF" w:themeFill="background1"/>
          </w:tcPr>
          <w:p w14:paraId="009ECF05" w14:textId="77777777" w:rsidR="0094053B" w:rsidRPr="00443C3A" w:rsidRDefault="0094053B" w:rsidP="00E3585B">
            <w:pPr>
              <w:pStyle w:val="7TableBodyTextHBP"/>
            </w:pPr>
          </w:p>
        </w:tc>
      </w:tr>
      <w:tr w:rsidR="0094053B" w:rsidRPr="00443C3A" w14:paraId="7E6214B2" w14:textId="77777777" w:rsidTr="00E3585B">
        <w:tc>
          <w:tcPr>
            <w:tcW w:w="3043" w:type="dxa"/>
            <w:shd w:val="clear" w:color="auto" w:fill="FFFFFF" w:themeFill="background1"/>
          </w:tcPr>
          <w:p w14:paraId="1834B815" w14:textId="77777777" w:rsidR="0094053B" w:rsidRPr="00443C3A" w:rsidRDefault="0094053B" w:rsidP="00E3585B">
            <w:pPr>
              <w:pStyle w:val="7TableBodyTextHBP"/>
            </w:pPr>
            <w:r w:rsidRPr="00443C3A">
              <w:t>Affiliation</w:t>
            </w:r>
            <w:r w:rsidRPr="00443C3A">
              <w:rPr>
                <w:rStyle w:val="FootnoteReference"/>
              </w:rPr>
              <w:footnoteReference w:id="1"/>
            </w:r>
            <w:r w:rsidRPr="00443C3A">
              <w:t xml:space="preserve"> and short name</w:t>
            </w:r>
          </w:p>
        </w:tc>
        <w:tc>
          <w:tcPr>
            <w:tcW w:w="6011" w:type="dxa"/>
            <w:shd w:val="clear" w:color="auto" w:fill="FFFFFF" w:themeFill="background1"/>
          </w:tcPr>
          <w:p w14:paraId="3986AB30" w14:textId="77777777" w:rsidR="0094053B" w:rsidRPr="00443C3A" w:rsidRDefault="0094053B" w:rsidP="00E3585B">
            <w:pPr>
              <w:pStyle w:val="7TableBodyTextHBP"/>
            </w:pPr>
          </w:p>
        </w:tc>
      </w:tr>
      <w:tr w:rsidR="0094053B" w:rsidRPr="00443C3A" w14:paraId="75D00C54" w14:textId="77777777" w:rsidTr="00E3585B">
        <w:tc>
          <w:tcPr>
            <w:tcW w:w="3043" w:type="dxa"/>
            <w:shd w:val="clear" w:color="auto" w:fill="FFFFFF" w:themeFill="background1"/>
          </w:tcPr>
          <w:p w14:paraId="13C0DCB7" w14:textId="77777777" w:rsidR="0094053B" w:rsidRPr="00443C3A" w:rsidRDefault="0094053B" w:rsidP="00E3585B">
            <w:pPr>
              <w:pStyle w:val="7TableBodyTextHBP"/>
            </w:pPr>
            <w:r w:rsidRPr="00443C3A">
              <w:t>Country</w:t>
            </w:r>
          </w:p>
        </w:tc>
        <w:tc>
          <w:tcPr>
            <w:tcW w:w="6011" w:type="dxa"/>
            <w:shd w:val="clear" w:color="auto" w:fill="FFFFFF" w:themeFill="background1"/>
          </w:tcPr>
          <w:p w14:paraId="68E00942" w14:textId="77777777" w:rsidR="0094053B" w:rsidRPr="00443C3A" w:rsidRDefault="0094053B" w:rsidP="00E3585B">
            <w:pPr>
              <w:pStyle w:val="7TableBodyTextHBP"/>
            </w:pPr>
          </w:p>
        </w:tc>
      </w:tr>
      <w:tr w:rsidR="0094053B" w:rsidRPr="00443C3A" w14:paraId="4C189829" w14:textId="77777777" w:rsidTr="00E3585B">
        <w:tc>
          <w:tcPr>
            <w:tcW w:w="9054" w:type="dxa"/>
            <w:gridSpan w:val="2"/>
            <w:shd w:val="clear" w:color="auto" w:fill="365F91" w:themeFill="accent1" w:themeFillShade="BF"/>
          </w:tcPr>
          <w:p w14:paraId="4975ED2C" w14:textId="77777777" w:rsidR="0094053B" w:rsidRPr="00443C3A" w:rsidRDefault="0094053B" w:rsidP="00E3585B">
            <w:pPr>
              <w:pStyle w:val="6TableHeaderRowHBP"/>
            </w:pPr>
            <w:r w:rsidRPr="00BA22D1">
              <w:t>Project partner 1</w:t>
            </w:r>
          </w:p>
        </w:tc>
      </w:tr>
      <w:tr w:rsidR="0094053B" w:rsidRPr="00443C3A" w14:paraId="1A158DD1" w14:textId="77777777" w:rsidTr="00E3585B">
        <w:tc>
          <w:tcPr>
            <w:tcW w:w="3043" w:type="dxa"/>
            <w:shd w:val="clear" w:color="auto" w:fill="FFFFFF" w:themeFill="background1"/>
          </w:tcPr>
          <w:p w14:paraId="66923B4D" w14:textId="77777777" w:rsidR="0094053B" w:rsidRPr="00443C3A" w:rsidRDefault="0094053B" w:rsidP="00E3585B">
            <w:pPr>
              <w:pStyle w:val="7TableBodyTextHBP"/>
            </w:pPr>
            <w:r w:rsidRPr="00443C3A">
              <w:t>First and last name</w:t>
            </w:r>
          </w:p>
        </w:tc>
        <w:tc>
          <w:tcPr>
            <w:tcW w:w="6011" w:type="dxa"/>
            <w:shd w:val="clear" w:color="auto" w:fill="FFFFFF" w:themeFill="background1"/>
          </w:tcPr>
          <w:p w14:paraId="12F9F415" w14:textId="77777777" w:rsidR="0094053B" w:rsidRPr="00443C3A" w:rsidRDefault="0094053B" w:rsidP="00E3585B">
            <w:pPr>
              <w:pStyle w:val="7TableBodyTextHBP"/>
            </w:pPr>
          </w:p>
        </w:tc>
      </w:tr>
      <w:tr w:rsidR="0094053B" w:rsidRPr="00443C3A" w14:paraId="6310A258" w14:textId="77777777" w:rsidTr="00E3585B">
        <w:tc>
          <w:tcPr>
            <w:tcW w:w="3043" w:type="dxa"/>
            <w:shd w:val="clear" w:color="auto" w:fill="FFFFFF" w:themeFill="background1"/>
          </w:tcPr>
          <w:p w14:paraId="47EE49A4" w14:textId="77777777" w:rsidR="0094053B" w:rsidRPr="00443C3A" w:rsidRDefault="0094053B" w:rsidP="00E3585B">
            <w:pPr>
              <w:pStyle w:val="7TableBodyTextHBP"/>
            </w:pPr>
            <w:r w:rsidRPr="00443C3A">
              <w:t>Email</w:t>
            </w:r>
          </w:p>
        </w:tc>
        <w:tc>
          <w:tcPr>
            <w:tcW w:w="6011" w:type="dxa"/>
            <w:shd w:val="clear" w:color="auto" w:fill="FFFFFF" w:themeFill="background1"/>
          </w:tcPr>
          <w:p w14:paraId="1B8BF3B2" w14:textId="77777777" w:rsidR="0094053B" w:rsidRPr="00443C3A" w:rsidRDefault="0094053B" w:rsidP="00E3585B">
            <w:pPr>
              <w:pStyle w:val="7TableBodyTextHBP"/>
            </w:pPr>
          </w:p>
        </w:tc>
      </w:tr>
      <w:tr w:rsidR="0094053B" w:rsidRPr="00443C3A" w14:paraId="67AC9253" w14:textId="77777777" w:rsidTr="00E3585B">
        <w:tc>
          <w:tcPr>
            <w:tcW w:w="3043" w:type="dxa"/>
            <w:shd w:val="clear" w:color="auto" w:fill="FFFFFF" w:themeFill="background1"/>
          </w:tcPr>
          <w:p w14:paraId="1030EA08" w14:textId="77777777" w:rsidR="0094053B" w:rsidRPr="00443C3A" w:rsidRDefault="0094053B" w:rsidP="00E3585B">
            <w:pPr>
              <w:pStyle w:val="7TableBodyTextHBP"/>
            </w:pPr>
            <w:r w:rsidRPr="00443C3A">
              <w:t>Affiliation and short name</w:t>
            </w:r>
          </w:p>
        </w:tc>
        <w:tc>
          <w:tcPr>
            <w:tcW w:w="6011" w:type="dxa"/>
            <w:shd w:val="clear" w:color="auto" w:fill="FFFFFF" w:themeFill="background1"/>
          </w:tcPr>
          <w:p w14:paraId="3F8EE323" w14:textId="77777777" w:rsidR="0094053B" w:rsidRPr="00443C3A" w:rsidRDefault="0094053B" w:rsidP="00E3585B">
            <w:pPr>
              <w:pStyle w:val="7TableBodyTextHBP"/>
            </w:pPr>
          </w:p>
        </w:tc>
      </w:tr>
      <w:tr w:rsidR="0094053B" w:rsidRPr="00443C3A" w14:paraId="20C490E1" w14:textId="77777777" w:rsidTr="00E3585B">
        <w:tc>
          <w:tcPr>
            <w:tcW w:w="3043" w:type="dxa"/>
            <w:shd w:val="clear" w:color="auto" w:fill="FFFFFF" w:themeFill="background1"/>
          </w:tcPr>
          <w:p w14:paraId="62766779" w14:textId="77777777" w:rsidR="0094053B" w:rsidRPr="00443C3A" w:rsidRDefault="0094053B" w:rsidP="00E3585B">
            <w:pPr>
              <w:pStyle w:val="7TableBodyTextHBP"/>
            </w:pPr>
            <w:r w:rsidRPr="00443C3A">
              <w:t>Country</w:t>
            </w:r>
          </w:p>
        </w:tc>
        <w:tc>
          <w:tcPr>
            <w:tcW w:w="6011" w:type="dxa"/>
            <w:shd w:val="clear" w:color="auto" w:fill="FFFFFF" w:themeFill="background1"/>
          </w:tcPr>
          <w:p w14:paraId="736C6751" w14:textId="77777777" w:rsidR="0094053B" w:rsidRPr="00443C3A" w:rsidRDefault="0094053B" w:rsidP="00E3585B">
            <w:pPr>
              <w:pStyle w:val="7TableBodyTextHBP"/>
            </w:pPr>
          </w:p>
        </w:tc>
      </w:tr>
    </w:tbl>
    <w:p w14:paraId="2FF6C45B" w14:textId="77777777" w:rsidR="0094053B" w:rsidRPr="00F0451E" w:rsidRDefault="0094053B" w:rsidP="0094053B">
      <w:pPr>
        <w:pStyle w:val="1BodyTextHBP"/>
        <w:rPr>
          <w:color w:val="FF0000"/>
          <w:lang w:eastAsia="en-US"/>
        </w:rPr>
      </w:pPr>
      <w:r w:rsidRPr="00F0451E">
        <w:rPr>
          <w:color w:val="FF0000"/>
          <w:lang w:eastAsia="en-US"/>
        </w:rPr>
        <w:t>Please extend the table for each partner of the consortium.</w:t>
      </w:r>
    </w:p>
    <w:p w14:paraId="28D7AEE0" w14:textId="77777777" w:rsidR="00186CB2" w:rsidRPr="0094053B" w:rsidRDefault="00186CB2" w:rsidP="0094053B">
      <w:pPr>
        <w:pStyle w:val="Heading1"/>
      </w:pPr>
      <w:bookmarkStart w:id="6" w:name="_Toc2"/>
      <w:bookmarkStart w:id="7" w:name="_Toc47343434"/>
      <w:bookmarkEnd w:id="6"/>
      <w:r w:rsidRPr="0094053B">
        <w:t>Abstract</w:t>
      </w:r>
      <w:bookmarkEnd w:id="7"/>
      <w:r w:rsidRPr="0094053B">
        <w:t xml:space="preserve"> </w:t>
      </w:r>
    </w:p>
    <w:p w14:paraId="755C9CB7" w14:textId="77777777" w:rsidR="00186CB2" w:rsidRPr="003C3661" w:rsidRDefault="00186CB2" w:rsidP="003C3661">
      <w:pPr>
        <w:pStyle w:val="1BodyTextHBP"/>
        <w:rPr>
          <w:color w:val="FF0000"/>
        </w:rPr>
      </w:pPr>
      <w:r w:rsidRPr="003C3661">
        <w:rPr>
          <w:color w:val="FF0000"/>
        </w:rPr>
        <w:t xml:space="preserve">NOTE: </w:t>
      </w:r>
      <w:r w:rsidR="00CC6919">
        <w:rPr>
          <w:color w:val="FF0000"/>
        </w:rPr>
        <w:t xml:space="preserve">length </w:t>
      </w:r>
      <w:r w:rsidRPr="003C3661">
        <w:rPr>
          <w:color w:val="FF0000"/>
        </w:rPr>
        <w:t xml:space="preserve">limit = 1 </w:t>
      </w:r>
      <w:r w:rsidR="00CC6919" w:rsidRPr="003C3661">
        <w:rPr>
          <w:color w:val="FF0000"/>
        </w:rPr>
        <w:t>A4</w:t>
      </w:r>
    </w:p>
    <w:p w14:paraId="7CF51469" w14:textId="77777777" w:rsidR="00186CB2" w:rsidRPr="0094053B" w:rsidRDefault="00186CB2" w:rsidP="0094053B">
      <w:pPr>
        <w:pStyle w:val="Heading1"/>
      </w:pPr>
      <w:bookmarkStart w:id="8" w:name="_Toc536717365"/>
      <w:bookmarkStart w:id="9" w:name="_Toc47343435"/>
      <w:r w:rsidRPr="0094053B">
        <w:t>Scientific excellence and impact</w:t>
      </w:r>
      <w:bookmarkEnd w:id="8"/>
      <w:bookmarkEnd w:id="9"/>
      <w:r w:rsidRPr="0094053B">
        <w:t xml:space="preserve"> </w:t>
      </w:r>
    </w:p>
    <w:p w14:paraId="5283E6C1" w14:textId="77777777" w:rsidR="00F4175F" w:rsidRPr="008D2F48" w:rsidRDefault="00F4175F" w:rsidP="00F4175F">
      <w:pPr>
        <w:pStyle w:val="1BodyTextHBP"/>
        <w:rPr>
          <w:color w:val="FF0000"/>
        </w:rPr>
      </w:pPr>
      <w:r w:rsidRPr="008D2F48">
        <w:rPr>
          <w:color w:val="FF0000"/>
        </w:rPr>
        <w:t>Describe the contributions you will make to research, its excellence, the expected results of your future activities, how you go beyond the state of the art and the expected impact to the field. Show how you are uniquely positioned to accomplish the objectives of the proposed work plan.</w:t>
      </w:r>
    </w:p>
    <w:p w14:paraId="611CEAC4" w14:textId="33701DA2" w:rsidR="00186CB2" w:rsidRPr="003C3661" w:rsidRDefault="00186CB2" w:rsidP="00186CB2">
      <w:pPr>
        <w:rPr>
          <w:color w:val="FF0000"/>
        </w:rPr>
      </w:pPr>
      <w:r w:rsidRPr="003C3661">
        <w:rPr>
          <w:color w:val="FF0000"/>
        </w:rPr>
        <w:t xml:space="preserve">NOTE: </w:t>
      </w:r>
      <w:r w:rsidR="00CC6919">
        <w:rPr>
          <w:color w:val="FF0000"/>
        </w:rPr>
        <w:t>length</w:t>
      </w:r>
      <w:r w:rsidR="00CC6919" w:rsidRPr="003C3661">
        <w:rPr>
          <w:color w:val="FF0000"/>
        </w:rPr>
        <w:t xml:space="preserve"> </w:t>
      </w:r>
      <w:r w:rsidRPr="003C3661">
        <w:rPr>
          <w:color w:val="FF0000"/>
        </w:rPr>
        <w:t xml:space="preserve">limit for this chapter, including diagrams, images, etc. = 10 </w:t>
      </w:r>
      <w:r w:rsidR="00CC6919">
        <w:rPr>
          <w:color w:val="FF0000"/>
        </w:rPr>
        <w:t>A4</w:t>
      </w:r>
    </w:p>
    <w:p w14:paraId="2D674D53" w14:textId="77777777" w:rsidR="00186CB2" w:rsidRPr="0094053B" w:rsidRDefault="00186CB2" w:rsidP="0094053B">
      <w:pPr>
        <w:pStyle w:val="Heading2"/>
      </w:pPr>
      <w:bookmarkStart w:id="10" w:name="_Toc536717366"/>
      <w:bookmarkStart w:id="11" w:name="_Toc47343436"/>
      <w:r w:rsidRPr="0094053B">
        <w:t>Methodology</w:t>
      </w:r>
      <w:bookmarkEnd w:id="10"/>
      <w:bookmarkEnd w:id="11"/>
    </w:p>
    <w:p w14:paraId="6F0E471C" w14:textId="4E8590EF" w:rsidR="00186CB2" w:rsidRPr="003C3661" w:rsidRDefault="00186CB2" w:rsidP="003C3661">
      <w:pPr>
        <w:pStyle w:val="1BodyTextHBP"/>
        <w:rPr>
          <w:color w:val="FF0000"/>
        </w:rPr>
      </w:pPr>
      <w:r w:rsidRPr="003C3661">
        <w:rPr>
          <w:color w:val="FF0000"/>
        </w:rPr>
        <w:t xml:space="preserve">In this section, describe the methodology you will use to accomplish the activities listed in the Guide for Applicants and to reach the expected contributions. Explain the methodology in detail and state how it relates to your experience in other similar contexts. </w:t>
      </w:r>
    </w:p>
    <w:p w14:paraId="11CAF4D6" w14:textId="503A918E" w:rsidR="00186CB2" w:rsidRPr="0094053B" w:rsidRDefault="00186CB2" w:rsidP="0094053B">
      <w:pPr>
        <w:pStyle w:val="Heading2"/>
      </w:pPr>
      <w:bookmarkStart w:id="12" w:name="_Toc536717367"/>
      <w:bookmarkStart w:id="13" w:name="_Toc47343437"/>
      <w:r w:rsidRPr="0094053B">
        <w:t>Contribution of the proposal</w:t>
      </w:r>
      <w:bookmarkEnd w:id="12"/>
      <w:bookmarkEnd w:id="13"/>
    </w:p>
    <w:p w14:paraId="3458BC59" w14:textId="77777777" w:rsidR="00004207" w:rsidRDefault="00186CB2" w:rsidP="00004207">
      <w:pPr>
        <w:pStyle w:val="BodyTextHBP"/>
        <w:rPr>
          <w:color w:val="FF0000"/>
        </w:rPr>
      </w:pPr>
      <w:r w:rsidRPr="003C3661">
        <w:rPr>
          <w:color w:val="FF0000"/>
        </w:rPr>
        <w:t xml:space="preserve">Describe the contributions you will make to the HBP and the expected results of your future activities. </w:t>
      </w:r>
      <w:r w:rsidR="00004207" w:rsidRPr="005A43B6">
        <w:rPr>
          <w:color w:val="FF0000"/>
        </w:rPr>
        <w:t xml:space="preserve">Explain how they relate to the specific SGA3 Objectives (see </w:t>
      </w:r>
      <w:r w:rsidR="00004207">
        <w:rPr>
          <w:color w:val="FF0000"/>
        </w:rPr>
        <w:fldChar w:fldCharType="begin"/>
      </w:r>
      <w:r w:rsidR="00004207">
        <w:rPr>
          <w:color w:val="FF0000"/>
        </w:rPr>
        <w:instrText xml:space="preserve"> REF _Ref43475007 \h </w:instrText>
      </w:r>
      <w:r w:rsidR="00004207">
        <w:rPr>
          <w:color w:val="FF0000"/>
        </w:rPr>
      </w:r>
      <w:r w:rsidR="00004207">
        <w:rPr>
          <w:color w:val="FF0000"/>
        </w:rPr>
        <w:fldChar w:fldCharType="separate"/>
      </w:r>
      <w:r w:rsidR="00004207">
        <w:t>ANNEX: SGA3 Project Objectives and Work Package Objectives</w:t>
      </w:r>
      <w:r w:rsidR="00004207">
        <w:rPr>
          <w:color w:val="FF0000"/>
        </w:rPr>
        <w:fldChar w:fldCharType="end"/>
      </w:r>
      <w:r w:rsidR="00004207">
        <w:rPr>
          <w:color w:val="FF0000"/>
        </w:rPr>
        <w:t xml:space="preserve"> </w:t>
      </w:r>
      <w:r w:rsidR="00004207" w:rsidRPr="005A43B6">
        <w:rPr>
          <w:color w:val="FF0000"/>
        </w:rPr>
        <w:t>at the end of this document).</w:t>
      </w:r>
    </w:p>
    <w:p w14:paraId="7A8D1595" w14:textId="02A134A6" w:rsidR="00186CB2" w:rsidRDefault="00004207" w:rsidP="00004207">
      <w:pPr>
        <w:pStyle w:val="BodyTextHBP"/>
        <w:rPr>
          <w:color w:val="FF0000"/>
        </w:rPr>
      </w:pPr>
      <w:r>
        <w:rPr>
          <w:color w:val="FF0000"/>
        </w:rPr>
        <w:t>D</w:t>
      </w:r>
      <w:r w:rsidR="00186CB2" w:rsidRPr="00BB2DC3">
        <w:rPr>
          <w:color w:val="FF0000"/>
        </w:rPr>
        <w:t>efine your interaction with the existing W</w:t>
      </w:r>
      <w:r>
        <w:rPr>
          <w:color w:val="FF0000"/>
        </w:rPr>
        <w:t xml:space="preserve">ork </w:t>
      </w:r>
      <w:r w:rsidR="00186CB2" w:rsidRPr="00BB2DC3">
        <w:rPr>
          <w:color w:val="FF0000"/>
        </w:rPr>
        <w:t>P</w:t>
      </w:r>
      <w:r>
        <w:rPr>
          <w:color w:val="FF0000"/>
        </w:rPr>
        <w:t>ackages</w:t>
      </w:r>
      <w:r w:rsidR="00186CB2" w:rsidRPr="00BB2DC3">
        <w:rPr>
          <w:color w:val="FF0000"/>
        </w:rPr>
        <w:t xml:space="preserve"> of the HBP. </w:t>
      </w:r>
      <w:r w:rsidRPr="00B82A81">
        <w:rPr>
          <w:color w:val="FF0000"/>
        </w:rPr>
        <w:t>Explain</w:t>
      </w:r>
      <w:r>
        <w:rPr>
          <w:color w:val="FF0000"/>
        </w:rPr>
        <w:t xml:space="preserve"> in detail</w:t>
      </w:r>
      <w:r w:rsidRPr="00B82A81">
        <w:rPr>
          <w:color w:val="FF0000"/>
        </w:rPr>
        <w:t xml:space="preserve"> how your </w:t>
      </w:r>
      <w:r>
        <w:rPr>
          <w:color w:val="FF0000"/>
        </w:rPr>
        <w:t xml:space="preserve">work </w:t>
      </w:r>
      <w:r w:rsidRPr="00B82A81">
        <w:rPr>
          <w:color w:val="FF0000"/>
        </w:rPr>
        <w:t xml:space="preserve">contributes </w:t>
      </w:r>
      <w:r>
        <w:rPr>
          <w:color w:val="FF0000"/>
        </w:rPr>
        <w:t xml:space="preserve">to </w:t>
      </w:r>
      <w:r w:rsidRPr="00B82A81">
        <w:rPr>
          <w:color w:val="FF0000"/>
        </w:rPr>
        <w:t>or makes use of EBRAINS</w:t>
      </w:r>
      <w:r>
        <w:rPr>
          <w:color w:val="FF0000"/>
        </w:rPr>
        <w:t xml:space="preserve"> and its Service C</w:t>
      </w:r>
      <w:r w:rsidRPr="00B82A81">
        <w:rPr>
          <w:color w:val="FF0000"/>
        </w:rPr>
        <w:t>ategories</w:t>
      </w:r>
      <w:r>
        <w:rPr>
          <w:color w:val="FF0000"/>
        </w:rPr>
        <w:t>. S</w:t>
      </w:r>
      <w:r w:rsidRPr="00E17EC1">
        <w:rPr>
          <w:color w:val="FF0000"/>
        </w:rPr>
        <w:t>how that your work brings new, unique elements to the HBP</w:t>
      </w:r>
      <w:r>
        <w:rPr>
          <w:color w:val="FF0000"/>
        </w:rPr>
        <w:t>.</w:t>
      </w:r>
    </w:p>
    <w:p w14:paraId="36FCADB6" w14:textId="77777777" w:rsidR="00522361" w:rsidRPr="004D296B" w:rsidRDefault="007E2F89" w:rsidP="004D296B">
      <w:pPr>
        <w:pStyle w:val="1BodyTextHBP"/>
        <w:rPr>
          <w:color w:val="FF0000"/>
        </w:rPr>
      </w:pPr>
      <w:r w:rsidRPr="004D296B">
        <w:rPr>
          <w:color w:val="FF0000"/>
        </w:rPr>
        <w:t xml:space="preserve">Your proposal should especially address the following aspects, as further detailed in the </w:t>
      </w:r>
      <w:r w:rsidR="007C03D3" w:rsidRPr="004D296B">
        <w:rPr>
          <w:color w:val="FF0000"/>
        </w:rPr>
        <w:t>C</w:t>
      </w:r>
      <w:r w:rsidRPr="004D296B">
        <w:rPr>
          <w:color w:val="FF0000"/>
        </w:rPr>
        <w:t xml:space="preserve">all: </w:t>
      </w:r>
    </w:p>
    <w:p w14:paraId="70B53591" w14:textId="603B4A9C" w:rsidR="00522361" w:rsidRPr="00E12560" w:rsidRDefault="00522361" w:rsidP="00522361">
      <w:pPr>
        <w:pStyle w:val="ListBullets"/>
        <w:numPr>
          <w:ilvl w:val="0"/>
          <w:numId w:val="20"/>
        </w:numPr>
        <w:pBdr>
          <w:top w:val="none" w:sz="0" w:space="0" w:color="auto"/>
          <w:left w:val="none" w:sz="0" w:space="0" w:color="auto"/>
          <w:bottom w:val="none" w:sz="0" w:space="0" w:color="auto"/>
          <w:right w:val="none" w:sz="0" w:space="0" w:color="auto"/>
          <w:between w:val="none" w:sz="0" w:space="0" w:color="auto"/>
        </w:pBdr>
        <w:suppressAutoHyphens/>
        <w:spacing w:before="60" w:after="60"/>
        <w:rPr>
          <w:color w:val="FF0000"/>
        </w:rPr>
      </w:pPr>
      <w:r>
        <w:rPr>
          <w:color w:val="FF0000"/>
        </w:rPr>
        <w:lastRenderedPageBreak/>
        <w:t>Strategy and architecture draft of a</w:t>
      </w:r>
      <w:r w:rsidRPr="00E12560">
        <w:rPr>
          <w:color w:val="FF0000"/>
        </w:rPr>
        <w:t xml:space="preserve"> software library that provides adaptors for communication between TVB and </w:t>
      </w:r>
      <w:r w:rsidR="00BE7034">
        <w:rPr>
          <w:color w:val="FF0000"/>
        </w:rPr>
        <w:t>validation workflows in EBRAINS</w:t>
      </w:r>
      <w:r>
        <w:rPr>
          <w:color w:val="FF0000"/>
        </w:rPr>
        <w:t xml:space="preserve">. </w:t>
      </w:r>
    </w:p>
    <w:p w14:paraId="72D4F98D" w14:textId="7C852125" w:rsidR="00522361" w:rsidRPr="004D296B" w:rsidRDefault="00522361" w:rsidP="00522361">
      <w:pPr>
        <w:pStyle w:val="ListBullets"/>
        <w:numPr>
          <w:ilvl w:val="0"/>
          <w:numId w:val="20"/>
        </w:numPr>
        <w:pBdr>
          <w:top w:val="none" w:sz="0" w:space="0" w:color="auto"/>
          <w:left w:val="none" w:sz="0" w:space="0" w:color="auto"/>
          <w:bottom w:val="none" w:sz="0" w:space="0" w:color="auto"/>
          <w:right w:val="none" w:sz="0" w:space="0" w:color="auto"/>
          <w:between w:val="none" w:sz="0" w:space="0" w:color="auto"/>
        </w:pBdr>
        <w:suppressAutoHyphens/>
        <w:spacing w:before="60" w:after="60"/>
        <w:rPr>
          <w:color w:val="FF0000"/>
        </w:rPr>
      </w:pPr>
      <w:r w:rsidRPr="004D296B">
        <w:rPr>
          <w:color w:val="FF0000"/>
        </w:rPr>
        <w:t>Strategy for the simulation-side software components to be implemented for efficient and well</w:t>
      </w:r>
      <w:r w:rsidR="004311F3">
        <w:rPr>
          <w:color w:val="FF0000"/>
        </w:rPr>
        <w:t>-</w:t>
      </w:r>
      <w:r w:rsidRPr="004D296B">
        <w:rPr>
          <w:color w:val="FF0000"/>
        </w:rPr>
        <w:t xml:space="preserve">managed data transport between EBRAINS atlas </w:t>
      </w:r>
      <w:proofErr w:type="spellStart"/>
      <w:r w:rsidRPr="004D296B">
        <w:rPr>
          <w:color w:val="FF0000"/>
        </w:rPr>
        <w:t>webservices</w:t>
      </w:r>
      <w:proofErr w:type="spellEnd"/>
      <w:r w:rsidRPr="004D296B">
        <w:rPr>
          <w:color w:val="FF0000"/>
        </w:rPr>
        <w:t xml:space="preserve"> and </w:t>
      </w:r>
      <w:r w:rsidR="00B8732C" w:rsidRPr="004D296B">
        <w:rPr>
          <w:color w:val="FF0000"/>
        </w:rPr>
        <w:t xml:space="preserve">TVB </w:t>
      </w:r>
      <w:r w:rsidRPr="004D296B">
        <w:rPr>
          <w:color w:val="FF0000"/>
        </w:rPr>
        <w:t>simulation workflows</w:t>
      </w:r>
      <w:r w:rsidR="00B8732C" w:rsidRPr="004D296B">
        <w:rPr>
          <w:color w:val="FF0000"/>
        </w:rPr>
        <w:t xml:space="preserve"> for neural mass and neural</w:t>
      </w:r>
      <w:r w:rsidR="00386958">
        <w:rPr>
          <w:color w:val="FF0000"/>
        </w:rPr>
        <w:t xml:space="preserve"> </w:t>
      </w:r>
      <w:r w:rsidR="00B8732C" w:rsidRPr="004D296B">
        <w:rPr>
          <w:color w:val="FF0000"/>
        </w:rPr>
        <w:t>field</w:t>
      </w:r>
      <w:r w:rsidR="004311F3">
        <w:rPr>
          <w:color w:val="FF0000"/>
        </w:rPr>
        <w:t>-</w:t>
      </w:r>
      <w:r w:rsidR="00B8732C" w:rsidRPr="004D296B">
        <w:rPr>
          <w:color w:val="FF0000"/>
        </w:rPr>
        <w:t>based models</w:t>
      </w:r>
      <w:r w:rsidRPr="004D296B">
        <w:rPr>
          <w:color w:val="FF0000"/>
        </w:rPr>
        <w:t>.</w:t>
      </w:r>
    </w:p>
    <w:p w14:paraId="6F769C6B" w14:textId="77777777" w:rsidR="00522361" w:rsidRPr="00E12560" w:rsidRDefault="00522361" w:rsidP="00522361">
      <w:pPr>
        <w:pStyle w:val="ListBullets"/>
        <w:numPr>
          <w:ilvl w:val="0"/>
          <w:numId w:val="20"/>
        </w:numPr>
        <w:pBdr>
          <w:top w:val="none" w:sz="0" w:space="0" w:color="auto"/>
          <w:left w:val="none" w:sz="0" w:space="0" w:color="auto"/>
          <w:bottom w:val="none" w:sz="0" w:space="0" w:color="auto"/>
          <w:right w:val="none" w:sz="0" w:space="0" w:color="auto"/>
          <w:between w:val="none" w:sz="0" w:space="0" w:color="auto"/>
        </w:pBdr>
        <w:suppressAutoHyphens/>
        <w:spacing w:before="60" w:after="60"/>
        <w:rPr>
          <w:color w:val="FF0000"/>
        </w:rPr>
      </w:pPr>
      <w:r w:rsidRPr="00E12560">
        <w:rPr>
          <w:color w:val="FF0000"/>
        </w:rPr>
        <w:t>Benchmark</w:t>
      </w:r>
      <w:r>
        <w:rPr>
          <w:color w:val="FF0000"/>
        </w:rPr>
        <w:t xml:space="preserve"> setup</w:t>
      </w:r>
      <w:r w:rsidRPr="00E12560">
        <w:rPr>
          <w:color w:val="FF0000"/>
        </w:rPr>
        <w:t>s</w:t>
      </w:r>
      <w:r>
        <w:rPr>
          <w:color w:val="FF0000"/>
        </w:rPr>
        <w:t>,</w:t>
      </w:r>
      <w:r w:rsidRPr="00E12560">
        <w:rPr>
          <w:color w:val="FF0000"/>
        </w:rPr>
        <w:t xml:space="preserve"> demonstrating the effectiveness of the software adaptors in different practical setups</w:t>
      </w:r>
    </w:p>
    <w:p w14:paraId="345B9B00" w14:textId="77777777" w:rsidR="00522361" w:rsidRPr="00284541" w:rsidRDefault="00522361" w:rsidP="00522361">
      <w:pPr>
        <w:pStyle w:val="ListBullets"/>
        <w:numPr>
          <w:ilvl w:val="0"/>
          <w:numId w:val="20"/>
        </w:numPr>
        <w:pBdr>
          <w:top w:val="none" w:sz="0" w:space="0" w:color="auto"/>
          <w:left w:val="none" w:sz="0" w:space="0" w:color="auto"/>
          <w:bottom w:val="none" w:sz="0" w:space="0" w:color="auto"/>
          <w:right w:val="none" w:sz="0" w:space="0" w:color="auto"/>
          <w:between w:val="none" w:sz="0" w:space="0" w:color="auto"/>
        </w:pBdr>
        <w:suppressAutoHyphens/>
        <w:spacing w:before="60" w:after="60"/>
        <w:rPr>
          <w:color w:val="FF0000"/>
        </w:rPr>
      </w:pPr>
      <w:r>
        <w:rPr>
          <w:color w:val="FF0000"/>
        </w:rPr>
        <w:t>Roadmap for an</w:t>
      </w:r>
      <w:r w:rsidRPr="004C2381">
        <w:rPr>
          <w:color w:val="FF0000"/>
        </w:rPr>
        <w:t xml:space="preserve"> incremental development strategy, </w:t>
      </w:r>
      <w:r>
        <w:rPr>
          <w:color w:val="FF0000"/>
        </w:rPr>
        <w:t>including</w:t>
      </w:r>
      <w:r w:rsidRPr="00E12560">
        <w:rPr>
          <w:color w:val="FF0000"/>
        </w:rPr>
        <w:t xml:space="preserve"> early prototypes for viability studies</w:t>
      </w:r>
      <w:r>
        <w:rPr>
          <w:color w:val="FF0000"/>
        </w:rPr>
        <w:t xml:space="preserve"> and </w:t>
      </w:r>
      <w:r w:rsidRPr="00E12560">
        <w:rPr>
          <w:color w:val="FF0000"/>
        </w:rPr>
        <w:t xml:space="preserve">continuously refined </w:t>
      </w:r>
      <w:r>
        <w:rPr>
          <w:color w:val="FF0000"/>
        </w:rPr>
        <w:t xml:space="preserve">releases towards </w:t>
      </w:r>
      <w:r w:rsidRPr="00284541">
        <w:rPr>
          <w:color w:val="FF0000"/>
        </w:rPr>
        <w:t xml:space="preserve">a mature and deeply integrated solution </w:t>
      </w:r>
    </w:p>
    <w:p w14:paraId="4400C26F" w14:textId="16DC6149" w:rsidR="007E2F89" w:rsidRPr="004D296B" w:rsidRDefault="00522361" w:rsidP="00522361">
      <w:pPr>
        <w:pStyle w:val="BodyTextHBP"/>
        <w:jc w:val="left"/>
        <w:rPr>
          <w:color w:val="FF0000"/>
        </w:rPr>
      </w:pPr>
      <w:r w:rsidRPr="004D296B">
        <w:rPr>
          <w:color w:val="FF0000"/>
        </w:rPr>
        <w:t>For all aspects, please provide evidence of your specific expertise.</w:t>
      </w:r>
    </w:p>
    <w:p w14:paraId="3EAB3249" w14:textId="493DD2A5" w:rsidR="00294B33" w:rsidRPr="003A3ED8" w:rsidRDefault="00294B33" w:rsidP="00294B33">
      <w:pPr>
        <w:pStyle w:val="Heading2"/>
      </w:pPr>
      <w:bookmarkStart w:id="14" w:name="_Toc21524685"/>
      <w:bookmarkStart w:id="15" w:name="_Toc21526653"/>
      <w:bookmarkStart w:id="16" w:name="_Toc19023507"/>
      <w:bookmarkStart w:id="17" w:name="_Toc47343438"/>
      <w:bookmarkEnd w:id="14"/>
      <w:bookmarkEnd w:id="15"/>
      <w:r w:rsidRPr="003A3ED8">
        <w:t>Relevance to the aims of the Human Brain Project</w:t>
      </w:r>
      <w:bookmarkEnd w:id="16"/>
      <w:bookmarkEnd w:id="17"/>
      <w:r w:rsidRPr="003A3ED8">
        <w:t xml:space="preserve"> </w:t>
      </w:r>
    </w:p>
    <w:p w14:paraId="4BF27C50" w14:textId="77777777" w:rsidR="00004207" w:rsidRDefault="00004207" w:rsidP="00004207">
      <w:pPr>
        <w:pStyle w:val="1BodyTextHBP"/>
        <w:rPr>
          <w:color w:val="FF0000"/>
        </w:rPr>
      </w:pPr>
      <w:r w:rsidRPr="003A3ED8">
        <w:rPr>
          <w:color w:val="FF0000"/>
        </w:rPr>
        <w:t xml:space="preserve">In this section, describe the benefits </w:t>
      </w:r>
      <w:r>
        <w:rPr>
          <w:color w:val="FF0000"/>
        </w:rPr>
        <w:t xml:space="preserve">and added value </w:t>
      </w:r>
      <w:r w:rsidRPr="003A3ED8">
        <w:rPr>
          <w:color w:val="FF0000"/>
        </w:rPr>
        <w:t>of your approach and the knowledge generated for the HBP as a whole</w:t>
      </w:r>
      <w:r>
        <w:rPr>
          <w:color w:val="FF0000"/>
        </w:rPr>
        <w:t>, and</w:t>
      </w:r>
      <w:r w:rsidRPr="003A3ED8">
        <w:rPr>
          <w:color w:val="FF0000"/>
        </w:rPr>
        <w:t xml:space="preserve"> for </w:t>
      </w:r>
      <w:r>
        <w:rPr>
          <w:color w:val="FF0000"/>
        </w:rPr>
        <w:t>its</w:t>
      </w:r>
      <w:r w:rsidRPr="003A3ED8">
        <w:rPr>
          <w:color w:val="FF0000"/>
        </w:rPr>
        <w:t xml:space="preserve"> research infrastructure</w:t>
      </w:r>
      <w:r>
        <w:rPr>
          <w:color w:val="FF0000"/>
        </w:rPr>
        <w:t xml:space="preserve"> EBRAINS and possible user communities in particular. </w:t>
      </w:r>
    </w:p>
    <w:p w14:paraId="3097E7FF" w14:textId="48BDEEF0" w:rsidR="00004207" w:rsidRDefault="00004207" w:rsidP="00004207">
      <w:pPr>
        <w:pStyle w:val="1BodyTextHBP"/>
        <w:rPr>
          <w:color w:val="FF0000"/>
        </w:rPr>
      </w:pPr>
      <w:r w:rsidRPr="003A3ED8">
        <w:rPr>
          <w:color w:val="FF0000"/>
        </w:rPr>
        <w:t xml:space="preserve">For a </w:t>
      </w:r>
      <w:r>
        <w:rPr>
          <w:color w:val="FF0000"/>
        </w:rPr>
        <w:t xml:space="preserve">more </w:t>
      </w:r>
      <w:r w:rsidRPr="003A3ED8">
        <w:rPr>
          <w:color w:val="FF0000"/>
        </w:rPr>
        <w:t>detailed description</w:t>
      </w:r>
      <w:r>
        <w:rPr>
          <w:color w:val="FF0000"/>
        </w:rPr>
        <w:t xml:space="preserve"> of the current EBRAINS Service Categories</w:t>
      </w:r>
      <w:r w:rsidRPr="003A3ED8">
        <w:rPr>
          <w:color w:val="FF0000"/>
        </w:rPr>
        <w:t xml:space="preserve">, please refer to </w:t>
      </w:r>
      <w:r>
        <w:rPr>
          <w:color w:val="FF0000"/>
        </w:rPr>
        <w:t xml:space="preserve">the </w:t>
      </w:r>
      <w:r w:rsidRPr="00116AAC">
        <w:rPr>
          <w:color w:val="FF0000"/>
        </w:rPr>
        <w:t xml:space="preserve">supplementary document </w:t>
      </w:r>
      <w:r w:rsidRPr="00295866">
        <w:rPr>
          <w:color w:val="FF0000"/>
        </w:rPr>
        <w:t xml:space="preserve">“HBP SGA3 </w:t>
      </w:r>
      <w:proofErr w:type="spellStart"/>
      <w:r w:rsidRPr="00295866">
        <w:rPr>
          <w:color w:val="FF0000"/>
        </w:rPr>
        <w:t>CEoI</w:t>
      </w:r>
      <w:proofErr w:type="spellEnd"/>
      <w:r w:rsidRPr="00295866">
        <w:rPr>
          <w:color w:val="FF0000"/>
        </w:rPr>
        <w:t xml:space="preserve"> - Work Plan and Outcome Overview</w:t>
      </w:r>
      <w:r w:rsidR="00295866">
        <w:rPr>
          <w:color w:val="FF0000"/>
        </w:rPr>
        <w:t>”</w:t>
      </w:r>
      <w:r>
        <w:rPr>
          <w:color w:val="FF0000"/>
        </w:rPr>
        <w:t xml:space="preserve"> (</w:t>
      </w:r>
      <w:r w:rsidR="00295866" w:rsidRPr="00295866">
        <w:rPr>
          <w:color w:val="FF0000"/>
        </w:rPr>
        <w:t xml:space="preserve">see </w:t>
      </w:r>
      <w:hyperlink r:id="rId13" w:history="1">
        <w:r w:rsidR="00295866" w:rsidRPr="00295866">
          <w:rPr>
            <w:rStyle w:val="Hyperlink"/>
          </w:rPr>
          <w:t>Call page</w:t>
        </w:r>
      </w:hyperlink>
      <w:r w:rsidR="00295866" w:rsidRPr="00295866">
        <w:rPr>
          <w:color w:val="FF0000"/>
        </w:rPr>
        <w:t>)</w:t>
      </w:r>
      <w:r w:rsidRPr="003A3ED8">
        <w:rPr>
          <w:color w:val="FF0000"/>
        </w:rPr>
        <w:t>.</w:t>
      </w:r>
    </w:p>
    <w:p w14:paraId="4EAC00CC" w14:textId="77777777" w:rsidR="00004207" w:rsidRPr="003A3ED8" w:rsidRDefault="00004207" w:rsidP="00004207">
      <w:pPr>
        <w:pStyle w:val="1BodyTextHBP"/>
        <w:rPr>
          <w:color w:val="FF0000"/>
        </w:rPr>
      </w:pPr>
      <w:r w:rsidRPr="00106A10">
        <w:rPr>
          <w:color w:val="FF0000"/>
        </w:rPr>
        <w:t>For all aspects, please provide evidence of your specific expertise</w:t>
      </w:r>
      <w:r>
        <w:rPr>
          <w:color w:val="FF0000"/>
        </w:rPr>
        <w:t>.</w:t>
      </w:r>
    </w:p>
    <w:p w14:paraId="60D2E1CF" w14:textId="77777777" w:rsidR="00294B33" w:rsidRDefault="00294B33" w:rsidP="00F0673E">
      <w:pPr>
        <w:pStyle w:val="Heading1"/>
      </w:pPr>
      <w:bookmarkStart w:id="18" w:name="_Toc19023508"/>
      <w:bookmarkStart w:id="19" w:name="_Toc47343439"/>
      <w:r w:rsidRPr="00737308">
        <w:t>Implementation</w:t>
      </w:r>
      <w:bookmarkEnd w:id="18"/>
      <w:bookmarkEnd w:id="19"/>
    </w:p>
    <w:p w14:paraId="152DA568" w14:textId="7910E36A" w:rsidR="00294B33" w:rsidRPr="008501BF" w:rsidRDefault="00294B33" w:rsidP="00A13205">
      <w:pPr>
        <w:rPr>
          <w:color w:val="FF0000"/>
        </w:rPr>
      </w:pPr>
      <w:r w:rsidRPr="00737308">
        <w:rPr>
          <w:color w:val="FF0000"/>
        </w:rPr>
        <w:t xml:space="preserve">NOTE: </w:t>
      </w:r>
      <w:r w:rsidR="002D2DBF">
        <w:rPr>
          <w:color w:val="FF0000"/>
        </w:rPr>
        <w:t xml:space="preserve">the </w:t>
      </w:r>
      <w:r w:rsidR="003A0A18">
        <w:rPr>
          <w:color w:val="FF0000"/>
        </w:rPr>
        <w:t>length limit</w:t>
      </w:r>
      <w:r w:rsidR="002D2DBF">
        <w:rPr>
          <w:color w:val="FF0000"/>
        </w:rPr>
        <w:t xml:space="preserve"> of </w:t>
      </w:r>
      <w:r w:rsidRPr="008501BF">
        <w:rPr>
          <w:color w:val="FF0000"/>
        </w:rPr>
        <w:t>chapter</w:t>
      </w:r>
      <w:r w:rsidR="003A0A18">
        <w:rPr>
          <w:color w:val="FF0000"/>
        </w:rPr>
        <w:t xml:space="preserve"> 4</w:t>
      </w:r>
      <w:r w:rsidRPr="008501BF">
        <w:rPr>
          <w:color w:val="FF0000"/>
        </w:rPr>
        <w:t xml:space="preserve">, including diagrams, images, etc. </w:t>
      </w:r>
      <w:r w:rsidR="002D2DBF">
        <w:rPr>
          <w:color w:val="FF0000"/>
        </w:rPr>
        <w:t>is</w:t>
      </w:r>
      <w:r w:rsidRPr="008501BF">
        <w:rPr>
          <w:color w:val="FF0000"/>
        </w:rPr>
        <w:t xml:space="preserve"> 5 A4</w:t>
      </w:r>
      <w:r w:rsidR="002D2DBF">
        <w:rPr>
          <w:color w:val="FF0000"/>
        </w:rPr>
        <w:t xml:space="preserve"> (plus eventual extra A4 pages per additional partner only for section A4.3), split as follows:</w:t>
      </w:r>
    </w:p>
    <w:p w14:paraId="09428335" w14:textId="22A20A65" w:rsidR="00501E14" w:rsidRPr="008501BF" w:rsidRDefault="00501E14" w:rsidP="006E6B4B">
      <w:pPr>
        <w:pStyle w:val="2BulletedListHBP"/>
        <w:rPr>
          <w:color w:val="FF0000"/>
        </w:rPr>
      </w:pPr>
      <w:r w:rsidRPr="008501BF">
        <w:rPr>
          <w:color w:val="FF0000"/>
        </w:rPr>
        <w:t>sections 4.1 and 4.2, i</w:t>
      </w:r>
      <w:r w:rsidR="006E6B4B">
        <w:rPr>
          <w:color w:val="FF0000"/>
        </w:rPr>
        <w:t>ncluding diagrams, images, etc.</w:t>
      </w:r>
      <w:r w:rsidR="003A0A18" w:rsidRPr="008501BF">
        <w:rPr>
          <w:color w:val="FF0000"/>
        </w:rPr>
        <w:t>:</w:t>
      </w:r>
      <w:r w:rsidRPr="008501BF">
        <w:rPr>
          <w:color w:val="FF0000"/>
        </w:rPr>
        <w:t xml:space="preserve"> 3 A4</w:t>
      </w:r>
    </w:p>
    <w:p w14:paraId="5FEE6D60" w14:textId="618044D3" w:rsidR="00501E14" w:rsidRPr="008501BF" w:rsidRDefault="00501E14" w:rsidP="006E6B4B">
      <w:pPr>
        <w:pStyle w:val="2BulletedListHBP"/>
        <w:rPr>
          <w:color w:val="FF0000"/>
        </w:rPr>
      </w:pPr>
      <w:r w:rsidRPr="008501BF">
        <w:rPr>
          <w:color w:val="FF0000"/>
        </w:rPr>
        <w:t>secti</w:t>
      </w:r>
      <w:r w:rsidR="006E6B4B">
        <w:rPr>
          <w:color w:val="FF0000"/>
        </w:rPr>
        <w:t>on 4.3</w:t>
      </w:r>
      <w:r w:rsidR="003A0A18" w:rsidRPr="008501BF">
        <w:rPr>
          <w:color w:val="FF0000"/>
        </w:rPr>
        <w:t>:</w:t>
      </w:r>
      <w:r w:rsidRPr="008501BF">
        <w:rPr>
          <w:color w:val="FF0000"/>
        </w:rPr>
        <w:t xml:space="preserve"> 1 A4 </w:t>
      </w:r>
      <w:r w:rsidR="00B10D1C">
        <w:rPr>
          <w:color w:val="FF0000"/>
        </w:rPr>
        <w:t xml:space="preserve">per Organisation </w:t>
      </w:r>
      <w:r w:rsidRPr="008501BF">
        <w:rPr>
          <w:color w:val="FF0000"/>
        </w:rPr>
        <w:t xml:space="preserve">(plus 1 page per additional </w:t>
      </w:r>
      <w:r w:rsidR="00146033">
        <w:rPr>
          <w:color w:val="FF0000"/>
        </w:rPr>
        <w:t>Organisation/</w:t>
      </w:r>
      <w:r w:rsidRPr="008501BF">
        <w:rPr>
          <w:color w:val="FF0000"/>
        </w:rPr>
        <w:t>Partner)</w:t>
      </w:r>
    </w:p>
    <w:p w14:paraId="28596FEB" w14:textId="63D184D3" w:rsidR="002D2DBF" w:rsidRDefault="00501E14" w:rsidP="006E6B4B">
      <w:pPr>
        <w:pStyle w:val="2BulletedListHBP"/>
        <w:rPr>
          <w:color w:val="FF0000"/>
        </w:rPr>
      </w:pPr>
      <w:r w:rsidRPr="008501BF">
        <w:rPr>
          <w:color w:val="FF0000"/>
        </w:rPr>
        <w:t>section 4.4 i</w:t>
      </w:r>
      <w:r w:rsidR="00B10D1C">
        <w:rPr>
          <w:color w:val="FF0000"/>
        </w:rPr>
        <w:t>ncluding diagrams, images, etc.</w:t>
      </w:r>
      <w:r w:rsidR="003A0A18" w:rsidRPr="008501BF">
        <w:rPr>
          <w:color w:val="FF0000"/>
        </w:rPr>
        <w:t>:</w:t>
      </w:r>
      <w:r w:rsidRPr="008501BF">
        <w:rPr>
          <w:color w:val="FF0000"/>
        </w:rPr>
        <w:t xml:space="preserve"> 1 A4 of text </w:t>
      </w:r>
      <w:r w:rsidR="00B10D1C">
        <w:rPr>
          <w:color w:val="FF0000"/>
        </w:rPr>
        <w:t>(</w:t>
      </w:r>
      <w:r w:rsidR="006E6B4B">
        <w:rPr>
          <w:color w:val="FF0000"/>
        </w:rPr>
        <w:t>excluding</w:t>
      </w:r>
      <w:r w:rsidR="006E6B4B" w:rsidRPr="008501BF">
        <w:rPr>
          <w:color w:val="FF0000"/>
        </w:rPr>
        <w:t xml:space="preserve"> </w:t>
      </w:r>
      <w:r w:rsidRPr="008501BF">
        <w:rPr>
          <w:color w:val="FF0000"/>
        </w:rPr>
        <w:t>the online budget tables</w:t>
      </w:r>
      <w:r w:rsidR="00B10D1C">
        <w:rPr>
          <w:color w:val="FF0000"/>
        </w:rPr>
        <w:t>)</w:t>
      </w:r>
    </w:p>
    <w:p w14:paraId="132F4D24" w14:textId="77777777" w:rsidR="00294B33" w:rsidRPr="000055AC" w:rsidRDefault="00294B33" w:rsidP="00294B33">
      <w:pPr>
        <w:pStyle w:val="Heading2"/>
      </w:pPr>
      <w:bookmarkStart w:id="20" w:name="_Toc19023509"/>
      <w:bookmarkStart w:id="21" w:name="_Toc47343440"/>
      <w:r w:rsidRPr="000055AC">
        <w:t>Structure of the Work Plan</w:t>
      </w:r>
      <w:bookmarkEnd w:id="20"/>
      <w:bookmarkEnd w:id="21"/>
      <w:r w:rsidRPr="000055AC">
        <w:t xml:space="preserve"> </w:t>
      </w:r>
    </w:p>
    <w:p w14:paraId="127A4125" w14:textId="6EC71FD5" w:rsidR="00186CB2" w:rsidRPr="003C3661" w:rsidRDefault="00186CB2" w:rsidP="003C3661">
      <w:pPr>
        <w:pStyle w:val="1BodyTextHBP"/>
        <w:rPr>
          <w:color w:val="FF0000"/>
        </w:rPr>
      </w:pPr>
      <w:r w:rsidRPr="00294B33">
        <w:rPr>
          <w:color w:val="FF0000"/>
        </w:rPr>
        <w:t xml:space="preserve">The proposed </w:t>
      </w:r>
      <w:r w:rsidR="00E36C11">
        <w:rPr>
          <w:color w:val="FF0000"/>
        </w:rPr>
        <w:t>W</w:t>
      </w:r>
      <w:r w:rsidRPr="00294B33">
        <w:rPr>
          <w:color w:val="FF0000"/>
        </w:rPr>
        <w:t xml:space="preserve">ork </w:t>
      </w:r>
      <w:r w:rsidR="00E36C11">
        <w:rPr>
          <w:color w:val="FF0000"/>
        </w:rPr>
        <w:t>P</w:t>
      </w:r>
      <w:r w:rsidRPr="00294B33">
        <w:rPr>
          <w:color w:val="FF0000"/>
        </w:rPr>
        <w:t xml:space="preserve">lan should include </w:t>
      </w:r>
      <w:r w:rsidRPr="00AD25F6">
        <w:rPr>
          <w:color w:val="FF0000"/>
        </w:rPr>
        <w:t xml:space="preserve">one Task, </w:t>
      </w:r>
      <w:r w:rsidR="00AE6B7E">
        <w:rPr>
          <w:color w:val="FF0000"/>
        </w:rPr>
        <w:t>one to three Outputs</w:t>
      </w:r>
      <w:r w:rsidR="004311F3">
        <w:rPr>
          <w:rStyle w:val="FootnoteReference"/>
          <w:color w:val="FF0000"/>
        </w:rPr>
        <w:footnoteReference w:id="2"/>
      </w:r>
      <w:r w:rsidR="00AE6B7E">
        <w:rPr>
          <w:color w:val="FF0000"/>
        </w:rPr>
        <w:t xml:space="preserve">, </w:t>
      </w:r>
      <w:r w:rsidR="00004207">
        <w:rPr>
          <w:color w:val="FF0000"/>
        </w:rPr>
        <w:t xml:space="preserve">one or two </w:t>
      </w:r>
      <w:r w:rsidRPr="00AD25F6">
        <w:rPr>
          <w:color w:val="FF0000"/>
        </w:rPr>
        <w:t xml:space="preserve">Milestones and </w:t>
      </w:r>
      <w:r w:rsidR="00AE6B7E">
        <w:rPr>
          <w:color w:val="FF0000"/>
        </w:rPr>
        <w:t xml:space="preserve">one or two </w:t>
      </w:r>
      <w:r w:rsidRPr="00AD25F6">
        <w:rPr>
          <w:color w:val="FF0000"/>
        </w:rPr>
        <w:t>Deliverables.</w:t>
      </w:r>
      <w:r w:rsidRPr="00CB71B9">
        <w:rPr>
          <w:color w:val="FF0000"/>
        </w:rPr>
        <w:t xml:space="preserve"> </w:t>
      </w:r>
      <w:r w:rsidRPr="00DE741E">
        <w:rPr>
          <w:color w:val="FF0000"/>
        </w:rPr>
        <w:t xml:space="preserve">The Task </w:t>
      </w:r>
      <w:r w:rsidR="00AD25F6">
        <w:rPr>
          <w:color w:val="FF0000"/>
        </w:rPr>
        <w:t>L</w:t>
      </w:r>
      <w:r w:rsidRPr="00DE741E">
        <w:rPr>
          <w:color w:val="FF0000"/>
        </w:rPr>
        <w:t>eader</w:t>
      </w:r>
      <w:r w:rsidR="00004207">
        <w:rPr>
          <w:color w:val="FF0000"/>
        </w:rPr>
        <w:t>,</w:t>
      </w:r>
      <w:r w:rsidRPr="00DE741E">
        <w:rPr>
          <w:color w:val="FF0000"/>
        </w:rPr>
        <w:t xml:space="preserve"> </w:t>
      </w:r>
      <w:r w:rsidR="00004207">
        <w:rPr>
          <w:color w:val="FF0000"/>
        </w:rPr>
        <w:t xml:space="preserve">being the Project Coordinator or leading Principal Investigator of the proposal, </w:t>
      </w:r>
      <w:r w:rsidRPr="00DE741E">
        <w:rPr>
          <w:color w:val="FF0000"/>
        </w:rPr>
        <w:t>plus its organisation need to be clearly identified.</w:t>
      </w:r>
      <w:r w:rsidRPr="00CB71B9">
        <w:rPr>
          <w:color w:val="FF0000"/>
        </w:rPr>
        <w:t xml:space="preserve"> The planning should be sufficiently detailed to justify the proposed effort.</w:t>
      </w:r>
    </w:p>
    <w:p w14:paraId="7721E1FC" w14:textId="77777777" w:rsidR="00186CB2" w:rsidRDefault="00186CB2" w:rsidP="00186CB2">
      <w:pPr>
        <w:pStyle w:val="Caption"/>
        <w:keepNext/>
      </w:pPr>
      <w:bookmarkStart w:id="22" w:name="_Ref13147760"/>
      <w:bookmarkStart w:id="23" w:name="_Toc13150331"/>
      <w:bookmarkStart w:id="24" w:name="_Ref15397175"/>
      <w:bookmarkStart w:id="25" w:name="_Toc47343449"/>
      <w:r>
        <w:t xml:space="preserve">Table </w:t>
      </w:r>
      <w:r w:rsidR="008247D6">
        <w:fldChar w:fldCharType="begin"/>
      </w:r>
      <w:r>
        <w:instrText xml:space="preserve"> SEQ Table \* ARABIC </w:instrText>
      </w:r>
      <w:r w:rsidR="008247D6">
        <w:fldChar w:fldCharType="separate"/>
      </w:r>
      <w:r>
        <w:rPr>
          <w:noProof/>
        </w:rPr>
        <w:t>2</w:t>
      </w:r>
      <w:r w:rsidR="008247D6">
        <w:fldChar w:fldCharType="end"/>
      </w:r>
      <w:bookmarkEnd w:id="22"/>
      <w:r>
        <w:t xml:space="preserve">: </w:t>
      </w:r>
      <w:bookmarkStart w:id="26" w:name="_Ref15397179"/>
      <w:r>
        <w:t xml:space="preserve">Proposal </w:t>
      </w:r>
      <w:r w:rsidR="00C632BC">
        <w:t>W</w:t>
      </w:r>
      <w:r>
        <w:t xml:space="preserve">ork </w:t>
      </w:r>
      <w:r w:rsidR="00C632BC">
        <w:t>P</w:t>
      </w:r>
      <w:r>
        <w:t>lan</w:t>
      </w:r>
      <w:bookmarkEnd w:id="23"/>
      <w:bookmarkEnd w:id="24"/>
      <w:bookmarkEnd w:id="25"/>
      <w:bookmarkEnd w:id="26"/>
    </w:p>
    <w:tbl>
      <w:tblPr>
        <w:tblStyle w:val="HBPTable2"/>
        <w:tblW w:w="5000" w:type="pct"/>
        <w:tblLook w:val="04A0" w:firstRow="1" w:lastRow="0" w:firstColumn="1" w:lastColumn="0" w:noHBand="0" w:noVBand="1"/>
      </w:tblPr>
      <w:tblGrid>
        <w:gridCol w:w="1980"/>
        <w:gridCol w:w="2693"/>
        <w:gridCol w:w="2410"/>
        <w:gridCol w:w="1417"/>
        <w:gridCol w:w="1348"/>
      </w:tblGrid>
      <w:tr w:rsidR="00186CB2" w:rsidRPr="00443C3A" w14:paraId="047EF57D"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69E76D91" w14:textId="77777777" w:rsidR="00186CB2" w:rsidRPr="003C3661" w:rsidRDefault="00186CB2" w:rsidP="003C3661">
            <w:pPr>
              <w:pStyle w:val="6TableHeaderRowHBP"/>
              <w:jc w:val="left"/>
            </w:pPr>
            <w:r w:rsidRPr="003C3661">
              <w:t>Work Plan for &lt;Proposal Name&gt;</w:t>
            </w:r>
          </w:p>
          <w:p w14:paraId="6E63389A" w14:textId="77777777" w:rsidR="00186CB2" w:rsidRPr="003C3661" w:rsidRDefault="00186CB2" w:rsidP="003C3661">
            <w:pPr>
              <w:pStyle w:val="6TableHeaderRowHBP"/>
              <w:jc w:val="left"/>
            </w:pPr>
            <w:r w:rsidRPr="003C3661">
              <w:t xml:space="preserve">Task &lt;Name&gt; </w:t>
            </w:r>
          </w:p>
          <w:p w14:paraId="6F7F5F7B" w14:textId="77777777" w:rsidR="00186CB2" w:rsidRPr="00443C3A" w:rsidRDefault="00186CB2" w:rsidP="003C3661">
            <w:pPr>
              <w:pStyle w:val="6TableHeaderRowHBP"/>
              <w:jc w:val="left"/>
            </w:pPr>
            <w:r w:rsidRPr="003C3661">
              <w:t>&lt;Lead Partner&gt;</w:t>
            </w:r>
          </w:p>
        </w:tc>
      </w:tr>
      <w:tr w:rsidR="00186CB2" w:rsidRPr="00443C3A" w14:paraId="2BFA61BC"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159C5D02" w14:textId="73B7B777" w:rsidR="00186CB2" w:rsidRPr="00443C3A" w:rsidRDefault="00186CB2" w:rsidP="00E3585B">
            <w:pPr>
              <w:pStyle w:val="7TableBodyTextHBP"/>
            </w:pPr>
            <w:r w:rsidRPr="00443C3A">
              <w:t>Task Number &lt;</w:t>
            </w:r>
            <w:proofErr w:type="spellStart"/>
            <w:r w:rsidRPr="00443C3A">
              <w:t>Tx</w:t>
            </w:r>
            <w:proofErr w:type="spellEnd"/>
            <w:r w:rsidRPr="00443C3A">
              <w:t>&gt;</w:t>
            </w:r>
          </w:p>
        </w:tc>
        <w:tc>
          <w:tcPr>
            <w:tcW w:w="2693" w:type="dxa"/>
          </w:tcPr>
          <w:p w14:paraId="2AA8C9BA" w14:textId="77777777" w:rsidR="00186CB2" w:rsidRPr="00443C3A" w:rsidRDefault="00186CB2" w:rsidP="00E3585B">
            <w:pPr>
              <w:pStyle w:val="7TableBodyTextHBP"/>
            </w:pPr>
            <w:r w:rsidRPr="00443C3A">
              <w:t>Task &lt;Name&gt;</w:t>
            </w:r>
          </w:p>
        </w:tc>
        <w:tc>
          <w:tcPr>
            <w:tcW w:w="2410" w:type="dxa"/>
          </w:tcPr>
          <w:p w14:paraId="284FC0A9" w14:textId="77777777" w:rsidR="00186CB2" w:rsidRPr="00443C3A" w:rsidRDefault="00186CB2" w:rsidP="00E3585B">
            <w:pPr>
              <w:pStyle w:val="8TableBulletHBP"/>
              <w:numPr>
                <w:ilvl w:val="0"/>
                <w:numId w:val="0"/>
              </w:numPr>
            </w:pPr>
            <w:r w:rsidRPr="00443C3A">
              <w:t>Lead Partner / PI</w:t>
            </w:r>
          </w:p>
        </w:tc>
        <w:tc>
          <w:tcPr>
            <w:tcW w:w="1417" w:type="dxa"/>
          </w:tcPr>
          <w:p w14:paraId="169ECFF0" w14:textId="77777777" w:rsidR="00186CB2" w:rsidRPr="00443C3A" w:rsidRDefault="00186CB2" w:rsidP="00E3585B">
            <w:pPr>
              <w:pStyle w:val="8TableBulletHBP"/>
              <w:numPr>
                <w:ilvl w:val="0"/>
                <w:numId w:val="0"/>
              </w:numPr>
              <w:ind w:left="210"/>
            </w:pPr>
            <w:r w:rsidRPr="00443C3A">
              <w:t>Start Month</w:t>
            </w:r>
          </w:p>
        </w:tc>
        <w:tc>
          <w:tcPr>
            <w:tcW w:w="1348" w:type="dxa"/>
          </w:tcPr>
          <w:p w14:paraId="659BFB08" w14:textId="77777777" w:rsidR="00186CB2" w:rsidRPr="00443C3A" w:rsidRDefault="00186CB2" w:rsidP="00E3585B">
            <w:pPr>
              <w:pStyle w:val="8TableBulletHBP"/>
              <w:numPr>
                <w:ilvl w:val="0"/>
                <w:numId w:val="0"/>
              </w:numPr>
              <w:ind w:left="210"/>
            </w:pPr>
            <w:r w:rsidRPr="00443C3A">
              <w:t>End Month</w:t>
            </w:r>
          </w:p>
        </w:tc>
      </w:tr>
      <w:tr w:rsidR="00186CB2" w:rsidRPr="00443C3A" w14:paraId="48275BF3"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F843E7E" w14:textId="77777777" w:rsidR="00186CB2" w:rsidRPr="00443C3A" w:rsidRDefault="00186CB2" w:rsidP="00E3585B">
            <w:pPr>
              <w:pStyle w:val="7TableBodyTextHBP"/>
            </w:pPr>
          </w:p>
        </w:tc>
        <w:tc>
          <w:tcPr>
            <w:tcW w:w="2693" w:type="dxa"/>
            <w:shd w:val="clear" w:color="auto" w:fill="auto"/>
          </w:tcPr>
          <w:p w14:paraId="4F5E2F67" w14:textId="77777777" w:rsidR="00186CB2" w:rsidRPr="00443C3A" w:rsidRDefault="00186CB2" w:rsidP="00E3585B">
            <w:pPr>
              <w:pStyle w:val="7TableBodyTextHBP"/>
            </w:pPr>
          </w:p>
        </w:tc>
        <w:tc>
          <w:tcPr>
            <w:tcW w:w="2410" w:type="dxa"/>
            <w:shd w:val="clear" w:color="auto" w:fill="auto"/>
            <w:vAlign w:val="top"/>
          </w:tcPr>
          <w:p w14:paraId="6B4D7522" w14:textId="77777777" w:rsidR="00186CB2" w:rsidRPr="00443C3A" w:rsidRDefault="00186CB2" w:rsidP="00E3585B">
            <w:pPr>
              <w:pStyle w:val="8TableBulletHBP"/>
              <w:numPr>
                <w:ilvl w:val="0"/>
                <w:numId w:val="0"/>
              </w:numPr>
            </w:pPr>
          </w:p>
        </w:tc>
        <w:tc>
          <w:tcPr>
            <w:tcW w:w="1417" w:type="dxa"/>
            <w:shd w:val="clear" w:color="auto" w:fill="auto"/>
          </w:tcPr>
          <w:p w14:paraId="159376B7" w14:textId="77777777" w:rsidR="00186CB2" w:rsidRPr="00443C3A" w:rsidRDefault="00186CB2" w:rsidP="00E3585B">
            <w:pPr>
              <w:pStyle w:val="8TableBulletHBP"/>
              <w:numPr>
                <w:ilvl w:val="0"/>
                <w:numId w:val="0"/>
              </w:numPr>
              <w:ind w:left="210"/>
            </w:pPr>
          </w:p>
        </w:tc>
        <w:tc>
          <w:tcPr>
            <w:tcW w:w="1348" w:type="dxa"/>
            <w:shd w:val="clear" w:color="auto" w:fill="auto"/>
          </w:tcPr>
          <w:p w14:paraId="553E0A8B" w14:textId="77777777" w:rsidR="00186CB2" w:rsidRPr="00443C3A" w:rsidRDefault="00186CB2" w:rsidP="00E3585B">
            <w:pPr>
              <w:pStyle w:val="8TableBulletHBP"/>
              <w:numPr>
                <w:ilvl w:val="0"/>
                <w:numId w:val="0"/>
              </w:numPr>
            </w:pPr>
          </w:p>
        </w:tc>
      </w:tr>
      <w:tr w:rsidR="003735F8" w:rsidRPr="00443C3A" w14:paraId="4975CA00" w14:textId="77777777" w:rsidTr="003735F8">
        <w:trPr>
          <w:cnfStyle w:val="000000100000" w:firstRow="0" w:lastRow="0" w:firstColumn="0" w:lastColumn="0" w:oddVBand="0" w:evenVBand="0" w:oddHBand="1" w:evenHBand="0" w:firstRowFirstColumn="0" w:firstRowLastColumn="0" w:lastRowFirstColumn="0" w:lastRowLastColumn="0"/>
        </w:trPr>
        <w:tc>
          <w:tcPr>
            <w:tcW w:w="1980" w:type="dxa"/>
          </w:tcPr>
          <w:p w14:paraId="099EC952" w14:textId="3F4F1E81" w:rsidR="003735F8" w:rsidRPr="00443C3A" w:rsidRDefault="003735F8" w:rsidP="003735F8">
            <w:pPr>
              <w:pStyle w:val="7TableBodyTextHBP"/>
            </w:pPr>
            <w:r>
              <w:t>Output Number &lt;</w:t>
            </w:r>
            <w:proofErr w:type="spellStart"/>
            <w:r>
              <w:t>OP</w:t>
            </w:r>
            <w:r w:rsidRPr="00443C3A">
              <w:t>x</w:t>
            </w:r>
            <w:proofErr w:type="spellEnd"/>
            <w:r w:rsidRPr="00443C3A">
              <w:t>&gt;</w:t>
            </w:r>
          </w:p>
        </w:tc>
        <w:tc>
          <w:tcPr>
            <w:tcW w:w="2693" w:type="dxa"/>
          </w:tcPr>
          <w:p w14:paraId="2B9E0FD4" w14:textId="5C867B1B" w:rsidR="003735F8" w:rsidRPr="00443C3A" w:rsidRDefault="003735F8" w:rsidP="003735F8">
            <w:pPr>
              <w:pStyle w:val="7TableBodyTextHBP"/>
            </w:pPr>
            <w:r>
              <w:t>Output</w:t>
            </w:r>
            <w:r w:rsidRPr="00443C3A">
              <w:t xml:space="preserve"> &lt;Name&gt;</w:t>
            </w:r>
          </w:p>
        </w:tc>
        <w:tc>
          <w:tcPr>
            <w:tcW w:w="2410" w:type="dxa"/>
          </w:tcPr>
          <w:p w14:paraId="69D204F7" w14:textId="66BCF928" w:rsidR="003735F8" w:rsidRPr="00443C3A" w:rsidRDefault="003735F8" w:rsidP="003735F8">
            <w:pPr>
              <w:pStyle w:val="8TableBulletHBP"/>
              <w:numPr>
                <w:ilvl w:val="0"/>
                <w:numId w:val="0"/>
              </w:numPr>
            </w:pPr>
            <w:r w:rsidRPr="00443C3A">
              <w:t>Lead Partner / PI</w:t>
            </w:r>
          </w:p>
        </w:tc>
        <w:tc>
          <w:tcPr>
            <w:tcW w:w="1417" w:type="dxa"/>
          </w:tcPr>
          <w:p w14:paraId="3915667A" w14:textId="0BA06979" w:rsidR="003735F8" w:rsidRPr="00443C3A" w:rsidRDefault="003735F8" w:rsidP="003735F8">
            <w:pPr>
              <w:pStyle w:val="8TableBulletHBP"/>
              <w:numPr>
                <w:ilvl w:val="0"/>
                <w:numId w:val="0"/>
              </w:numPr>
              <w:ind w:left="210"/>
            </w:pPr>
            <w:r w:rsidRPr="00443C3A">
              <w:t>Lead Partner</w:t>
            </w:r>
          </w:p>
        </w:tc>
        <w:tc>
          <w:tcPr>
            <w:tcW w:w="1348" w:type="dxa"/>
          </w:tcPr>
          <w:p w14:paraId="05091BA2" w14:textId="18F2359A" w:rsidR="003735F8" w:rsidRPr="00E36C11" w:rsidRDefault="003735F8" w:rsidP="00E36C11">
            <w:pPr>
              <w:pStyle w:val="8TableBulletHBP"/>
              <w:numPr>
                <w:ilvl w:val="0"/>
                <w:numId w:val="0"/>
              </w:numPr>
              <w:ind w:left="210"/>
            </w:pPr>
            <w:r w:rsidRPr="00E36C11">
              <w:t>Due date (Month)</w:t>
            </w:r>
          </w:p>
        </w:tc>
      </w:tr>
      <w:tr w:rsidR="003735F8" w:rsidRPr="00443C3A" w14:paraId="10A49C1F"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0C18D87A" w14:textId="77777777" w:rsidR="003735F8" w:rsidRPr="00443C3A" w:rsidRDefault="003735F8" w:rsidP="003735F8">
            <w:pPr>
              <w:pStyle w:val="7TableBodyTextHBP"/>
            </w:pPr>
          </w:p>
        </w:tc>
        <w:tc>
          <w:tcPr>
            <w:tcW w:w="2693" w:type="dxa"/>
            <w:shd w:val="clear" w:color="auto" w:fill="auto"/>
          </w:tcPr>
          <w:p w14:paraId="303586D4" w14:textId="77777777" w:rsidR="003735F8" w:rsidRPr="00443C3A" w:rsidRDefault="003735F8" w:rsidP="003735F8">
            <w:pPr>
              <w:pStyle w:val="7TableBodyTextHBP"/>
            </w:pPr>
          </w:p>
        </w:tc>
        <w:tc>
          <w:tcPr>
            <w:tcW w:w="2410" w:type="dxa"/>
            <w:shd w:val="clear" w:color="auto" w:fill="auto"/>
            <w:vAlign w:val="top"/>
          </w:tcPr>
          <w:p w14:paraId="108249F0" w14:textId="77777777" w:rsidR="003735F8" w:rsidRPr="00443C3A" w:rsidRDefault="003735F8" w:rsidP="003735F8">
            <w:pPr>
              <w:pStyle w:val="8TableBulletHBP"/>
              <w:numPr>
                <w:ilvl w:val="0"/>
                <w:numId w:val="0"/>
              </w:numPr>
            </w:pPr>
          </w:p>
        </w:tc>
        <w:tc>
          <w:tcPr>
            <w:tcW w:w="1417" w:type="dxa"/>
            <w:shd w:val="clear" w:color="auto" w:fill="auto"/>
          </w:tcPr>
          <w:p w14:paraId="715B2445" w14:textId="77777777" w:rsidR="003735F8" w:rsidRPr="00443C3A" w:rsidRDefault="003735F8" w:rsidP="003735F8">
            <w:pPr>
              <w:pStyle w:val="8TableBulletHBP"/>
              <w:numPr>
                <w:ilvl w:val="0"/>
                <w:numId w:val="0"/>
              </w:numPr>
              <w:ind w:left="210"/>
            </w:pPr>
          </w:p>
        </w:tc>
        <w:tc>
          <w:tcPr>
            <w:tcW w:w="1348" w:type="dxa"/>
            <w:shd w:val="clear" w:color="auto" w:fill="auto"/>
          </w:tcPr>
          <w:p w14:paraId="508B7216" w14:textId="77777777" w:rsidR="003735F8" w:rsidRPr="00443C3A" w:rsidRDefault="003735F8" w:rsidP="003735F8">
            <w:pPr>
              <w:pStyle w:val="8TableBulletHBP"/>
              <w:numPr>
                <w:ilvl w:val="0"/>
                <w:numId w:val="0"/>
              </w:numPr>
            </w:pPr>
          </w:p>
        </w:tc>
      </w:tr>
      <w:tr w:rsidR="003735F8" w:rsidRPr="00443C3A" w14:paraId="732E1895"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28FF50DF" w14:textId="6A064D95" w:rsidR="003735F8" w:rsidRPr="00443C3A" w:rsidRDefault="003735F8" w:rsidP="003735F8">
            <w:pPr>
              <w:pStyle w:val="7TableBodyTextHBP"/>
            </w:pPr>
            <w:r w:rsidRPr="00443C3A">
              <w:t>Milestone Number &lt;</w:t>
            </w:r>
            <w:proofErr w:type="spellStart"/>
            <w:r w:rsidRPr="00443C3A">
              <w:t>MSx</w:t>
            </w:r>
            <w:proofErr w:type="spellEnd"/>
            <w:r w:rsidRPr="00443C3A">
              <w:t>&gt;</w:t>
            </w:r>
          </w:p>
        </w:tc>
        <w:tc>
          <w:tcPr>
            <w:tcW w:w="2693" w:type="dxa"/>
            <w:vAlign w:val="top"/>
          </w:tcPr>
          <w:p w14:paraId="65CE3B73" w14:textId="77777777" w:rsidR="003735F8" w:rsidRPr="00443C3A" w:rsidRDefault="003735F8" w:rsidP="003735F8">
            <w:pPr>
              <w:pStyle w:val="7TableBodyTextHBP"/>
            </w:pPr>
            <w:r w:rsidRPr="00443C3A">
              <w:t>Milestone &lt;Name&gt;</w:t>
            </w:r>
          </w:p>
        </w:tc>
        <w:tc>
          <w:tcPr>
            <w:tcW w:w="2410" w:type="dxa"/>
            <w:vAlign w:val="top"/>
          </w:tcPr>
          <w:p w14:paraId="33CB8CB6" w14:textId="77777777" w:rsidR="003735F8" w:rsidRPr="00443C3A" w:rsidRDefault="003735F8" w:rsidP="003735F8">
            <w:pPr>
              <w:pStyle w:val="8TableBulletHBP"/>
              <w:numPr>
                <w:ilvl w:val="0"/>
                <w:numId w:val="0"/>
              </w:numPr>
            </w:pPr>
            <w:r w:rsidRPr="00443C3A">
              <w:t>Means of verification</w:t>
            </w:r>
          </w:p>
        </w:tc>
        <w:tc>
          <w:tcPr>
            <w:tcW w:w="1417" w:type="dxa"/>
            <w:vAlign w:val="top"/>
          </w:tcPr>
          <w:p w14:paraId="22E1E51B"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4F1EFF1F" w14:textId="77777777" w:rsidR="003735F8" w:rsidRPr="00443C3A" w:rsidRDefault="003735F8" w:rsidP="003735F8">
            <w:pPr>
              <w:pStyle w:val="8TableBulletHBP"/>
              <w:numPr>
                <w:ilvl w:val="0"/>
                <w:numId w:val="0"/>
              </w:numPr>
              <w:ind w:left="210"/>
            </w:pPr>
            <w:r w:rsidRPr="00443C3A">
              <w:t>Due date (Month)</w:t>
            </w:r>
          </w:p>
        </w:tc>
      </w:tr>
      <w:tr w:rsidR="003735F8" w:rsidRPr="00443C3A" w14:paraId="4DE10089"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4A72018B" w14:textId="77777777" w:rsidR="003735F8" w:rsidRPr="00443C3A" w:rsidRDefault="003735F8" w:rsidP="003735F8">
            <w:pPr>
              <w:pStyle w:val="7TableBodyTextHBP"/>
            </w:pPr>
          </w:p>
        </w:tc>
        <w:tc>
          <w:tcPr>
            <w:tcW w:w="2693" w:type="dxa"/>
            <w:shd w:val="clear" w:color="auto" w:fill="auto"/>
          </w:tcPr>
          <w:p w14:paraId="12B1FD40" w14:textId="77777777" w:rsidR="003735F8" w:rsidRPr="00443C3A" w:rsidRDefault="003735F8" w:rsidP="003735F8">
            <w:pPr>
              <w:pStyle w:val="7TableBodyTextHBP"/>
            </w:pPr>
          </w:p>
        </w:tc>
        <w:tc>
          <w:tcPr>
            <w:tcW w:w="2410" w:type="dxa"/>
            <w:shd w:val="clear" w:color="auto" w:fill="auto"/>
            <w:vAlign w:val="top"/>
          </w:tcPr>
          <w:p w14:paraId="514D4C3A" w14:textId="77777777" w:rsidR="003735F8" w:rsidRPr="00443C3A" w:rsidRDefault="003735F8" w:rsidP="003735F8">
            <w:pPr>
              <w:pStyle w:val="8TableBulletHBP"/>
              <w:numPr>
                <w:ilvl w:val="0"/>
                <w:numId w:val="0"/>
              </w:numPr>
            </w:pPr>
          </w:p>
        </w:tc>
        <w:tc>
          <w:tcPr>
            <w:tcW w:w="1417" w:type="dxa"/>
            <w:shd w:val="clear" w:color="auto" w:fill="auto"/>
          </w:tcPr>
          <w:p w14:paraId="1D722DF4" w14:textId="77777777" w:rsidR="003735F8" w:rsidRPr="00443C3A" w:rsidRDefault="003735F8" w:rsidP="003735F8">
            <w:pPr>
              <w:pStyle w:val="8TableBulletHBP"/>
              <w:numPr>
                <w:ilvl w:val="0"/>
                <w:numId w:val="0"/>
              </w:numPr>
              <w:ind w:left="210"/>
            </w:pPr>
          </w:p>
        </w:tc>
        <w:tc>
          <w:tcPr>
            <w:tcW w:w="1348" w:type="dxa"/>
            <w:shd w:val="clear" w:color="auto" w:fill="auto"/>
          </w:tcPr>
          <w:p w14:paraId="4059BE29" w14:textId="77777777" w:rsidR="003735F8" w:rsidRPr="00443C3A" w:rsidRDefault="003735F8" w:rsidP="003735F8">
            <w:pPr>
              <w:pStyle w:val="8TableBulletHBP"/>
              <w:numPr>
                <w:ilvl w:val="0"/>
                <w:numId w:val="0"/>
              </w:numPr>
              <w:ind w:left="210"/>
            </w:pPr>
          </w:p>
        </w:tc>
      </w:tr>
      <w:tr w:rsidR="003735F8" w:rsidRPr="00443C3A" w14:paraId="73C735F4"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vAlign w:val="top"/>
          </w:tcPr>
          <w:p w14:paraId="4BDE7936" w14:textId="0EDB48FD" w:rsidR="003735F8" w:rsidRPr="00443C3A" w:rsidRDefault="003735F8" w:rsidP="003735F8">
            <w:pPr>
              <w:pStyle w:val="7TableBodyTextHBP"/>
            </w:pPr>
            <w:r w:rsidRPr="00443C3A">
              <w:t>Deliverable Number &lt;</w:t>
            </w:r>
            <w:proofErr w:type="spellStart"/>
            <w:r w:rsidRPr="00443C3A">
              <w:t>Dx</w:t>
            </w:r>
            <w:proofErr w:type="spellEnd"/>
            <w:r w:rsidRPr="00443C3A">
              <w:t>&gt;</w:t>
            </w:r>
          </w:p>
        </w:tc>
        <w:tc>
          <w:tcPr>
            <w:tcW w:w="2693" w:type="dxa"/>
            <w:vAlign w:val="top"/>
          </w:tcPr>
          <w:p w14:paraId="30DCE69B" w14:textId="77777777" w:rsidR="003735F8" w:rsidRPr="00443C3A" w:rsidRDefault="003735F8" w:rsidP="003735F8">
            <w:pPr>
              <w:pStyle w:val="7TableBodyTextHBP"/>
            </w:pPr>
            <w:r w:rsidRPr="00443C3A">
              <w:t>Deliverable &lt;Name&gt;</w:t>
            </w:r>
          </w:p>
        </w:tc>
        <w:tc>
          <w:tcPr>
            <w:tcW w:w="2410" w:type="dxa"/>
            <w:vAlign w:val="top"/>
          </w:tcPr>
          <w:p w14:paraId="2587A7EB" w14:textId="4AA767B2" w:rsidR="003735F8" w:rsidRPr="00443C3A" w:rsidRDefault="003735F8" w:rsidP="003735F8">
            <w:pPr>
              <w:pStyle w:val="8TableBulletHBP"/>
              <w:numPr>
                <w:ilvl w:val="0"/>
                <w:numId w:val="0"/>
              </w:numPr>
            </w:pPr>
            <w:r>
              <w:t>Description</w:t>
            </w:r>
          </w:p>
        </w:tc>
        <w:tc>
          <w:tcPr>
            <w:tcW w:w="1417" w:type="dxa"/>
            <w:vAlign w:val="top"/>
          </w:tcPr>
          <w:p w14:paraId="6041B384" w14:textId="77777777" w:rsidR="003735F8" w:rsidRPr="00443C3A" w:rsidRDefault="003735F8" w:rsidP="003735F8">
            <w:pPr>
              <w:pStyle w:val="8TableBulletHBP"/>
              <w:numPr>
                <w:ilvl w:val="0"/>
                <w:numId w:val="0"/>
              </w:numPr>
              <w:ind w:left="210"/>
            </w:pPr>
            <w:r w:rsidRPr="00443C3A">
              <w:t>Lead Partner</w:t>
            </w:r>
          </w:p>
        </w:tc>
        <w:tc>
          <w:tcPr>
            <w:tcW w:w="1348" w:type="dxa"/>
            <w:vAlign w:val="top"/>
          </w:tcPr>
          <w:p w14:paraId="5390C44A" w14:textId="77777777" w:rsidR="003735F8" w:rsidRPr="00443C3A" w:rsidRDefault="003735F8" w:rsidP="003735F8">
            <w:pPr>
              <w:pStyle w:val="8TableBulletHBP"/>
              <w:numPr>
                <w:ilvl w:val="0"/>
                <w:numId w:val="0"/>
              </w:numPr>
              <w:ind w:left="210"/>
            </w:pPr>
            <w:r w:rsidRPr="00443C3A">
              <w:t>Due date (Month)</w:t>
            </w:r>
          </w:p>
        </w:tc>
      </w:tr>
      <w:tr w:rsidR="003735F8" w:rsidRPr="00443C3A" w14:paraId="5CDD91D6"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shd w:val="clear" w:color="auto" w:fill="auto"/>
          </w:tcPr>
          <w:p w14:paraId="3C6DC122" w14:textId="77777777" w:rsidR="003735F8" w:rsidRPr="00443C3A" w:rsidRDefault="003735F8" w:rsidP="003735F8">
            <w:pPr>
              <w:pStyle w:val="7TableBodyTextHBP"/>
            </w:pPr>
          </w:p>
        </w:tc>
        <w:tc>
          <w:tcPr>
            <w:tcW w:w="2693" w:type="dxa"/>
            <w:shd w:val="clear" w:color="auto" w:fill="auto"/>
          </w:tcPr>
          <w:p w14:paraId="599719FB" w14:textId="77777777" w:rsidR="003735F8" w:rsidRPr="00443C3A" w:rsidRDefault="003735F8" w:rsidP="003735F8">
            <w:pPr>
              <w:pStyle w:val="7TableBodyTextHBP"/>
            </w:pPr>
          </w:p>
        </w:tc>
        <w:tc>
          <w:tcPr>
            <w:tcW w:w="2410" w:type="dxa"/>
            <w:shd w:val="clear" w:color="auto" w:fill="auto"/>
            <w:vAlign w:val="top"/>
          </w:tcPr>
          <w:p w14:paraId="14CC89DA" w14:textId="77777777" w:rsidR="003735F8" w:rsidRPr="00443C3A" w:rsidRDefault="003735F8" w:rsidP="003735F8">
            <w:pPr>
              <w:pStyle w:val="8TableBulletHBP"/>
              <w:numPr>
                <w:ilvl w:val="0"/>
                <w:numId w:val="0"/>
              </w:numPr>
            </w:pPr>
          </w:p>
        </w:tc>
        <w:tc>
          <w:tcPr>
            <w:tcW w:w="1417" w:type="dxa"/>
            <w:shd w:val="clear" w:color="auto" w:fill="auto"/>
          </w:tcPr>
          <w:p w14:paraId="05D1379B" w14:textId="77777777" w:rsidR="003735F8" w:rsidRPr="00443C3A" w:rsidRDefault="003735F8" w:rsidP="003735F8">
            <w:pPr>
              <w:pStyle w:val="8TableBulletHBP"/>
              <w:numPr>
                <w:ilvl w:val="0"/>
                <w:numId w:val="0"/>
              </w:numPr>
              <w:ind w:left="210"/>
            </w:pPr>
          </w:p>
        </w:tc>
        <w:tc>
          <w:tcPr>
            <w:tcW w:w="1348" w:type="dxa"/>
            <w:shd w:val="clear" w:color="auto" w:fill="auto"/>
          </w:tcPr>
          <w:p w14:paraId="464EECC1" w14:textId="77777777" w:rsidR="003735F8" w:rsidRPr="00443C3A" w:rsidRDefault="003735F8" w:rsidP="003735F8">
            <w:pPr>
              <w:pStyle w:val="8TableBulletHBP"/>
              <w:numPr>
                <w:ilvl w:val="0"/>
                <w:numId w:val="0"/>
              </w:numPr>
              <w:ind w:left="210"/>
            </w:pPr>
          </w:p>
        </w:tc>
      </w:tr>
    </w:tbl>
    <w:p w14:paraId="3B30A3E5" w14:textId="138610B3" w:rsidR="00E36C11" w:rsidRDefault="00186CB2" w:rsidP="003C3661">
      <w:pPr>
        <w:pStyle w:val="1BodyTextHBP"/>
        <w:rPr>
          <w:color w:val="FF0000"/>
        </w:rPr>
      </w:pPr>
      <w:bookmarkStart w:id="27" w:name="_Toc536717370"/>
      <w:r w:rsidRPr="003C3661">
        <w:rPr>
          <w:color w:val="FF0000"/>
        </w:rPr>
        <w:t>Please extend the table as needed.</w:t>
      </w:r>
    </w:p>
    <w:p w14:paraId="540C6A46" w14:textId="77777777" w:rsidR="00186CB2" w:rsidRPr="003C3661" w:rsidRDefault="00186CB2" w:rsidP="003C3661">
      <w:pPr>
        <w:pStyle w:val="Heading2"/>
      </w:pPr>
      <w:bookmarkStart w:id="28" w:name="_Toc47343441"/>
      <w:r w:rsidRPr="003C3661">
        <w:t>Description of the Work Plan</w:t>
      </w:r>
      <w:bookmarkEnd w:id="27"/>
      <w:bookmarkEnd w:id="28"/>
    </w:p>
    <w:p w14:paraId="7B55D059" w14:textId="5B1F0DA3" w:rsidR="00E36C11" w:rsidRDefault="00186CB2" w:rsidP="00046AB9">
      <w:pPr>
        <w:pStyle w:val="1BodyTextHBP"/>
        <w:rPr>
          <w:color w:val="FF0000"/>
        </w:rPr>
      </w:pPr>
      <w:r w:rsidRPr="00046AB9">
        <w:rPr>
          <w:color w:val="FF0000"/>
        </w:rPr>
        <w:t xml:space="preserve">Describe the work you propose for the period </w:t>
      </w:r>
      <w:r w:rsidRPr="000F762E">
        <w:rPr>
          <w:color w:val="FF0000"/>
        </w:rPr>
        <w:t xml:space="preserve">of </w:t>
      </w:r>
      <w:r w:rsidR="00146033" w:rsidRPr="003E1B91">
        <w:rPr>
          <w:color w:val="FF0000"/>
        </w:rPr>
        <w:t xml:space="preserve">24 </w:t>
      </w:r>
      <w:r w:rsidRPr="003E1B91">
        <w:rPr>
          <w:color w:val="FF0000"/>
        </w:rPr>
        <w:t>months</w:t>
      </w:r>
      <w:r w:rsidRPr="00CB71B9">
        <w:rPr>
          <w:color w:val="FF0000"/>
        </w:rPr>
        <w:t>.</w:t>
      </w:r>
      <w:r w:rsidRPr="00046AB9">
        <w:rPr>
          <w:color w:val="FF0000"/>
        </w:rPr>
        <w:t xml:space="preserve"> Contribution to the project activity reports will be required from the new Partners; for example, </w:t>
      </w:r>
      <w:r w:rsidR="00AA6780">
        <w:rPr>
          <w:color w:val="FF0000"/>
        </w:rPr>
        <w:t xml:space="preserve">Technical Periodic Reports or </w:t>
      </w:r>
      <w:r w:rsidR="00AA6780" w:rsidRPr="00046AB9">
        <w:rPr>
          <w:color w:val="FF0000"/>
        </w:rPr>
        <w:t>reporting on resources used in the period</w:t>
      </w:r>
      <w:r w:rsidR="00AA6780">
        <w:rPr>
          <w:color w:val="FF0000"/>
        </w:rPr>
        <w:t xml:space="preserve"> (Financial Periodic Reports)</w:t>
      </w:r>
      <w:r w:rsidR="00AA6780" w:rsidRPr="00046AB9">
        <w:rPr>
          <w:color w:val="FF0000"/>
        </w:rPr>
        <w:t>.</w:t>
      </w:r>
      <w:r w:rsidR="000A2EC5">
        <w:rPr>
          <w:color w:val="FF0000"/>
        </w:rPr>
        <w:t xml:space="preserve"> Your work will figure in ONE </w:t>
      </w:r>
      <w:r w:rsidR="00BC1B35">
        <w:rPr>
          <w:color w:val="FF0000"/>
        </w:rPr>
        <w:t>T</w:t>
      </w:r>
      <w:r w:rsidR="000A2EC5">
        <w:rPr>
          <w:color w:val="FF0000"/>
        </w:rPr>
        <w:t>ask in the Work Package.</w:t>
      </w:r>
    </w:p>
    <w:p w14:paraId="2626ED21" w14:textId="77777777" w:rsidR="00186CB2" w:rsidRDefault="00186CB2" w:rsidP="0094053B">
      <w:pPr>
        <w:pStyle w:val="4CaptionforTablesFiguresHBP"/>
      </w:pPr>
      <w:bookmarkStart w:id="29" w:name="_Toc47343450"/>
      <w:r>
        <w:t xml:space="preserve">Table </w:t>
      </w:r>
      <w:r w:rsidR="008247D6">
        <w:fldChar w:fldCharType="begin"/>
      </w:r>
      <w:r>
        <w:instrText xml:space="preserve"> SEQ Table \* ARABIC </w:instrText>
      </w:r>
      <w:r w:rsidR="008247D6">
        <w:fldChar w:fldCharType="separate"/>
      </w:r>
      <w:r>
        <w:rPr>
          <w:noProof/>
        </w:rPr>
        <w:t>3</w:t>
      </w:r>
      <w:r w:rsidR="008247D6">
        <w:fldChar w:fldCharType="end"/>
      </w:r>
      <w:r w:rsidR="00046AB9">
        <w:t>: Proposal W</w:t>
      </w:r>
      <w:r>
        <w:t xml:space="preserve">ork </w:t>
      </w:r>
      <w:r w:rsidR="00046AB9">
        <w:t>P</w:t>
      </w:r>
      <w:r>
        <w:t>lan description</w:t>
      </w:r>
      <w:bookmarkEnd w:id="29"/>
    </w:p>
    <w:tbl>
      <w:tblPr>
        <w:tblStyle w:val="HBPTable21"/>
        <w:tblW w:w="5000" w:type="pct"/>
        <w:tblLook w:val="04A0" w:firstRow="1" w:lastRow="0" w:firstColumn="1" w:lastColumn="0" w:noHBand="0" w:noVBand="1"/>
      </w:tblPr>
      <w:tblGrid>
        <w:gridCol w:w="1980"/>
        <w:gridCol w:w="2693"/>
        <w:gridCol w:w="2410"/>
        <w:gridCol w:w="1417"/>
        <w:gridCol w:w="1348"/>
      </w:tblGrid>
      <w:tr w:rsidR="00186CB2" w:rsidRPr="00443C3A" w14:paraId="2491D4F9" w14:textId="77777777" w:rsidTr="00E3585B">
        <w:trPr>
          <w:cnfStyle w:val="100000000000" w:firstRow="1" w:lastRow="0" w:firstColumn="0" w:lastColumn="0" w:oddVBand="0" w:evenVBand="0" w:oddHBand="0" w:evenHBand="0" w:firstRowFirstColumn="0" w:firstRowLastColumn="0" w:lastRowFirstColumn="0" w:lastRowLastColumn="0"/>
        </w:trPr>
        <w:tc>
          <w:tcPr>
            <w:tcW w:w="9848" w:type="dxa"/>
            <w:gridSpan w:val="5"/>
          </w:tcPr>
          <w:p w14:paraId="3E63DC23" w14:textId="77777777" w:rsidR="00186CB2" w:rsidRPr="003C3661" w:rsidRDefault="00186CB2" w:rsidP="003C3661">
            <w:pPr>
              <w:pStyle w:val="6TableHeaderRowHBP"/>
              <w:jc w:val="left"/>
            </w:pPr>
            <w:r w:rsidRPr="003C3661">
              <w:t>Work Plan for &lt;Proposal Name&gt;</w:t>
            </w:r>
          </w:p>
          <w:p w14:paraId="1800F9B1" w14:textId="77777777" w:rsidR="00186CB2" w:rsidRPr="003C3661" w:rsidRDefault="00186CB2" w:rsidP="003C3661">
            <w:pPr>
              <w:pStyle w:val="6TableHeaderRowHBP"/>
              <w:jc w:val="left"/>
            </w:pPr>
            <w:r w:rsidRPr="003C3661">
              <w:t xml:space="preserve">Task &lt;Name&gt; </w:t>
            </w:r>
          </w:p>
          <w:p w14:paraId="7877C002" w14:textId="77777777" w:rsidR="00186CB2" w:rsidRPr="003C3661" w:rsidRDefault="00186CB2" w:rsidP="003C3661">
            <w:pPr>
              <w:pStyle w:val="6TableHeaderRowHBP"/>
              <w:jc w:val="left"/>
            </w:pPr>
            <w:r w:rsidRPr="003C3661">
              <w:t>&lt;Lead Partner&gt;</w:t>
            </w:r>
          </w:p>
          <w:p w14:paraId="250DFC39" w14:textId="0332612D" w:rsidR="00186CB2" w:rsidRPr="003C3661" w:rsidRDefault="00CE6A1C" w:rsidP="009C7F5C">
            <w:pPr>
              <w:pStyle w:val="6TableHeaderRowHBP"/>
              <w:jc w:val="left"/>
              <w:rPr>
                <w:color w:val="auto"/>
              </w:rPr>
            </w:pPr>
            <w:r>
              <w:t>I</w:t>
            </w:r>
            <w:r w:rsidR="00186CB2" w:rsidRPr="003C3661">
              <w:t xml:space="preserve">nsert your concrete (SMART </w:t>
            </w:r>
            <w:r w:rsidR="00186CB2" w:rsidRPr="003C3661">
              <w:rPr>
                <w:rStyle w:val="FootnoteReference"/>
              </w:rPr>
              <w:footnoteReference w:id="3"/>
            </w:r>
            <w:r w:rsidR="00186CB2" w:rsidRPr="003C3661">
              <w:t xml:space="preserve">) </w:t>
            </w:r>
            <w:r w:rsidR="000A2EC5">
              <w:t>O</w:t>
            </w:r>
            <w:r w:rsidR="000A2EC5" w:rsidRPr="003C3661">
              <w:t>bjective</w:t>
            </w:r>
            <w:r w:rsidR="000A2EC5">
              <w:t xml:space="preserve"> for the Task</w:t>
            </w:r>
            <w:r w:rsidR="00186CB2" w:rsidRPr="003C3661">
              <w:t xml:space="preserve">. Describe how you would reach the </w:t>
            </w:r>
            <w:r w:rsidR="009D5129">
              <w:t>O</w:t>
            </w:r>
            <w:r w:rsidR="00186CB2" w:rsidRPr="003C3661">
              <w:t xml:space="preserve">bjective and how you would measure the results, e.g. the method you will use, the </w:t>
            </w:r>
            <w:r w:rsidR="009D5129">
              <w:t>M</w:t>
            </w:r>
            <w:r w:rsidR="00186CB2" w:rsidRPr="003C3661">
              <w:t xml:space="preserve">ilestones of your work, etc. This will become your </w:t>
            </w:r>
            <w:r w:rsidR="009D5129">
              <w:t>T</w:t>
            </w:r>
            <w:r w:rsidR="00186CB2" w:rsidRPr="003C3661">
              <w:t>ask description in the SGA3 Description of Action (</w:t>
            </w:r>
            <w:proofErr w:type="spellStart"/>
            <w:r w:rsidR="00186CB2" w:rsidRPr="003C3661">
              <w:t>DoA</w:t>
            </w:r>
            <w:proofErr w:type="spellEnd"/>
            <w:r w:rsidR="00186CB2" w:rsidRPr="003C3661">
              <w:t>)</w:t>
            </w:r>
            <w:r w:rsidR="00294B33">
              <w:t>.</w:t>
            </w:r>
          </w:p>
        </w:tc>
      </w:tr>
      <w:tr w:rsidR="00186CB2" w:rsidRPr="00443C3A" w14:paraId="6C6D0D13"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09A42C20" w14:textId="7CA28A2D" w:rsidR="00186CB2" w:rsidRPr="00443C3A" w:rsidRDefault="00186CB2" w:rsidP="00FC5148">
            <w:pPr>
              <w:pStyle w:val="7TableBodyTextHBP"/>
            </w:pPr>
            <w:r w:rsidRPr="00443C3A">
              <w:t>Task Number &lt;</w:t>
            </w:r>
            <w:proofErr w:type="spellStart"/>
            <w:r w:rsidRPr="00443C3A">
              <w:t>Tx</w:t>
            </w:r>
            <w:proofErr w:type="spellEnd"/>
            <w:r w:rsidRPr="00443C3A">
              <w:t>&gt;</w:t>
            </w:r>
          </w:p>
        </w:tc>
        <w:tc>
          <w:tcPr>
            <w:tcW w:w="2693" w:type="dxa"/>
          </w:tcPr>
          <w:p w14:paraId="7A3D8F07" w14:textId="77777777" w:rsidR="00186CB2" w:rsidRPr="00443C3A" w:rsidRDefault="00186CB2" w:rsidP="003C3661">
            <w:pPr>
              <w:pStyle w:val="7TableBodyTextHBP"/>
            </w:pPr>
            <w:r w:rsidRPr="00443C3A">
              <w:t>Task &lt;Name&gt;</w:t>
            </w:r>
          </w:p>
        </w:tc>
        <w:tc>
          <w:tcPr>
            <w:tcW w:w="2410" w:type="dxa"/>
          </w:tcPr>
          <w:p w14:paraId="26A503B8" w14:textId="77777777" w:rsidR="00186CB2" w:rsidRPr="00443C3A" w:rsidRDefault="00186CB2" w:rsidP="003C3661">
            <w:pPr>
              <w:pStyle w:val="7TableBodyTextHBP"/>
            </w:pPr>
            <w:r w:rsidRPr="00443C3A">
              <w:t>Lead Partner / PI</w:t>
            </w:r>
          </w:p>
        </w:tc>
        <w:tc>
          <w:tcPr>
            <w:tcW w:w="1417" w:type="dxa"/>
          </w:tcPr>
          <w:p w14:paraId="238C6D35" w14:textId="77777777" w:rsidR="00186CB2" w:rsidRPr="00443C3A" w:rsidRDefault="00186CB2" w:rsidP="003C3661">
            <w:pPr>
              <w:pStyle w:val="7TableBodyTextHBP"/>
            </w:pPr>
            <w:r w:rsidRPr="00443C3A">
              <w:t>Start Month</w:t>
            </w:r>
          </w:p>
        </w:tc>
        <w:tc>
          <w:tcPr>
            <w:tcW w:w="1348" w:type="dxa"/>
          </w:tcPr>
          <w:p w14:paraId="5D46490B" w14:textId="77777777" w:rsidR="00186CB2" w:rsidRPr="00443C3A" w:rsidRDefault="00186CB2" w:rsidP="003C3661">
            <w:pPr>
              <w:pStyle w:val="7TableBodyTextHBP"/>
            </w:pPr>
            <w:r w:rsidRPr="00443C3A">
              <w:t>End Month</w:t>
            </w:r>
          </w:p>
        </w:tc>
      </w:tr>
      <w:tr w:rsidR="00105C65" w:rsidRPr="00443C3A" w14:paraId="2E6E8D1A"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4CE28BC3" w14:textId="77777777" w:rsidR="00105C65" w:rsidRPr="00443C3A" w:rsidRDefault="00105C65" w:rsidP="00FC5148">
            <w:pPr>
              <w:pStyle w:val="7TableBodyTextHBP"/>
            </w:pPr>
          </w:p>
        </w:tc>
        <w:tc>
          <w:tcPr>
            <w:tcW w:w="2693" w:type="dxa"/>
          </w:tcPr>
          <w:p w14:paraId="2A1892F4" w14:textId="77777777" w:rsidR="00105C65" w:rsidRPr="00443C3A" w:rsidRDefault="00105C65" w:rsidP="003C3661">
            <w:pPr>
              <w:pStyle w:val="7TableBodyTextHBP"/>
            </w:pPr>
          </w:p>
        </w:tc>
        <w:tc>
          <w:tcPr>
            <w:tcW w:w="2410" w:type="dxa"/>
          </w:tcPr>
          <w:p w14:paraId="0BCA6FB0" w14:textId="77777777" w:rsidR="00105C65" w:rsidRPr="00443C3A" w:rsidRDefault="00105C65" w:rsidP="003C3661">
            <w:pPr>
              <w:pStyle w:val="7TableBodyTextHBP"/>
            </w:pPr>
          </w:p>
        </w:tc>
        <w:tc>
          <w:tcPr>
            <w:tcW w:w="1417" w:type="dxa"/>
          </w:tcPr>
          <w:p w14:paraId="702B6CA1" w14:textId="77777777" w:rsidR="00105C65" w:rsidRPr="00443C3A" w:rsidRDefault="00105C65" w:rsidP="003C3661">
            <w:pPr>
              <w:pStyle w:val="7TableBodyTextHBP"/>
            </w:pPr>
          </w:p>
        </w:tc>
        <w:tc>
          <w:tcPr>
            <w:tcW w:w="1348" w:type="dxa"/>
          </w:tcPr>
          <w:p w14:paraId="4CF35772" w14:textId="77777777" w:rsidR="00105C65" w:rsidRPr="00443C3A" w:rsidRDefault="00105C65" w:rsidP="003C3661">
            <w:pPr>
              <w:pStyle w:val="7TableBodyTextHBP"/>
            </w:pPr>
          </w:p>
        </w:tc>
      </w:tr>
      <w:tr w:rsidR="00186CB2" w:rsidRPr="00443C3A" w14:paraId="093B56D5" w14:textId="77777777" w:rsidTr="00E3585B">
        <w:trPr>
          <w:cnfStyle w:val="000000100000" w:firstRow="0" w:lastRow="0" w:firstColumn="0" w:lastColumn="0" w:oddVBand="0" w:evenVBand="0" w:oddHBand="1" w:evenHBand="0" w:firstRowFirstColumn="0" w:firstRowLastColumn="0" w:lastRowFirstColumn="0" w:lastRowLastColumn="0"/>
        </w:trPr>
        <w:tc>
          <w:tcPr>
            <w:tcW w:w="9848" w:type="dxa"/>
            <w:gridSpan w:val="5"/>
            <w:shd w:val="clear" w:color="auto" w:fill="auto"/>
          </w:tcPr>
          <w:p w14:paraId="2E9B8931" w14:textId="77777777" w:rsidR="00186CB2" w:rsidRPr="003C3661" w:rsidRDefault="00186CB2" w:rsidP="003C3661">
            <w:pPr>
              <w:pStyle w:val="7TableBodyTextHBP"/>
              <w:rPr>
                <w:color w:val="FF0000"/>
              </w:rPr>
            </w:pPr>
            <w:r w:rsidRPr="003C3661">
              <w:rPr>
                <w:color w:val="FF0000"/>
              </w:rPr>
              <w:t>Task descriptions should contain, in three separate sections:</w:t>
            </w:r>
          </w:p>
          <w:p w14:paraId="1FEAD6DF" w14:textId="0D8BC8E4" w:rsidR="00186CB2" w:rsidRPr="000A2EC5" w:rsidRDefault="000A2EC5" w:rsidP="000A2EC5">
            <w:pPr>
              <w:pStyle w:val="2BulletedListHBP"/>
              <w:rPr>
                <w:b/>
                <w:color w:val="FF0000"/>
                <w:sz w:val="20"/>
                <w:szCs w:val="20"/>
              </w:rPr>
            </w:pPr>
            <w:r w:rsidRPr="000A2EC5">
              <w:rPr>
                <w:b/>
                <w:color w:val="FF0000"/>
                <w:sz w:val="20"/>
                <w:szCs w:val="20"/>
              </w:rPr>
              <w:t xml:space="preserve">Objective </w:t>
            </w:r>
            <w:r w:rsidR="00186CB2" w:rsidRPr="000A2EC5">
              <w:rPr>
                <w:color w:val="FF0000"/>
                <w:sz w:val="20"/>
                <w:szCs w:val="20"/>
              </w:rPr>
              <w:t>of the Task</w:t>
            </w:r>
            <w:r w:rsidR="00186CB2" w:rsidRPr="000A2EC5">
              <w:rPr>
                <w:b/>
                <w:color w:val="FF0000"/>
                <w:sz w:val="20"/>
                <w:szCs w:val="20"/>
              </w:rPr>
              <w:t xml:space="preserve">  </w:t>
            </w:r>
          </w:p>
          <w:p w14:paraId="0F41FA16" w14:textId="7C0B689D" w:rsidR="00186CB2" w:rsidRPr="003C3661" w:rsidRDefault="00186CB2" w:rsidP="003C3661">
            <w:pPr>
              <w:pStyle w:val="2BulletedListHBP"/>
              <w:rPr>
                <w:color w:val="FF0000"/>
                <w:sz w:val="20"/>
                <w:szCs w:val="20"/>
              </w:rPr>
            </w:pPr>
            <w:r w:rsidRPr="003C3661">
              <w:rPr>
                <w:b/>
                <w:color w:val="FF0000"/>
                <w:sz w:val="20"/>
                <w:szCs w:val="20"/>
              </w:rPr>
              <w:t>Methods</w:t>
            </w:r>
            <w:r w:rsidRPr="003C3661">
              <w:rPr>
                <w:color w:val="FF0000"/>
                <w:sz w:val="20"/>
                <w:szCs w:val="20"/>
              </w:rPr>
              <w:t xml:space="preserve"> to be used by the Task </w:t>
            </w:r>
          </w:p>
          <w:p w14:paraId="7123E5FF" w14:textId="1C5AEDE9" w:rsidR="00186CB2" w:rsidRPr="00443C3A" w:rsidRDefault="00294B33" w:rsidP="00CB71B9">
            <w:pPr>
              <w:pStyle w:val="2BulletedListHBP"/>
              <w:rPr>
                <w:b/>
              </w:rPr>
            </w:pPr>
            <w:r w:rsidRPr="003A3ED8">
              <w:rPr>
                <w:b/>
                <w:color w:val="FF0000"/>
                <w:sz w:val="20"/>
                <w:szCs w:val="20"/>
              </w:rPr>
              <w:t xml:space="preserve">Outputs </w:t>
            </w:r>
            <w:r w:rsidRPr="003A3ED8">
              <w:rPr>
                <w:color w:val="FF0000"/>
                <w:sz w:val="20"/>
                <w:szCs w:val="20"/>
              </w:rPr>
              <w:t xml:space="preserve">(list of Outputs </w:t>
            </w:r>
            <w:r w:rsidR="00E36C11">
              <w:rPr>
                <w:color w:val="FF0000"/>
                <w:sz w:val="20"/>
                <w:szCs w:val="20"/>
              </w:rPr>
              <w:t>generated by this T</w:t>
            </w:r>
            <w:r w:rsidR="003735F8">
              <w:rPr>
                <w:color w:val="FF0000"/>
                <w:sz w:val="20"/>
                <w:szCs w:val="20"/>
              </w:rPr>
              <w:t xml:space="preserve">ask or </w:t>
            </w:r>
            <w:r w:rsidRPr="003A3ED8">
              <w:rPr>
                <w:color w:val="FF0000"/>
                <w:sz w:val="20"/>
                <w:szCs w:val="20"/>
              </w:rPr>
              <w:t>to which this Task contributes)</w:t>
            </w:r>
            <w:r w:rsidR="00186CB2" w:rsidRPr="003C3661">
              <w:rPr>
                <w:color w:val="FF0000"/>
              </w:rPr>
              <w:t xml:space="preserve"> </w:t>
            </w:r>
          </w:p>
        </w:tc>
      </w:tr>
      <w:tr w:rsidR="00186CB2" w:rsidRPr="0098418E" w14:paraId="2B001CC6" w14:textId="77777777" w:rsidTr="00E3585B">
        <w:trPr>
          <w:cnfStyle w:val="000000010000" w:firstRow="0" w:lastRow="0" w:firstColumn="0" w:lastColumn="0" w:oddVBand="0" w:evenVBand="0" w:oddHBand="0" w:evenHBand="1" w:firstRowFirstColumn="0" w:firstRowLastColumn="0" w:lastRowFirstColumn="0" w:lastRowLastColumn="0"/>
        </w:trPr>
        <w:tc>
          <w:tcPr>
            <w:tcW w:w="9848" w:type="dxa"/>
            <w:gridSpan w:val="5"/>
            <w:shd w:val="clear" w:color="auto" w:fill="365F91" w:themeFill="accent1" w:themeFillShade="BF"/>
            <w:vAlign w:val="top"/>
          </w:tcPr>
          <w:p w14:paraId="447EF222" w14:textId="79C6E761" w:rsidR="00186CB2" w:rsidRPr="00964F24" w:rsidRDefault="00186CB2" w:rsidP="00964F24">
            <w:pPr>
              <w:pStyle w:val="6TableHeaderRowHBP"/>
              <w:jc w:val="left"/>
            </w:pPr>
            <w:bookmarkStart w:id="30" w:name="_Toc536717371"/>
            <w:r w:rsidRPr="00964F24">
              <w:t>Interactions with the other WP</w:t>
            </w:r>
            <w:r w:rsidR="0008490F" w:rsidRPr="00964F24">
              <w:t xml:space="preserve"> and their </w:t>
            </w:r>
            <w:r w:rsidR="00784AEA" w:rsidRPr="00964F24">
              <w:t>O</w:t>
            </w:r>
            <w:r w:rsidR="0008490F" w:rsidRPr="00964F24">
              <w:t>bjectives</w:t>
            </w:r>
            <w:r w:rsidRPr="00964F24">
              <w:t xml:space="preserve">. </w:t>
            </w:r>
          </w:p>
          <w:p w14:paraId="551BEA80" w14:textId="4E14AF5D" w:rsidR="00186CB2" w:rsidRPr="00A72EB2" w:rsidRDefault="00186CB2" w:rsidP="00CD40AC">
            <w:pPr>
              <w:pStyle w:val="6TableHeaderRowHBP"/>
              <w:jc w:val="left"/>
              <w:rPr>
                <w:color w:val="C00000"/>
                <w:sz w:val="16"/>
              </w:rPr>
            </w:pPr>
            <w:r w:rsidRPr="00964F24">
              <w:t>The proposal should interact with other WP</w:t>
            </w:r>
            <w:r w:rsidR="009D5129" w:rsidRPr="00964F24">
              <w:t>s</w:t>
            </w:r>
            <w:r w:rsidR="00322956" w:rsidRPr="00964F24">
              <w:t xml:space="preserve">, contribute to the achievement of Work Package </w:t>
            </w:r>
            <w:r w:rsidR="00560838" w:rsidRPr="00964F24">
              <w:t>Objectives</w:t>
            </w:r>
            <w:r w:rsidR="00964F24" w:rsidRPr="00964F24">
              <w:t xml:space="preserve"> (see</w:t>
            </w:r>
            <w:r w:rsidR="00CD40AC">
              <w:t xml:space="preserve"> ANNEX)</w:t>
            </w:r>
            <w:r w:rsidR="00560838" w:rsidRPr="00964F24">
              <w:t>.</w:t>
            </w:r>
            <w:r w:rsidRPr="00964F24">
              <w:t xml:space="preserve"> Please provide a short description for each relevant interaction.</w:t>
            </w:r>
          </w:p>
        </w:tc>
      </w:tr>
      <w:tr w:rsidR="00186CB2" w:rsidRPr="0098418E" w14:paraId="7A4B792D" w14:textId="77777777" w:rsidTr="00E3585B">
        <w:trPr>
          <w:cnfStyle w:val="000000100000" w:firstRow="0" w:lastRow="0" w:firstColumn="0" w:lastColumn="0" w:oddVBand="0" w:evenVBand="0" w:oddHBand="1" w:evenHBand="0" w:firstRowFirstColumn="0" w:firstRowLastColumn="0" w:lastRowFirstColumn="0" w:lastRowLastColumn="0"/>
        </w:trPr>
        <w:tc>
          <w:tcPr>
            <w:tcW w:w="1980" w:type="dxa"/>
          </w:tcPr>
          <w:p w14:paraId="3E5C9D77" w14:textId="483A4C1B" w:rsidR="00186CB2" w:rsidRPr="003C3661" w:rsidRDefault="00186CB2" w:rsidP="003C3661">
            <w:pPr>
              <w:pStyle w:val="7TableBodyTextHBP"/>
            </w:pPr>
            <w:r w:rsidRPr="003C3661">
              <w:t>HBP WP number</w:t>
            </w:r>
            <w:r w:rsidR="00322956">
              <w:t>/ WP Objective</w:t>
            </w:r>
          </w:p>
        </w:tc>
        <w:tc>
          <w:tcPr>
            <w:tcW w:w="7868" w:type="dxa"/>
            <w:gridSpan w:val="4"/>
          </w:tcPr>
          <w:p w14:paraId="0211A74A" w14:textId="63A3B0FB" w:rsidR="00186CB2" w:rsidRPr="003C3661" w:rsidRDefault="00186CB2" w:rsidP="003C3661">
            <w:pPr>
              <w:pStyle w:val="7TableBodyTextHBP"/>
            </w:pPr>
            <w:r w:rsidRPr="003C3661">
              <w:t>Description</w:t>
            </w:r>
            <w:r w:rsidR="00964F24">
              <w:t xml:space="preserve">  </w:t>
            </w:r>
          </w:p>
        </w:tc>
      </w:tr>
      <w:tr w:rsidR="00294B33" w:rsidRPr="0098418E" w14:paraId="63D0D908" w14:textId="77777777" w:rsidTr="00E3585B">
        <w:trPr>
          <w:cnfStyle w:val="000000010000" w:firstRow="0" w:lastRow="0" w:firstColumn="0" w:lastColumn="0" w:oddVBand="0" w:evenVBand="0" w:oddHBand="0" w:evenHBand="1" w:firstRowFirstColumn="0" w:firstRowLastColumn="0" w:lastRowFirstColumn="0" w:lastRowLastColumn="0"/>
        </w:trPr>
        <w:tc>
          <w:tcPr>
            <w:tcW w:w="1980" w:type="dxa"/>
          </w:tcPr>
          <w:p w14:paraId="3C74B580" w14:textId="77777777" w:rsidR="00294B33" w:rsidRPr="003C3661" w:rsidRDefault="00294B33" w:rsidP="003C3661">
            <w:pPr>
              <w:pStyle w:val="7TableBodyTextHBP"/>
            </w:pPr>
          </w:p>
        </w:tc>
        <w:tc>
          <w:tcPr>
            <w:tcW w:w="7868" w:type="dxa"/>
            <w:gridSpan w:val="4"/>
          </w:tcPr>
          <w:p w14:paraId="6463CD88" w14:textId="77777777" w:rsidR="00294B33" w:rsidRPr="003C3661" w:rsidRDefault="00294B33" w:rsidP="003C3661">
            <w:pPr>
              <w:pStyle w:val="7TableBodyTextHBP"/>
            </w:pPr>
          </w:p>
        </w:tc>
      </w:tr>
    </w:tbl>
    <w:p w14:paraId="5E23070F" w14:textId="77777777" w:rsidR="00186CB2" w:rsidRDefault="00186CB2" w:rsidP="00457DCA">
      <w:pPr>
        <w:pStyle w:val="1BodyTextHBP"/>
        <w:rPr>
          <w:color w:val="FF0000"/>
        </w:rPr>
      </w:pPr>
      <w:r w:rsidRPr="00457DCA">
        <w:rPr>
          <w:color w:val="FF0000"/>
        </w:rPr>
        <w:t xml:space="preserve">Please extend the table as needed. </w:t>
      </w:r>
    </w:p>
    <w:p w14:paraId="00D2ADA9" w14:textId="77777777" w:rsidR="009B39AE" w:rsidRPr="000055AC" w:rsidRDefault="009B39AE" w:rsidP="009B39AE">
      <w:pPr>
        <w:pStyle w:val="Heading2"/>
      </w:pPr>
      <w:bookmarkStart w:id="31" w:name="_Toc19023515"/>
      <w:bookmarkStart w:id="32" w:name="_Toc47343442"/>
      <w:r w:rsidRPr="000055AC">
        <w:t>Quality of the Organisation</w:t>
      </w:r>
      <w:bookmarkEnd w:id="31"/>
      <w:bookmarkEnd w:id="32"/>
      <w:r w:rsidRPr="000055AC">
        <w:t xml:space="preserve"> </w:t>
      </w:r>
    </w:p>
    <w:p w14:paraId="2D5CCC64" w14:textId="77777777" w:rsidR="009B39AE" w:rsidRPr="003A3ED8" w:rsidRDefault="009B39AE" w:rsidP="009B39AE">
      <w:pPr>
        <w:pStyle w:val="1BodyTextHBP"/>
        <w:rPr>
          <w:color w:val="FF0000"/>
        </w:rPr>
      </w:pPr>
      <w:r w:rsidRPr="00115F04">
        <w:rPr>
          <w:color w:val="FF0000"/>
        </w:rPr>
        <w:t>NOTE: length is limited to 1 A4 per Organisation</w:t>
      </w:r>
      <w:r w:rsidRPr="003A3ED8">
        <w:rPr>
          <w:color w:val="FF0000"/>
        </w:rPr>
        <w:t xml:space="preserve">. </w:t>
      </w:r>
    </w:p>
    <w:p w14:paraId="5C19E14F" w14:textId="77777777" w:rsidR="009B39AE" w:rsidRPr="003A3ED8" w:rsidRDefault="009B39AE" w:rsidP="009B39AE">
      <w:pPr>
        <w:pStyle w:val="1BodyTextHBP"/>
        <w:rPr>
          <w:color w:val="FF0000"/>
        </w:rPr>
      </w:pPr>
      <w:r w:rsidRPr="003A3ED8">
        <w:rPr>
          <w:color w:val="FF0000"/>
        </w:rPr>
        <w:t xml:space="preserve">In this section, describe the quality and relevance for the HBP of your Organisation/Group and what expertise it will bring to the HBP Consortium that is not already available. In particular, your proposal should address the following points: </w:t>
      </w:r>
    </w:p>
    <w:p w14:paraId="67E575E4" w14:textId="77777777" w:rsidR="009B39AE" w:rsidRPr="003A3ED8" w:rsidRDefault="009B39AE" w:rsidP="009B39AE">
      <w:pPr>
        <w:pStyle w:val="2BulletedListHBP"/>
        <w:numPr>
          <w:ilvl w:val="0"/>
          <w:numId w:val="14"/>
        </w:numPr>
        <w:ind w:left="360"/>
        <w:rPr>
          <w:color w:val="FF0000"/>
        </w:rPr>
      </w:pPr>
      <w:r w:rsidRPr="003A3ED8">
        <w:rPr>
          <w:color w:val="FF0000"/>
        </w:rPr>
        <w:lastRenderedPageBreak/>
        <w:t>Brief description of the Organisation</w:t>
      </w:r>
    </w:p>
    <w:p w14:paraId="68E89A6C" w14:textId="77777777" w:rsidR="009B39AE" w:rsidRPr="003A3ED8" w:rsidRDefault="009B39AE" w:rsidP="009B39AE">
      <w:pPr>
        <w:pStyle w:val="2BulletedListHBP"/>
        <w:numPr>
          <w:ilvl w:val="0"/>
          <w:numId w:val="14"/>
        </w:numPr>
        <w:ind w:left="360"/>
        <w:rPr>
          <w:color w:val="FF0000"/>
        </w:rPr>
      </w:pPr>
      <w:r w:rsidRPr="003A3ED8">
        <w:rPr>
          <w:color w:val="FF0000"/>
        </w:rPr>
        <w:t xml:space="preserve">Brief description of the participating group/lab and their previous relevant experience to the task in the proposed work. </w:t>
      </w:r>
    </w:p>
    <w:p w14:paraId="3E78FEF8" w14:textId="77777777" w:rsidR="009B39AE" w:rsidRPr="003A3ED8" w:rsidRDefault="009B39AE" w:rsidP="009B39AE">
      <w:pPr>
        <w:pStyle w:val="2BulletedListHBP"/>
        <w:numPr>
          <w:ilvl w:val="0"/>
          <w:numId w:val="14"/>
        </w:numPr>
        <w:ind w:left="360"/>
        <w:rPr>
          <w:color w:val="FF0000"/>
        </w:rPr>
      </w:pPr>
      <w:r w:rsidRPr="003A3ED8">
        <w:rPr>
          <w:color w:val="FF0000"/>
        </w:rPr>
        <w:t xml:space="preserve">Short profile of the main individual who will undertake the work, demonstrating their qualifications with respect to the task at hand. </w:t>
      </w:r>
    </w:p>
    <w:p w14:paraId="42DA52D9" w14:textId="77777777" w:rsidR="009B39AE" w:rsidRPr="003A3ED8" w:rsidRDefault="009B39AE" w:rsidP="009B39AE">
      <w:pPr>
        <w:pStyle w:val="2BulletedListHBP"/>
        <w:numPr>
          <w:ilvl w:val="0"/>
          <w:numId w:val="14"/>
        </w:numPr>
        <w:ind w:left="360"/>
        <w:rPr>
          <w:color w:val="FF0000"/>
        </w:rPr>
      </w:pPr>
      <w:r w:rsidRPr="003A3ED8">
        <w:rPr>
          <w:color w:val="FF0000"/>
        </w:rPr>
        <w:t>Up to five relevant publications. (NOTE: no extra annex for references is allowed!)</w:t>
      </w:r>
    </w:p>
    <w:p w14:paraId="4CA9381B" w14:textId="7FDD1111" w:rsidR="009B39AE" w:rsidRDefault="009B39AE" w:rsidP="009B39AE">
      <w:pPr>
        <w:pStyle w:val="2BulletedListHBP"/>
        <w:numPr>
          <w:ilvl w:val="0"/>
          <w:numId w:val="14"/>
        </w:numPr>
        <w:ind w:left="360"/>
        <w:rPr>
          <w:color w:val="FF0000"/>
        </w:rPr>
      </w:pPr>
      <w:r w:rsidRPr="003A3ED8">
        <w:rPr>
          <w:color w:val="FF0000"/>
        </w:rPr>
        <w:t>Characterise the co-funding/proposed in-kind contributions the proposal will bring to the project</w:t>
      </w:r>
      <w:r>
        <w:rPr>
          <w:color w:val="FF0000"/>
        </w:rPr>
        <w:t xml:space="preserve"> (</w:t>
      </w:r>
      <w:r w:rsidRPr="00CB71B9">
        <w:rPr>
          <w:color w:val="FF0000"/>
        </w:rPr>
        <w:t xml:space="preserve">approximately </w:t>
      </w:r>
      <w:r w:rsidRPr="00D53587">
        <w:rPr>
          <w:color w:val="FF0000"/>
        </w:rPr>
        <w:t xml:space="preserve">EUR </w:t>
      </w:r>
      <w:r w:rsidR="00524E66" w:rsidRPr="00D53587">
        <w:rPr>
          <w:bCs/>
          <w:color w:val="FF0000"/>
        </w:rPr>
        <w:t>225</w:t>
      </w:r>
      <w:r w:rsidR="00E765FE" w:rsidRPr="00D53587">
        <w:rPr>
          <w:bCs/>
          <w:color w:val="FF0000"/>
        </w:rPr>
        <w:t>,000</w:t>
      </w:r>
      <w:r w:rsidRPr="00CB71B9">
        <w:rPr>
          <w:color w:val="FF0000"/>
        </w:rPr>
        <w:t>).</w:t>
      </w:r>
    </w:p>
    <w:p w14:paraId="12DA4585" w14:textId="77777777" w:rsidR="009B39AE" w:rsidRPr="000055AC" w:rsidRDefault="009B39AE" w:rsidP="009B39AE">
      <w:pPr>
        <w:pStyle w:val="Heading2"/>
      </w:pPr>
      <w:bookmarkStart w:id="33" w:name="_Toc19023516"/>
      <w:bookmarkStart w:id="34" w:name="_Toc47343443"/>
      <w:r w:rsidRPr="000055AC">
        <w:t>Resources to be committed</w:t>
      </w:r>
      <w:bookmarkEnd w:id="33"/>
      <w:r w:rsidRPr="000055AC">
        <w:t xml:space="preserve"> </w:t>
      </w:r>
      <w:bookmarkEnd w:id="34"/>
    </w:p>
    <w:p w14:paraId="5AA9AD65" w14:textId="34FF072B" w:rsidR="009B39AE" w:rsidRPr="003A3ED8" w:rsidRDefault="009B39AE" w:rsidP="009B39AE">
      <w:pPr>
        <w:pStyle w:val="1BodyTextHBP"/>
        <w:rPr>
          <w:color w:val="FF0000"/>
        </w:rPr>
      </w:pPr>
      <w:r w:rsidRPr="000055AC">
        <w:rPr>
          <w:color w:val="FF0000"/>
        </w:rPr>
        <w:t>NOTE: length</w:t>
      </w:r>
      <w:r w:rsidRPr="005E3CED">
        <w:rPr>
          <w:color w:val="FF0000"/>
        </w:rPr>
        <w:t xml:space="preserve"> </w:t>
      </w:r>
      <w:r w:rsidRPr="001F2C60">
        <w:rPr>
          <w:color w:val="FF0000"/>
        </w:rPr>
        <w:t xml:space="preserve">is </w:t>
      </w:r>
      <w:r w:rsidRPr="003A3ED8">
        <w:rPr>
          <w:color w:val="FF0000"/>
        </w:rPr>
        <w:t>limited to 1 A4 of text</w:t>
      </w:r>
      <w:r w:rsidR="002127E9">
        <w:rPr>
          <w:color w:val="FF0000"/>
        </w:rPr>
        <w:t>, excluding</w:t>
      </w:r>
      <w:r w:rsidRPr="003A3ED8">
        <w:rPr>
          <w:color w:val="FF0000"/>
        </w:rPr>
        <w:t xml:space="preserve"> the online budget tables. </w:t>
      </w:r>
    </w:p>
    <w:p w14:paraId="3A6DF0BB" w14:textId="77777777" w:rsidR="009B39AE" w:rsidRPr="003A3ED8" w:rsidRDefault="009B39AE" w:rsidP="009B39AE">
      <w:pPr>
        <w:pStyle w:val="1BodyTextHBP"/>
        <w:rPr>
          <w:color w:val="FF0000"/>
        </w:rPr>
      </w:pPr>
      <w:r w:rsidRPr="003A3ED8">
        <w:rPr>
          <w:color w:val="FF0000"/>
        </w:rPr>
        <w:t xml:space="preserve">You should address the following points: </w:t>
      </w:r>
    </w:p>
    <w:p w14:paraId="26B90522" w14:textId="77777777" w:rsidR="009B39AE" w:rsidRPr="00743C37" w:rsidRDefault="009B39AE" w:rsidP="009B39AE">
      <w:pPr>
        <w:pStyle w:val="2BulletedListHBP"/>
        <w:numPr>
          <w:ilvl w:val="0"/>
          <w:numId w:val="15"/>
        </w:numPr>
        <w:ind w:left="360"/>
        <w:rPr>
          <w:color w:val="FF0000"/>
        </w:rPr>
      </w:pPr>
      <w:r w:rsidRPr="003A3ED8">
        <w:rPr>
          <w:color w:val="FF0000"/>
        </w:rPr>
        <w:t xml:space="preserve">Describe how the totality of the necessary resources will be mobilised in the defined time frame </w:t>
      </w:r>
      <w:r w:rsidRPr="00743C37">
        <w:rPr>
          <w:color w:val="FF0000"/>
        </w:rPr>
        <w:t>including your own resources which you will be providing to complement t</w:t>
      </w:r>
      <w:r w:rsidRPr="000055AC">
        <w:rPr>
          <w:color w:val="FF0000"/>
        </w:rPr>
        <w:t>he EU contribution</w:t>
      </w:r>
      <w:r w:rsidRPr="00743C37">
        <w:rPr>
          <w:color w:val="FF0000"/>
        </w:rPr>
        <w:t xml:space="preserve">. </w:t>
      </w:r>
    </w:p>
    <w:p w14:paraId="2306C2F8" w14:textId="77777777" w:rsidR="009B39AE" w:rsidRPr="003A3ED8" w:rsidRDefault="009B39AE" w:rsidP="009B39AE">
      <w:pPr>
        <w:pStyle w:val="2BulletedListHBP"/>
        <w:numPr>
          <w:ilvl w:val="0"/>
          <w:numId w:val="15"/>
        </w:numPr>
        <w:ind w:left="360"/>
        <w:rPr>
          <w:color w:val="FF0000"/>
        </w:rPr>
      </w:pPr>
      <w:r w:rsidRPr="000055AC">
        <w:rPr>
          <w:color w:val="FF0000"/>
        </w:rPr>
        <w:t xml:space="preserve">Identify </w:t>
      </w:r>
      <w:r w:rsidRPr="000055AC">
        <w:rPr>
          <w:b/>
          <w:color w:val="FF0000"/>
        </w:rPr>
        <w:t>personnel costs</w:t>
      </w:r>
      <w:r w:rsidRPr="000055AC">
        <w:rPr>
          <w:color w:val="FF0000"/>
        </w:rPr>
        <w:t xml:space="preserve"> and any major </w:t>
      </w:r>
      <w:r w:rsidRPr="000055AC">
        <w:rPr>
          <w:b/>
          <w:color w:val="FF0000"/>
        </w:rPr>
        <w:t>non-personnel direct costs</w:t>
      </w:r>
      <w:r w:rsidRPr="005E3CED">
        <w:rPr>
          <w:color w:val="FF0000"/>
        </w:rPr>
        <w:t>, and explain why they are necessary for the activity you propose. Justify equipment to be purchased, describe travel expenses, and other major cost items.</w:t>
      </w:r>
    </w:p>
    <w:p w14:paraId="557260DC" w14:textId="4B427F8C" w:rsidR="009B39AE" w:rsidRPr="003A3ED8" w:rsidRDefault="009B39AE" w:rsidP="009B39AE">
      <w:pPr>
        <w:pStyle w:val="2BulletedListHBP"/>
        <w:numPr>
          <w:ilvl w:val="0"/>
          <w:numId w:val="15"/>
        </w:numPr>
        <w:ind w:left="360"/>
        <w:rPr>
          <w:color w:val="FF0000"/>
        </w:rPr>
      </w:pPr>
      <w:r w:rsidRPr="003A3ED8">
        <w:rPr>
          <w:color w:val="FF0000"/>
        </w:rPr>
        <w:t xml:space="preserve">Indicate whether you will include </w:t>
      </w:r>
      <w:r w:rsidRPr="003A3ED8">
        <w:rPr>
          <w:b/>
          <w:color w:val="FF0000"/>
        </w:rPr>
        <w:t>subcontracting costs</w:t>
      </w:r>
      <w:r w:rsidRPr="003A3ED8">
        <w:rPr>
          <w:color w:val="FF0000"/>
        </w:rPr>
        <w:t>, justify them, and state what they are and their amount. Subcontracting costs are not subject to indirect costs. Please note that you cannot subcontract core activities</w:t>
      </w:r>
      <w:r w:rsidR="00AA6780">
        <w:rPr>
          <w:rStyle w:val="FootnoteReference"/>
          <w:color w:val="FF0000"/>
        </w:rPr>
        <w:footnoteReference w:id="4"/>
      </w:r>
      <w:r w:rsidRPr="003A3ED8">
        <w:rPr>
          <w:color w:val="FF0000"/>
        </w:rPr>
        <w:t>. Services purchased in the frame of the funded activity only count as subcontracting if they consist in a part of the task to be accomplished. Support of the activity, such as event organisation or software development, is not a subcontracting cost, unless the activity implicitly involves such activities.</w:t>
      </w:r>
    </w:p>
    <w:p w14:paraId="059AA271" w14:textId="77777777" w:rsidR="00186CB2" w:rsidRPr="0094053B" w:rsidRDefault="00186CB2" w:rsidP="0094053B">
      <w:pPr>
        <w:pStyle w:val="Heading2"/>
      </w:pPr>
      <w:bookmarkStart w:id="35" w:name="_Toc21524692"/>
      <w:bookmarkStart w:id="36" w:name="_Toc21526660"/>
      <w:bookmarkStart w:id="37" w:name="_Toc21524693"/>
      <w:bookmarkStart w:id="38" w:name="_Toc21526661"/>
      <w:bookmarkStart w:id="39" w:name="_Toc21524694"/>
      <w:bookmarkStart w:id="40" w:name="_Toc21526662"/>
      <w:bookmarkStart w:id="41" w:name="_Toc21524695"/>
      <w:bookmarkStart w:id="42" w:name="_Toc21526663"/>
      <w:bookmarkStart w:id="43" w:name="_Toc21524696"/>
      <w:bookmarkStart w:id="44" w:name="_Toc21526664"/>
      <w:bookmarkStart w:id="45" w:name="_Toc21524697"/>
      <w:bookmarkStart w:id="46" w:name="_Toc21526665"/>
      <w:bookmarkStart w:id="47" w:name="_Toc21524698"/>
      <w:bookmarkStart w:id="48" w:name="_Toc21526666"/>
      <w:bookmarkStart w:id="49" w:name="_Toc21524699"/>
      <w:bookmarkStart w:id="50" w:name="_Toc21526667"/>
      <w:bookmarkStart w:id="51" w:name="_Toc21524700"/>
      <w:bookmarkStart w:id="52" w:name="_Toc21526668"/>
      <w:bookmarkStart w:id="53" w:name="_Toc21524701"/>
      <w:bookmarkStart w:id="54" w:name="_Toc21526669"/>
      <w:bookmarkStart w:id="55" w:name="_Toc21524702"/>
      <w:bookmarkStart w:id="56" w:name="_Toc21526670"/>
      <w:bookmarkStart w:id="57" w:name="_Toc21524703"/>
      <w:bookmarkStart w:id="58" w:name="_Toc21526671"/>
      <w:bookmarkStart w:id="59" w:name="_Toc21524704"/>
      <w:bookmarkStart w:id="60" w:name="_Toc21526672"/>
      <w:bookmarkStart w:id="61" w:name="_Toc21524705"/>
      <w:bookmarkStart w:id="62" w:name="_Toc21526673"/>
      <w:bookmarkStart w:id="63" w:name="_Toc21524706"/>
      <w:bookmarkStart w:id="64" w:name="_Toc21526674"/>
      <w:bookmarkStart w:id="65" w:name="_Toc21524707"/>
      <w:bookmarkStart w:id="66" w:name="_Toc21526675"/>
      <w:bookmarkStart w:id="67" w:name="_Toc21524708"/>
      <w:bookmarkStart w:id="68" w:name="_Toc21526676"/>
      <w:bookmarkStart w:id="69" w:name="_Toc21524709"/>
      <w:bookmarkStart w:id="70" w:name="_Toc21526677"/>
      <w:bookmarkStart w:id="71" w:name="_Toc21524710"/>
      <w:bookmarkStart w:id="72" w:name="_Toc21526678"/>
      <w:bookmarkStart w:id="73" w:name="_Toc47343444"/>
      <w:bookmarkEnd w:id="30"/>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94053B">
        <w:t>Cost and funding breakdown by participating organisation for the specific time frame</w:t>
      </w:r>
      <w:bookmarkEnd w:id="73"/>
    </w:p>
    <w:p w14:paraId="49FC8CD1" w14:textId="6BCC17CC" w:rsidR="00186CB2" w:rsidRPr="0094053B" w:rsidRDefault="00186CB2" w:rsidP="003C3661">
      <w:pPr>
        <w:pStyle w:val="1BodyTextHBP"/>
        <w:rPr>
          <w:color w:val="FF0000"/>
        </w:rPr>
      </w:pPr>
      <w:r w:rsidRPr="0094053B">
        <w:rPr>
          <w:color w:val="FF0000"/>
        </w:rPr>
        <w:t xml:space="preserve">Please fill the </w:t>
      </w:r>
      <w:r w:rsidRPr="0094053B">
        <w:rPr>
          <w:b/>
          <w:color w:val="FF0000"/>
        </w:rPr>
        <w:t>online budget table</w:t>
      </w:r>
      <w:r w:rsidRPr="0094053B">
        <w:rPr>
          <w:color w:val="FF0000"/>
        </w:rPr>
        <w:t xml:space="preserve"> for every partner of your application. The online budget table will be </w:t>
      </w:r>
      <w:r w:rsidR="00646ABB">
        <w:rPr>
          <w:color w:val="FF0000"/>
        </w:rPr>
        <w:t>manually</w:t>
      </w:r>
      <w:r w:rsidR="00646ABB" w:rsidRPr="0094053B">
        <w:rPr>
          <w:color w:val="FF0000"/>
        </w:rPr>
        <w:t xml:space="preserve"> </w:t>
      </w:r>
      <w:r w:rsidRPr="0094053B">
        <w:rPr>
          <w:color w:val="FF0000"/>
        </w:rPr>
        <w:t xml:space="preserve">added </w:t>
      </w:r>
      <w:r w:rsidR="00646ABB">
        <w:rPr>
          <w:color w:val="FF0000"/>
        </w:rPr>
        <w:t xml:space="preserve">by the Open Call Management team </w:t>
      </w:r>
      <w:r w:rsidRPr="0094053B">
        <w:rPr>
          <w:color w:val="FF0000"/>
        </w:rPr>
        <w:t>to your proposal upon submission</w:t>
      </w:r>
      <w:r w:rsidRPr="0094053B">
        <w:rPr>
          <w:i/>
          <w:color w:val="FF0000"/>
        </w:rPr>
        <w:t>.</w:t>
      </w:r>
      <w:r w:rsidRPr="0094053B">
        <w:rPr>
          <w:color w:val="FF0000"/>
        </w:rPr>
        <w:t xml:space="preserve">  </w:t>
      </w:r>
    </w:p>
    <w:p w14:paraId="78B30BCF" w14:textId="77777777" w:rsidR="00186CB2" w:rsidRPr="00CB71B9" w:rsidRDefault="00186CB2" w:rsidP="0094053B">
      <w:pPr>
        <w:pStyle w:val="Heading1"/>
      </w:pPr>
      <w:bookmarkStart w:id="74" w:name="_Toc536717374"/>
      <w:bookmarkStart w:id="75" w:name="_Toc47343445"/>
      <w:r w:rsidRPr="00034FCC">
        <w:t>Equal opportunities</w:t>
      </w:r>
      <w:bookmarkEnd w:id="74"/>
      <w:bookmarkEnd w:id="75"/>
      <w:r w:rsidRPr="00CB71B9">
        <w:t xml:space="preserve"> </w:t>
      </w:r>
    </w:p>
    <w:p w14:paraId="07D8F4E5" w14:textId="77777777" w:rsidR="00186CB2" w:rsidRPr="0094053B" w:rsidRDefault="00186CB2" w:rsidP="00186CB2">
      <w:pPr>
        <w:spacing w:before="0" w:after="0"/>
        <w:rPr>
          <w:color w:val="FF0000"/>
        </w:rPr>
      </w:pPr>
      <w:r w:rsidRPr="0094053B">
        <w:rPr>
          <w:color w:val="FF0000"/>
        </w:rPr>
        <w:t xml:space="preserve">NOTE: </w:t>
      </w:r>
      <w:r w:rsidR="008D267E">
        <w:rPr>
          <w:color w:val="FF0000"/>
        </w:rPr>
        <w:t>length</w:t>
      </w:r>
      <w:r w:rsidR="008D267E" w:rsidRPr="0094053B">
        <w:rPr>
          <w:color w:val="FF0000"/>
        </w:rPr>
        <w:t xml:space="preserve"> </w:t>
      </w:r>
      <w:r w:rsidR="008D267E">
        <w:rPr>
          <w:color w:val="FF0000"/>
        </w:rPr>
        <w:t xml:space="preserve">is </w:t>
      </w:r>
      <w:r w:rsidRPr="0094053B">
        <w:rPr>
          <w:color w:val="FF0000"/>
        </w:rPr>
        <w:t>limit</w:t>
      </w:r>
      <w:r w:rsidR="008D267E">
        <w:rPr>
          <w:color w:val="FF0000"/>
        </w:rPr>
        <w:t>ed to</w:t>
      </w:r>
      <w:r w:rsidRPr="0094053B">
        <w:rPr>
          <w:color w:val="FF0000"/>
        </w:rPr>
        <w:t xml:space="preserve"> 1 </w:t>
      </w:r>
      <w:r w:rsidR="0094053B">
        <w:rPr>
          <w:color w:val="FF0000"/>
        </w:rPr>
        <w:t>A4</w:t>
      </w:r>
      <w:r w:rsidRPr="0094053B">
        <w:rPr>
          <w:color w:val="FF0000"/>
        </w:rPr>
        <w:t xml:space="preserve">. </w:t>
      </w:r>
    </w:p>
    <w:p w14:paraId="2937AFDD" w14:textId="77777777" w:rsidR="00186CB2" w:rsidRPr="0094053B" w:rsidRDefault="00186CB2" w:rsidP="00186CB2">
      <w:pPr>
        <w:pStyle w:val="BodyTextHBP"/>
        <w:rPr>
          <w:color w:val="FF0000"/>
        </w:rPr>
      </w:pPr>
      <w:r w:rsidRPr="0094053B">
        <w:rPr>
          <w:color w:val="FF0000"/>
        </w:rPr>
        <w:t xml:space="preserve">Please provide the following </w:t>
      </w:r>
      <w:r w:rsidRPr="000E4E3D">
        <w:rPr>
          <w:color w:val="FF0000"/>
        </w:rPr>
        <w:t>information</w:t>
      </w:r>
      <w:r w:rsidRPr="0094053B">
        <w:rPr>
          <w:color w:val="FF0000"/>
        </w:rPr>
        <w:t>:</w:t>
      </w:r>
    </w:p>
    <w:p w14:paraId="58626D60" w14:textId="09090788" w:rsidR="009B39AE" w:rsidRPr="009C7F5C" w:rsidRDefault="009B39AE" w:rsidP="009C7F5C">
      <w:pPr>
        <w:pStyle w:val="3NumberedListHBP"/>
        <w:numPr>
          <w:ilvl w:val="0"/>
          <w:numId w:val="16"/>
        </w:numPr>
        <w:rPr>
          <w:color w:val="FF0000"/>
        </w:rPr>
      </w:pPr>
      <w:r w:rsidRPr="009C7F5C">
        <w:rPr>
          <w:color w:val="FF0000"/>
        </w:rPr>
        <w:t xml:space="preserve">For teams, is the diversity aspect (gender, age, career stage, other factors) taken into consideration/ are there any measures in place? </w:t>
      </w:r>
      <w:r w:rsidRPr="00FD298D">
        <w:rPr>
          <w:color w:val="FF0000"/>
        </w:rPr>
        <w:t>If there is a gender imbalance, are measures planned to improve gender equality?</w:t>
      </w:r>
      <w:r w:rsidR="005607C0" w:rsidRPr="00FD298D">
        <w:rPr>
          <w:color w:val="FF0000"/>
        </w:rPr>
        <w:t xml:space="preserve"> </w:t>
      </w:r>
      <w:r w:rsidR="005607C0" w:rsidRPr="00FD298D">
        <w:rPr>
          <w:color w:val="FF0000"/>
          <w:lang w:val="en-US"/>
        </w:rPr>
        <w:t>See Table 1 - Criterion 4 in the Guide for Applicants</w:t>
      </w:r>
      <w:r w:rsidR="001E1D40">
        <w:rPr>
          <w:color w:val="FF0000"/>
          <w:lang w:val="en-US"/>
        </w:rPr>
        <w:t xml:space="preserve"> </w:t>
      </w:r>
      <w:r w:rsidR="001E1D40">
        <w:rPr>
          <w:color w:val="FF0000"/>
        </w:rPr>
        <w:t>(</w:t>
      </w:r>
      <w:r w:rsidR="001E1D40" w:rsidRPr="00295866">
        <w:rPr>
          <w:color w:val="FF0000"/>
        </w:rPr>
        <w:t xml:space="preserve">see </w:t>
      </w:r>
      <w:hyperlink r:id="rId14" w:history="1">
        <w:r w:rsidR="001E1D40" w:rsidRPr="00295866">
          <w:rPr>
            <w:rStyle w:val="Hyperlink"/>
          </w:rPr>
          <w:t>Call page</w:t>
        </w:r>
      </w:hyperlink>
      <w:r w:rsidR="001E1D40" w:rsidRPr="00295866">
        <w:rPr>
          <w:color w:val="FF0000"/>
        </w:rPr>
        <w:t>)</w:t>
      </w:r>
      <w:r w:rsidR="005607C0" w:rsidRPr="009C7F5C">
        <w:rPr>
          <w:color w:val="FF0000"/>
          <w:lang w:val="en-US"/>
        </w:rPr>
        <w:t>.</w:t>
      </w:r>
    </w:p>
    <w:p w14:paraId="65983267" w14:textId="2B0D4197" w:rsidR="00452D03" w:rsidRPr="009C7F5C" w:rsidRDefault="00452D03" w:rsidP="009C7F5C">
      <w:pPr>
        <w:pStyle w:val="3NumberedListHBP"/>
        <w:numPr>
          <w:ilvl w:val="0"/>
          <w:numId w:val="16"/>
        </w:numPr>
        <w:rPr>
          <w:color w:val="FF0000"/>
          <w:lang w:val="en-US"/>
        </w:rPr>
      </w:pPr>
      <w:r w:rsidRPr="009C7F5C">
        <w:rPr>
          <w:color w:val="FF0000"/>
          <w:lang w:val="en-US"/>
        </w:rPr>
        <w:t>In research activities whe</w:t>
      </w:r>
      <w:r w:rsidR="00BE5F64" w:rsidRPr="009C7F5C">
        <w:rPr>
          <w:color w:val="FF0000"/>
          <w:lang w:val="en-US"/>
        </w:rPr>
        <w:t>n</w:t>
      </w:r>
      <w:r w:rsidRPr="00FD298D">
        <w:rPr>
          <w:color w:val="FF0000"/>
          <w:lang w:val="en-US"/>
        </w:rPr>
        <w:t xml:space="preserve"> human beings are involved as subjects or end</w:t>
      </w:r>
      <w:r w:rsidR="00571C93" w:rsidRPr="00FD298D">
        <w:rPr>
          <w:color w:val="FF0000"/>
          <w:lang w:val="en-US"/>
        </w:rPr>
        <w:t xml:space="preserve"> </w:t>
      </w:r>
      <w:r w:rsidRPr="00FD298D">
        <w:rPr>
          <w:color w:val="FF0000"/>
          <w:lang w:val="en-US"/>
        </w:rPr>
        <w:t xml:space="preserve">users, gender differences or other diversity factors may exist. In these cases, is the gender dimension and relevance of scientific questions on gender or other diversity factors (e.g. age) in the research </w:t>
      </w:r>
      <w:r w:rsidRPr="00FD298D">
        <w:rPr>
          <w:color w:val="FF0000"/>
          <w:lang w:val="en-US"/>
        </w:rPr>
        <w:lastRenderedPageBreak/>
        <w:t>content addressed as an integral part of the proposal?</w:t>
      </w:r>
      <w:r w:rsidR="000C7EE2" w:rsidRPr="00FD298D">
        <w:rPr>
          <w:color w:val="FF0000"/>
          <w:lang w:val="en-US"/>
        </w:rPr>
        <w:t xml:space="preserve"> See Table 1 - Criterion 1 in the Guide for Applicants</w:t>
      </w:r>
      <w:r w:rsidR="001E1D40">
        <w:rPr>
          <w:color w:val="FF0000"/>
          <w:lang w:val="en-US"/>
        </w:rPr>
        <w:t xml:space="preserve"> </w:t>
      </w:r>
      <w:r w:rsidR="001E1D40">
        <w:rPr>
          <w:color w:val="FF0000"/>
        </w:rPr>
        <w:t>(</w:t>
      </w:r>
      <w:r w:rsidR="001E1D40" w:rsidRPr="00295866">
        <w:rPr>
          <w:color w:val="FF0000"/>
        </w:rPr>
        <w:t xml:space="preserve">see </w:t>
      </w:r>
      <w:hyperlink r:id="rId15" w:history="1">
        <w:r w:rsidR="001E1D40" w:rsidRPr="00295866">
          <w:rPr>
            <w:rStyle w:val="Hyperlink"/>
          </w:rPr>
          <w:t>Call page</w:t>
        </w:r>
      </w:hyperlink>
      <w:r w:rsidR="001E1D40" w:rsidRPr="00295866">
        <w:rPr>
          <w:color w:val="FF0000"/>
        </w:rPr>
        <w:t>)</w:t>
      </w:r>
      <w:bookmarkStart w:id="76" w:name="_GoBack"/>
      <w:bookmarkEnd w:id="76"/>
      <w:r w:rsidR="000C7EE2" w:rsidRPr="00FD298D">
        <w:rPr>
          <w:color w:val="FF0000"/>
          <w:lang w:val="en-US"/>
        </w:rPr>
        <w:t>.</w:t>
      </w:r>
    </w:p>
    <w:p w14:paraId="1AD292BB" w14:textId="77777777" w:rsidR="00186CB2" w:rsidRPr="0094053B" w:rsidRDefault="00186CB2" w:rsidP="0094053B">
      <w:pPr>
        <w:pStyle w:val="Heading1"/>
      </w:pPr>
      <w:bookmarkStart w:id="77" w:name="_Toc536717368"/>
      <w:bookmarkStart w:id="78" w:name="_Toc47343446"/>
      <w:r w:rsidRPr="0094053B">
        <w:t>Ethical implications</w:t>
      </w:r>
      <w:bookmarkEnd w:id="77"/>
      <w:bookmarkEnd w:id="78"/>
    </w:p>
    <w:p w14:paraId="1B53C656" w14:textId="77777777" w:rsidR="00186CB2" w:rsidRPr="0094053B" w:rsidRDefault="00186CB2" w:rsidP="0094053B">
      <w:pPr>
        <w:pStyle w:val="1BodyTextHBP"/>
        <w:rPr>
          <w:color w:val="FF0000"/>
        </w:rPr>
      </w:pPr>
      <w:r w:rsidRPr="0094053B">
        <w:rPr>
          <w:color w:val="FF0000"/>
        </w:rPr>
        <w:t xml:space="preserve">NOTE: </w:t>
      </w:r>
      <w:r w:rsidR="008D267E">
        <w:rPr>
          <w:color w:val="FF0000"/>
        </w:rPr>
        <w:t>length is</w:t>
      </w:r>
      <w:r w:rsidR="008D267E" w:rsidRPr="0094053B">
        <w:rPr>
          <w:color w:val="FF0000"/>
        </w:rPr>
        <w:t xml:space="preserve"> </w:t>
      </w:r>
      <w:r w:rsidRPr="0094053B">
        <w:rPr>
          <w:color w:val="FF0000"/>
        </w:rPr>
        <w:t>limit</w:t>
      </w:r>
      <w:r w:rsidR="008D267E">
        <w:rPr>
          <w:color w:val="FF0000"/>
        </w:rPr>
        <w:t>ed to</w:t>
      </w:r>
      <w:r w:rsidRPr="0094053B">
        <w:rPr>
          <w:color w:val="FF0000"/>
        </w:rPr>
        <w:t xml:space="preserve"> 1 </w:t>
      </w:r>
      <w:r w:rsidR="0094053B" w:rsidRPr="0094053B">
        <w:rPr>
          <w:color w:val="FF0000"/>
        </w:rPr>
        <w:t>A4</w:t>
      </w:r>
      <w:r w:rsidRPr="0094053B">
        <w:rPr>
          <w:color w:val="FF0000"/>
        </w:rPr>
        <w:t xml:space="preserve">. </w:t>
      </w:r>
    </w:p>
    <w:p w14:paraId="3E64174C" w14:textId="31D0E104" w:rsidR="00297BFA" w:rsidRDefault="00186CB2" w:rsidP="00651885">
      <w:pPr>
        <w:pStyle w:val="1BodyTextHBP"/>
        <w:rPr>
          <w:color w:val="FF0000"/>
        </w:rPr>
      </w:pPr>
      <w:r w:rsidRPr="0094053B">
        <w:rPr>
          <w:color w:val="FF0000"/>
        </w:rPr>
        <w:t>Describe the ethical implications of your work and compliance with applicable international, European, and national law. Indicate which ethical approvals the project already has in place or will need to apply for. The proposal should also describe an approach to handle and mitigate possible risks related to data protection.</w:t>
      </w:r>
      <w:r w:rsidR="00297BFA">
        <w:rPr>
          <w:color w:val="FF0000"/>
        </w:rPr>
        <w:br w:type="page"/>
      </w:r>
    </w:p>
    <w:p w14:paraId="265204F5" w14:textId="1C8F210B" w:rsidR="00297BFA" w:rsidRDefault="00297BFA" w:rsidP="00297BFA">
      <w:pPr>
        <w:pStyle w:val="Heading1"/>
        <w:numPr>
          <w:ilvl w:val="0"/>
          <w:numId w:val="0"/>
        </w:numPr>
        <w:ind w:firstLine="1"/>
      </w:pPr>
      <w:bookmarkStart w:id="79" w:name="_Ref43475007"/>
      <w:bookmarkStart w:id="80" w:name="_Toc47343447"/>
      <w:r>
        <w:lastRenderedPageBreak/>
        <w:t>ANNEX: SGA3 Project Objectives and Work Package Objectives</w:t>
      </w:r>
      <w:bookmarkEnd w:id="79"/>
      <w:bookmarkEnd w:id="80"/>
    </w:p>
    <w:tbl>
      <w:tblPr>
        <w:tblStyle w:val="HBPTable"/>
        <w:tblW w:w="5000" w:type="pct"/>
        <w:tblLook w:val="04A0" w:firstRow="1" w:lastRow="0" w:firstColumn="1" w:lastColumn="0" w:noHBand="0" w:noVBand="1"/>
      </w:tblPr>
      <w:tblGrid>
        <w:gridCol w:w="2925"/>
        <w:gridCol w:w="6923"/>
      </w:tblGrid>
      <w:tr w:rsidR="00297BFA" w:rsidRPr="00691401" w14:paraId="6B7C866B" w14:textId="77777777" w:rsidTr="00297BFA">
        <w:trPr>
          <w:cnfStyle w:val="100000000000" w:firstRow="1" w:lastRow="0" w:firstColumn="0" w:lastColumn="0" w:oddVBand="0" w:evenVBand="0" w:oddHBand="0" w:evenHBand="0" w:firstRowFirstColumn="0" w:firstRowLastColumn="0" w:lastRowFirstColumn="0" w:lastRowLastColumn="0"/>
          <w:tblHeader/>
        </w:trPr>
        <w:tc>
          <w:tcPr>
            <w:tcW w:w="2925" w:type="dxa"/>
          </w:tcPr>
          <w:p w14:paraId="3C712BC8" w14:textId="77777777" w:rsidR="00297BFA" w:rsidRPr="00691401" w:rsidRDefault="00297BFA" w:rsidP="00297BFA">
            <w:pPr>
              <w:pStyle w:val="6TableHeaderRowHBP"/>
            </w:pPr>
            <w:r w:rsidRPr="00691401">
              <w:t>Project Objective</w:t>
            </w:r>
          </w:p>
        </w:tc>
        <w:tc>
          <w:tcPr>
            <w:tcW w:w="6923" w:type="dxa"/>
          </w:tcPr>
          <w:p w14:paraId="5CA971B8" w14:textId="444751E5" w:rsidR="00297BFA" w:rsidRPr="00691401" w:rsidRDefault="00C63DE0" w:rsidP="00297BFA">
            <w:pPr>
              <w:pStyle w:val="6TableHeaderRowHBP"/>
            </w:pPr>
            <w:r>
              <w:t>Work Package Objective</w:t>
            </w:r>
          </w:p>
        </w:tc>
      </w:tr>
      <w:tr w:rsidR="00297BFA" w:rsidRPr="00691401" w14:paraId="4E30E66B"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233DAA43" w14:textId="77777777" w:rsidR="00297BFA" w:rsidRPr="00691401" w:rsidRDefault="00297BFA" w:rsidP="00297BFA">
            <w:pPr>
              <w:pStyle w:val="7TableBodyTextHBP"/>
            </w:pPr>
            <w:r w:rsidRPr="00297BFA">
              <w:rPr>
                <w:b/>
              </w:rPr>
              <w:t xml:space="preserve">PO1. </w:t>
            </w:r>
            <w:r w:rsidRPr="00691401">
              <w:t xml:space="preserve">Establish a sustainable European scientific research infrastructure, EBRAINS, leading to an increased use and adoption of FAIR data, web-based analyses, model building, simulation, </w:t>
            </w:r>
            <w:proofErr w:type="spellStart"/>
            <w:r w:rsidRPr="00691401">
              <w:t>atlasing</w:t>
            </w:r>
            <w:proofErr w:type="spellEnd"/>
            <w:r w:rsidRPr="00691401">
              <w:t>, and virtual experiments for brain research and brain-inspired sciences.</w:t>
            </w:r>
          </w:p>
        </w:tc>
        <w:tc>
          <w:tcPr>
            <w:tcW w:w="6923" w:type="dxa"/>
          </w:tcPr>
          <w:p w14:paraId="0FB99BB1" w14:textId="77777777" w:rsidR="00297BFA" w:rsidRPr="00691401" w:rsidRDefault="00297BFA" w:rsidP="00D978F9">
            <w:pPr>
              <w:pStyle w:val="8TableBulletHBP"/>
            </w:pPr>
            <w:r w:rsidRPr="00277787">
              <w:rPr>
                <w:b/>
              </w:rPr>
              <w:t>WPO4.1.</w:t>
            </w:r>
            <w:r w:rsidRPr="00691401">
              <w:t xml:space="preserve"> FAIR data services: Access to and storage of high-quality neuroscientific data, facilitating data re-use in the scientific community</w:t>
            </w:r>
          </w:p>
          <w:p w14:paraId="5E96967D" w14:textId="77777777" w:rsidR="00297BFA" w:rsidRPr="00691401" w:rsidRDefault="00297BFA" w:rsidP="00D978F9">
            <w:pPr>
              <w:pStyle w:val="8TableBulletHBP"/>
            </w:pPr>
            <w:r w:rsidRPr="00277787">
              <w:rPr>
                <w:b/>
              </w:rPr>
              <w:t>WPO4.2.</w:t>
            </w:r>
            <w:r w:rsidRPr="00691401">
              <w:t xml:space="preserve"> Brain atlases services: Increased performance, functionality and use of the HBP multi-scale and multi-modality brain atlases, and related tools and workflows</w:t>
            </w:r>
          </w:p>
          <w:p w14:paraId="5218144C" w14:textId="77777777" w:rsidR="00297BFA" w:rsidRPr="00691401" w:rsidRDefault="00297BFA" w:rsidP="00D978F9">
            <w:pPr>
              <w:pStyle w:val="8TableBulletHBP"/>
            </w:pPr>
            <w:r w:rsidRPr="00277787">
              <w:rPr>
                <w:b/>
              </w:rPr>
              <w:t>WPO4.3.</w:t>
            </w:r>
            <w:r w:rsidRPr="00691401">
              <w:t xml:space="preserve"> Human Intracranial EEG data service: Established curated multiscale neurophysiological (intracranial EEG) database available in Europe with supporting tools and workflows</w:t>
            </w:r>
          </w:p>
          <w:p w14:paraId="00CF8E1E" w14:textId="77777777" w:rsidR="00297BFA" w:rsidRPr="00691401" w:rsidRDefault="00297BFA" w:rsidP="00D978F9">
            <w:pPr>
              <w:pStyle w:val="8TableBulletHBP"/>
            </w:pPr>
            <w:r w:rsidRPr="00277787">
              <w:rPr>
                <w:b/>
              </w:rPr>
              <w:t>WPO4.4.</w:t>
            </w:r>
            <w:r w:rsidRPr="00691401">
              <w:t xml:space="preserve"> High-Level Support Team (HLST), EBRAINS community, and science incubation: Increased use of EBRAINS by expanding engagement with brain scientists, AI researchers, and other stakeholders</w:t>
            </w:r>
          </w:p>
          <w:p w14:paraId="358BB498" w14:textId="77777777" w:rsidR="00297BFA" w:rsidRPr="00691401" w:rsidRDefault="00297BFA" w:rsidP="00D978F9">
            <w:pPr>
              <w:pStyle w:val="8TableBulletHBP"/>
            </w:pPr>
            <w:r w:rsidRPr="00277787">
              <w:rPr>
                <w:b/>
              </w:rPr>
              <w:t>WPO5.1</w:t>
            </w:r>
            <w:r w:rsidRPr="00691401">
              <w:t>. Brain modelling and simulation</w:t>
            </w:r>
          </w:p>
          <w:p w14:paraId="4B9BFEB1" w14:textId="77777777" w:rsidR="00297BFA" w:rsidRPr="00691401" w:rsidRDefault="00297BFA" w:rsidP="00D978F9">
            <w:pPr>
              <w:pStyle w:val="8TableBulletHBP"/>
            </w:pPr>
            <w:r w:rsidRPr="00277787">
              <w:rPr>
                <w:b/>
              </w:rPr>
              <w:t>WPO5.2.</w:t>
            </w:r>
            <w:r w:rsidRPr="00691401">
              <w:t xml:space="preserve"> Closed-loop Neuroscience, Robotics and AI service</w:t>
            </w:r>
          </w:p>
          <w:p w14:paraId="3A869894" w14:textId="77777777" w:rsidR="00297BFA" w:rsidRPr="00691401" w:rsidRDefault="00297BFA" w:rsidP="00D978F9">
            <w:pPr>
              <w:pStyle w:val="8TableBulletHBP"/>
            </w:pPr>
            <w:r w:rsidRPr="00277787">
              <w:rPr>
                <w:b/>
              </w:rPr>
              <w:t>WPO5.3.</w:t>
            </w:r>
            <w:r w:rsidRPr="00691401">
              <w:t xml:space="preserve"> EBRAINS software components integration, testing and delivery</w:t>
            </w:r>
          </w:p>
          <w:p w14:paraId="58983C28" w14:textId="77777777" w:rsidR="00297BFA" w:rsidRPr="00691401" w:rsidRDefault="00297BFA" w:rsidP="00D978F9">
            <w:pPr>
              <w:pStyle w:val="8TableBulletHBP"/>
            </w:pPr>
            <w:r w:rsidRPr="00277787">
              <w:rPr>
                <w:b/>
              </w:rPr>
              <w:t>WPO6.1.</w:t>
            </w:r>
            <w:r w:rsidRPr="00691401">
              <w:t xml:space="preserve"> Neuromorphic computing: Improved online, interactive Neuromorphic Computing (NMC) resources.</w:t>
            </w:r>
          </w:p>
          <w:p w14:paraId="6348B4ED" w14:textId="77777777" w:rsidR="00297BFA" w:rsidRPr="00691401" w:rsidRDefault="00297BFA" w:rsidP="00D978F9">
            <w:pPr>
              <w:pStyle w:val="8TableBulletHBP"/>
            </w:pPr>
            <w:r w:rsidRPr="00277787">
              <w:rPr>
                <w:b/>
              </w:rPr>
              <w:t>WPO6.2</w:t>
            </w:r>
            <w:r w:rsidRPr="00691401">
              <w:t>. Federated infrastructure: Improved, operable and sustainable federated HPC, Cloud, storage and network infrastructure available to the EBRAINS community based on ICEI resources and services</w:t>
            </w:r>
          </w:p>
          <w:p w14:paraId="7751E599" w14:textId="77777777" w:rsidR="00297BFA" w:rsidRPr="00691401" w:rsidRDefault="00297BFA" w:rsidP="00D978F9">
            <w:pPr>
              <w:pStyle w:val="8TableBulletHBP"/>
            </w:pPr>
            <w:r w:rsidRPr="00277787">
              <w:rPr>
                <w:b/>
              </w:rPr>
              <w:t>WPO6.3.</w:t>
            </w:r>
            <w:r w:rsidRPr="00691401">
              <w:t xml:space="preserve"> Collaborative workspaces: Increased maturity of collaborative tools and improved integration into the infrastructure to lower the barrier to adopting the EBRAINS RI</w:t>
            </w:r>
          </w:p>
          <w:p w14:paraId="1BE2284E" w14:textId="77777777" w:rsidR="00297BFA" w:rsidRPr="00691401" w:rsidRDefault="00297BFA" w:rsidP="00D978F9">
            <w:pPr>
              <w:pStyle w:val="8TableBulletHBP"/>
            </w:pPr>
            <w:r w:rsidRPr="00277787">
              <w:rPr>
                <w:b/>
              </w:rPr>
              <w:t>WPO6.4.</w:t>
            </w:r>
            <w:r w:rsidRPr="00691401">
              <w:t xml:space="preserve"> ESFRI: Secured long-term sustainability of EBRAINS</w:t>
            </w:r>
          </w:p>
        </w:tc>
      </w:tr>
      <w:tr w:rsidR="00297BFA" w:rsidRPr="00691401" w14:paraId="29E8F0F2"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504658C" w14:textId="77777777" w:rsidR="00297BFA" w:rsidRPr="00691401" w:rsidRDefault="00297BFA" w:rsidP="00297BFA">
            <w:pPr>
              <w:pStyle w:val="7TableBodyTextHBP"/>
            </w:pPr>
            <w:r w:rsidRPr="00297BFA">
              <w:rPr>
                <w:b/>
              </w:rPr>
              <w:t>PO2.</w:t>
            </w:r>
            <w:r w:rsidRPr="00691401">
              <w:t xml:space="preserve"> Provide a multi-level atlas of the human brain - the first of its kind that links microstructural detail and inter-subject variability.</w:t>
            </w:r>
          </w:p>
        </w:tc>
        <w:tc>
          <w:tcPr>
            <w:tcW w:w="6923" w:type="dxa"/>
          </w:tcPr>
          <w:p w14:paraId="54B87B0F"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4455C810"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tc>
      </w:tr>
      <w:tr w:rsidR="00297BFA" w:rsidRPr="00691401" w14:paraId="7850130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6870334D" w14:textId="77777777" w:rsidR="00297BFA" w:rsidRPr="00691401" w:rsidRDefault="00297BFA" w:rsidP="00297BFA">
            <w:pPr>
              <w:pStyle w:val="7TableBodyTextHBP"/>
            </w:pPr>
            <w:r w:rsidRPr="00297BFA">
              <w:rPr>
                <w:b/>
              </w:rPr>
              <w:t>PO3.</w:t>
            </w:r>
            <w:r w:rsidRPr="00691401">
              <w:t xml:space="preserve"> Increase the capacity of neuroscientists for multiscale neural activity modelling of the human brain network.</w:t>
            </w:r>
          </w:p>
        </w:tc>
        <w:tc>
          <w:tcPr>
            <w:tcW w:w="6923" w:type="dxa"/>
          </w:tcPr>
          <w:p w14:paraId="336D0470" w14:textId="77777777" w:rsidR="00297BFA" w:rsidRPr="00691401" w:rsidRDefault="00297BFA" w:rsidP="00D978F9">
            <w:pPr>
              <w:pStyle w:val="8TableBulletHBP"/>
            </w:pPr>
            <w:r w:rsidRPr="00277787">
              <w:rPr>
                <w:b/>
              </w:rPr>
              <w:t>WPO2.1</w:t>
            </w:r>
            <w:r w:rsidRPr="00691401">
              <w:t>. Increased availability of integrated data and computational models supporting brain state transitions, network complexity and cognitive functions</w:t>
            </w:r>
          </w:p>
        </w:tc>
      </w:tr>
      <w:tr w:rsidR="00297BFA" w:rsidRPr="00691401" w14:paraId="0B9C4A95"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32F5F0CB" w14:textId="77777777" w:rsidR="00297BFA" w:rsidRPr="00691401" w:rsidRDefault="00297BFA" w:rsidP="00297BFA">
            <w:pPr>
              <w:pStyle w:val="7TableBodyTextHBP"/>
            </w:pPr>
            <w:r w:rsidRPr="00297BFA">
              <w:rPr>
                <w:b/>
              </w:rPr>
              <w:t xml:space="preserve">PO4. </w:t>
            </w:r>
            <w:r w:rsidRPr="00691401">
              <w:t>Increase the availability of integrated multiscale data and computational models supporting brain states transitions, network complexity and cognitive functions.</w:t>
            </w:r>
          </w:p>
        </w:tc>
        <w:tc>
          <w:tcPr>
            <w:tcW w:w="6923" w:type="dxa"/>
          </w:tcPr>
          <w:p w14:paraId="20237716" w14:textId="45744482" w:rsidR="00297BFA" w:rsidRPr="00691401" w:rsidRDefault="00297BFA" w:rsidP="00964F24">
            <w:pPr>
              <w:pStyle w:val="8TableBulletHBP"/>
            </w:pPr>
            <w:r w:rsidRPr="00277787">
              <w:rPr>
                <w:b/>
              </w:rPr>
              <w:t>WPO3.1</w:t>
            </w:r>
            <w:r w:rsidRPr="00691401">
              <w:t>. Enhanced real-world task performance through biologically plausible adaptive cognitive architectures running on neuromo</w:t>
            </w:r>
            <w:r w:rsidR="00964F24">
              <w:t xml:space="preserve">rphic hardware and closed-loop </w:t>
            </w:r>
            <w:proofErr w:type="spellStart"/>
            <w:r w:rsidR="00964F24">
              <w:t>N</w:t>
            </w:r>
            <w:r w:rsidRPr="00691401">
              <w:t>eurorobotics</w:t>
            </w:r>
            <w:proofErr w:type="spellEnd"/>
            <w:r w:rsidRPr="00691401">
              <w:t xml:space="preserve"> </w:t>
            </w:r>
            <w:r w:rsidR="00964F24">
              <w:t>P</w:t>
            </w:r>
            <w:r w:rsidRPr="00691401">
              <w:t>latform</w:t>
            </w:r>
          </w:p>
        </w:tc>
      </w:tr>
      <w:tr w:rsidR="00297BFA" w:rsidRPr="00691401" w14:paraId="5E5DC86D"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05E5E377" w14:textId="77777777" w:rsidR="00297BFA" w:rsidRPr="00691401" w:rsidRDefault="00297BFA" w:rsidP="00297BFA">
            <w:pPr>
              <w:pStyle w:val="7TableBodyTextHBP"/>
            </w:pPr>
            <w:r w:rsidRPr="00297BFA">
              <w:rPr>
                <w:b/>
              </w:rPr>
              <w:t xml:space="preserve">PO5. </w:t>
            </w:r>
            <w:r w:rsidRPr="00691401">
              <w:t xml:space="preserve">Enhance real-world task performance through biologically plausible adaptive cognitive architectures running on neuromorphic hardware and a closed-loop </w:t>
            </w:r>
            <w:proofErr w:type="spellStart"/>
            <w:r w:rsidRPr="00691401">
              <w:t>Neurorobotics</w:t>
            </w:r>
            <w:proofErr w:type="spellEnd"/>
            <w:r w:rsidRPr="00691401">
              <w:t xml:space="preserve"> Platform.</w:t>
            </w:r>
          </w:p>
        </w:tc>
        <w:tc>
          <w:tcPr>
            <w:tcW w:w="6923" w:type="dxa"/>
          </w:tcPr>
          <w:p w14:paraId="5F53FB95" w14:textId="77777777" w:rsidR="00297BFA" w:rsidRPr="00691401" w:rsidRDefault="00297BFA" w:rsidP="00D978F9">
            <w:pPr>
              <w:pStyle w:val="8TableBulletHBP"/>
            </w:pPr>
            <w:r w:rsidRPr="00277787">
              <w:rPr>
                <w:b/>
              </w:rPr>
              <w:t>WPO1.1</w:t>
            </w:r>
            <w:r w:rsidRPr="00691401">
              <w:t>. Increased capacity of neuroscientists for multiscale neural activity modelling of the human brain network</w:t>
            </w:r>
          </w:p>
          <w:p w14:paraId="33E77B8A" w14:textId="77777777" w:rsidR="00297BFA" w:rsidRPr="00691401" w:rsidRDefault="00297BFA" w:rsidP="00D978F9">
            <w:pPr>
              <w:pStyle w:val="8TableBulletHBP"/>
            </w:pPr>
            <w:r w:rsidRPr="00277787">
              <w:rPr>
                <w:b/>
              </w:rPr>
              <w:t>WPO2.2</w:t>
            </w:r>
            <w:r w:rsidRPr="00691401">
              <w:t>. Strengthened ethical and philosophical framework for the experimental and computational explorations of cognition and consciousness</w:t>
            </w:r>
          </w:p>
          <w:p w14:paraId="527B3300" w14:textId="0480DF41" w:rsidR="00297BFA" w:rsidRPr="00691401" w:rsidRDefault="00297BFA" w:rsidP="00D978F9">
            <w:pPr>
              <w:pStyle w:val="8TableBulletHBP"/>
            </w:pPr>
            <w:r w:rsidRPr="00277787">
              <w:rPr>
                <w:b/>
              </w:rPr>
              <w:t>WPO3.1</w:t>
            </w:r>
            <w:r w:rsidRPr="00691401">
              <w:t>. Enhanced real-world task performance through biologically plausible adaptive cognitive architectures running on neuromo</w:t>
            </w:r>
            <w:r w:rsidR="00964F24">
              <w:t xml:space="preserve">rphic hardware and closed-loop </w:t>
            </w:r>
            <w:proofErr w:type="spellStart"/>
            <w:r w:rsidR="00964F24">
              <w:t>N</w:t>
            </w:r>
            <w:r w:rsidRPr="00691401">
              <w:t>eurorobotics</w:t>
            </w:r>
            <w:proofErr w:type="spellEnd"/>
            <w:r w:rsidRPr="00691401">
              <w:t xml:space="preserve"> </w:t>
            </w:r>
            <w:r w:rsidR="00964F24">
              <w:t>P</w:t>
            </w:r>
            <w:r w:rsidRPr="00691401">
              <w:t>latform</w:t>
            </w:r>
          </w:p>
          <w:p w14:paraId="5B6066FB" w14:textId="77777777" w:rsidR="00297BFA" w:rsidRPr="00691401" w:rsidRDefault="00297BFA" w:rsidP="00D978F9">
            <w:pPr>
              <w:pStyle w:val="8TableBulletHBP"/>
            </w:pPr>
            <w:r w:rsidRPr="00277787">
              <w:rPr>
                <w:b/>
              </w:rPr>
              <w:t>WPO4.1</w:t>
            </w:r>
            <w:r w:rsidRPr="00691401">
              <w:t>. FAIR data services: Access to and storage of high-quality neuroscientific data, facilitating data re-use in the scientific community</w:t>
            </w:r>
          </w:p>
          <w:p w14:paraId="1C5B9F2D"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w:t>
            </w:r>
            <w:r w:rsidRPr="00691401">
              <w:lastRenderedPageBreak/>
              <w:t>managing the ethical and social issues that neuro-ICT faces at both the local and global level by the end of SGA3</w:t>
            </w:r>
          </w:p>
          <w:p w14:paraId="01F63BB9" w14:textId="77777777" w:rsidR="00297BFA" w:rsidRPr="00691401" w:rsidRDefault="00297BFA" w:rsidP="00D978F9">
            <w:pPr>
              <w:pStyle w:val="8TableBulletHBP"/>
            </w:pPr>
            <w:r w:rsidRPr="00277787">
              <w:rPr>
                <w:b/>
              </w:rPr>
              <w:t>WPO9.2</w:t>
            </w:r>
            <w:r w:rsidRPr="00691401">
              <w:t>. To strengthen the ethical and social acceptability and desirability, and to increase understanding of legal compliance of HBP research and EBRAINS infrastructure to ensure societal benefit"</w:t>
            </w:r>
          </w:p>
        </w:tc>
      </w:tr>
      <w:tr w:rsidR="00297BFA" w:rsidRPr="00691401" w14:paraId="7AB63233" w14:textId="77777777" w:rsidTr="00297BFA">
        <w:trPr>
          <w:cnfStyle w:val="000000010000" w:firstRow="0" w:lastRow="0" w:firstColumn="0" w:lastColumn="0" w:oddVBand="0" w:evenVBand="0" w:oddHBand="0" w:evenHBand="1" w:firstRowFirstColumn="0" w:firstRowLastColumn="0" w:lastRowFirstColumn="0" w:lastRowLastColumn="0"/>
        </w:trPr>
        <w:tc>
          <w:tcPr>
            <w:tcW w:w="2925" w:type="dxa"/>
          </w:tcPr>
          <w:p w14:paraId="4EDEDB7C" w14:textId="77777777" w:rsidR="00297BFA" w:rsidRPr="00691401" w:rsidRDefault="00297BFA" w:rsidP="00297BFA">
            <w:pPr>
              <w:pStyle w:val="7TableBodyTextHBP"/>
            </w:pPr>
            <w:r w:rsidRPr="00297BFA">
              <w:rPr>
                <w:b/>
              </w:rPr>
              <w:lastRenderedPageBreak/>
              <w:t>PO6.</w:t>
            </w:r>
            <w:r w:rsidRPr="00691401">
              <w:t xml:space="preserve"> Ensure that neuroscientific insights at the interface of neuro-inspired computing and technology are being translated into a benefit for patients with brain diseases.</w:t>
            </w:r>
          </w:p>
        </w:tc>
        <w:tc>
          <w:tcPr>
            <w:tcW w:w="6923" w:type="dxa"/>
          </w:tcPr>
          <w:p w14:paraId="56970561" w14:textId="77777777" w:rsidR="00297BFA" w:rsidRPr="00691401" w:rsidRDefault="00297BFA" w:rsidP="00D978F9">
            <w:pPr>
              <w:pStyle w:val="8TableBulletHBP"/>
            </w:pPr>
            <w:r w:rsidRPr="00277787">
              <w:rPr>
                <w:b/>
              </w:rPr>
              <w:t>WPO4.5.</w:t>
            </w:r>
            <w:r w:rsidRPr="00691401">
              <w:t xml:space="preserve"> Medical Informatics Platform (MIP): Expand deployment, optimize end-users experience and develop early stage clinical application</w:t>
            </w:r>
          </w:p>
        </w:tc>
      </w:tr>
      <w:tr w:rsidR="00297BFA" w:rsidRPr="00691401" w14:paraId="3130A310" w14:textId="77777777" w:rsidTr="00297BFA">
        <w:trPr>
          <w:cnfStyle w:val="000000100000" w:firstRow="0" w:lastRow="0" w:firstColumn="0" w:lastColumn="0" w:oddVBand="0" w:evenVBand="0" w:oddHBand="1" w:evenHBand="0" w:firstRowFirstColumn="0" w:firstRowLastColumn="0" w:lastRowFirstColumn="0" w:lastRowLastColumn="0"/>
        </w:trPr>
        <w:tc>
          <w:tcPr>
            <w:tcW w:w="2925" w:type="dxa"/>
          </w:tcPr>
          <w:p w14:paraId="3AB0D82C" w14:textId="77777777" w:rsidR="00297BFA" w:rsidRPr="00691401" w:rsidRDefault="00297BFA" w:rsidP="00297BFA">
            <w:pPr>
              <w:pStyle w:val="7TableBodyTextHBP"/>
            </w:pPr>
            <w:r w:rsidRPr="00297BFA">
              <w:rPr>
                <w:b/>
              </w:rPr>
              <w:t>PO7.</w:t>
            </w:r>
            <w:r w:rsidRPr="00691401">
              <w:t xml:space="preserve"> Ensure an ethically and legally compliant infrastructure and promote embedding of Responsible Research and Innovation, and of neuro- and data ethics in EBRAINS.</w:t>
            </w:r>
          </w:p>
        </w:tc>
        <w:tc>
          <w:tcPr>
            <w:tcW w:w="6923" w:type="dxa"/>
          </w:tcPr>
          <w:p w14:paraId="2D61DD63" w14:textId="77777777" w:rsidR="00297BFA" w:rsidRPr="00691401" w:rsidRDefault="00297BFA" w:rsidP="00D978F9">
            <w:pPr>
              <w:pStyle w:val="8TableBulletHBP"/>
            </w:pPr>
            <w:r w:rsidRPr="00277787">
              <w:rPr>
                <w:b/>
              </w:rPr>
              <w:t>WPO9.1.</w:t>
            </w:r>
            <w:r w:rsidRPr="00691401">
              <w:t xml:space="preserve"> To consolidate HBP international collaboration in the articulation of an ethics strategy for identifying, addressing, and managing the ethical and social issues that neuro-ICT faces at both the local and global level by the end of SGA3</w:t>
            </w:r>
          </w:p>
          <w:p w14:paraId="1E76EACB" w14:textId="77777777" w:rsidR="00297BFA" w:rsidRPr="00691401" w:rsidRDefault="00297BFA" w:rsidP="00D978F9">
            <w:pPr>
              <w:pStyle w:val="8TableBulletHBP"/>
            </w:pPr>
            <w:r w:rsidRPr="00277787">
              <w:rPr>
                <w:b/>
              </w:rPr>
              <w:t>WPO9.2.</w:t>
            </w:r>
            <w:r w:rsidRPr="00691401">
              <w:t xml:space="preserve"> To strengthen the ethical and social acceptability and desirability, and to increase understanding of legal compliance of HBP research and EBRAINS infrastructure to ensure societal benefit</w:t>
            </w:r>
          </w:p>
          <w:p w14:paraId="531A40B1" w14:textId="77777777" w:rsidR="00297BFA" w:rsidRPr="00691401" w:rsidRDefault="00297BFA" w:rsidP="00D978F9">
            <w:pPr>
              <w:pStyle w:val="8TableBulletHBP"/>
            </w:pPr>
            <w:r w:rsidRPr="00277787">
              <w:rPr>
                <w:b/>
              </w:rPr>
              <w:t>WPO9.3.</w:t>
            </w:r>
            <w:r w:rsidRPr="00691401">
              <w:t xml:space="preserve"> To enhance the proportional representation of genders at all career levels, the collaboration in a diverse workforce as well as gender and diversity as research topics."</w:t>
            </w:r>
          </w:p>
        </w:tc>
      </w:tr>
    </w:tbl>
    <w:p w14:paraId="0DF71529" w14:textId="77777777" w:rsidR="00297BFA" w:rsidRPr="00297BFA" w:rsidRDefault="00297BFA" w:rsidP="00297BFA">
      <w:pPr>
        <w:pStyle w:val="1BodyTextHBP"/>
        <w:rPr>
          <w:lang w:eastAsia="en-US"/>
        </w:rPr>
      </w:pPr>
    </w:p>
    <w:sectPr w:rsidR="00297BFA" w:rsidRPr="00297BFA" w:rsidSect="007505B6">
      <w:headerReference w:type="default" r:id="rId16"/>
      <w:footerReference w:type="default" r:id="rId17"/>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0154A" w14:textId="77777777" w:rsidR="00B951FF" w:rsidRDefault="00B951FF">
      <w:pPr>
        <w:spacing w:before="0" w:after="0"/>
      </w:pPr>
      <w:r>
        <w:separator/>
      </w:r>
    </w:p>
  </w:endnote>
  <w:endnote w:type="continuationSeparator" w:id="0">
    <w:p w14:paraId="38BE3BD9" w14:textId="77777777" w:rsidR="00B951FF" w:rsidRDefault="00B951F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444"/>
      <w:gridCol w:w="1650"/>
      <w:gridCol w:w="1319"/>
      <w:gridCol w:w="1451"/>
    </w:tblGrid>
    <w:tr w:rsidR="007505B6" w14:paraId="393372C2" w14:textId="77777777" w:rsidTr="00E3585B">
      <w:trPr>
        <w:trHeight w:hRule="exact" w:val="284"/>
        <w:jc w:val="center"/>
      </w:trPr>
      <w:tc>
        <w:tcPr>
          <w:tcW w:w="5444" w:type="dxa"/>
          <w:vAlign w:val="center"/>
        </w:tcPr>
        <w:p w14:paraId="730F793A" w14:textId="30DF169C" w:rsidR="007505B6" w:rsidRPr="006A0AE1" w:rsidRDefault="002F70F7" w:rsidP="007505B6">
          <w:pPr>
            <w:pStyle w:val="Footer"/>
            <w:jc w:val="left"/>
          </w:pPr>
          <w:r>
            <w:fldChar w:fldCharType="begin"/>
          </w:r>
          <w:r w:rsidRPr="006A0AE1">
            <w:instrText xml:space="preserve"> FILENAME   \* MERGEFORMAT </w:instrText>
          </w:r>
          <w:r>
            <w:fldChar w:fldCharType="separate"/>
          </w:r>
          <w:r w:rsidR="002B5037">
            <w:rPr>
              <w:noProof/>
            </w:rPr>
            <w:t>HBP SGA3 CEoI - Brain Atlas - Proposal Template</w:t>
          </w:r>
          <w:r>
            <w:rPr>
              <w:noProof/>
              <w:lang w:val="it-IT"/>
            </w:rPr>
            <w:fldChar w:fldCharType="end"/>
          </w:r>
        </w:p>
      </w:tc>
      <w:tc>
        <w:tcPr>
          <w:tcW w:w="1650" w:type="dxa"/>
          <w:vAlign w:val="center"/>
        </w:tcPr>
        <w:p w14:paraId="33AA8DD9" w14:textId="77777777" w:rsidR="007505B6" w:rsidRDefault="007505B6" w:rsidP="007505B6">
          <w:pPr>
            <w:pStyle w:val="Footer"/>
            <w:jc w:val="center"/>
          </w:pPr>
          <w:r>
            <w:t>PU = Public</w:t>
          </w:r>
        </w:p>
      </w:tc>
      <w:tc>
        <w:tcPr>
          <w:tcW w:w="1319" w:type="dxa"/>
          <w:vAlign w:val="center"/>
        </w:tcPr>
        <w:p w14:paraId="31108757" w14:textId="0D9753FD" w:rsidR="007505B6" w:rsidRDefault="008247D6" w:rsidP="007505B6">
          <w:pPr>
            <w:pStyle w:val="Footer"/>
            <w:jc w:val="center"/>
          </w:pPr>
          <w:r>
            <w:fldChar w:fldCharType="begin"/>
          </w:r>
          <w:r w:rsidR="007505B6">
            <w:instrText xml:space="preserve"> DATE \@ "d-MMM-yyyy" \* MERGEFORMAT </w:instrText>
          </w:r>
          <w:r>
            <w:fldChar w:fldCharType="separate"/>
          </w:r>
          <w:r w:rsidR="001E1D40">
            <w:rPr>
              <w:noProof/>
            </w:rPr>
            <w:t>3-Aug-2020</w:t>
          </w:r>
          <w:r>
            <w:fldChar w:fldCharType="end"/>
          </w:r>
        </w:p>
      </w:tc>
      <w:tc>
        <w:tcPr>
          <w:tcW w:w="1451" w:type="dxa"/>
          <w:vAlign w:val="center"/>
        </w:tcPr>
        <w:p w14:paraId="6224CF59" w14:textId="4737DC22" w:rsidR="007505B6" w:rsidRDefault="007505B6" w:rsidP="007505B6">
          <w:pPr>
            <w:pStyle w:val="Footer"/>
            <w:jc w:val="right"/>
          </w:pPr>
          <w:r>
            <w:t xml:space="preserve">Page </w:t>
          </w:r>
          <w:r w:rsidR="008247D6">
            <w:fldChar w:fldCharType="begin"/>
          </w:r>
          <w:r>
            <w:instrText xml:space="preserve"> PAGE  \* MERGEFORMAT </w:instrText>
          </w:r>
          <w:r w:rsidR="008247D6">
            <w:fldChar w:fldCharType="separate"/>
          </w:r>
          <w:r w:rsidR="001E1D40">
            <w:rPr>
              <w:noProof/>
            </w:rPr>
            <w:t>11</w:t>
          </w:r>
          <w:r w:rsidR="008247D6">
            <w:fldChar w:fldCharType="end"/>
          </w:r>
          <w:r>
            <w:t xml:space="preserve"> / </w:t>
          </w:r>
          <w:r w:rsidR="00B951FF">
            <w:fldChar w:fldCharType="begin"/>
          </w:r>
          <w:r w:rsidR="00B951FF">
            <w:instrText>NUMPAGES \* MERGEFORMAT</w:instrText>
          </w:r>
          <w:r w:rsidR="00B951FF">
            <w:fldChar w:fldCharType="separate"/>
          </w:r>
          <w:r w:rsidR="001E1D40">
            <w:rPr>
              <w:noProof/>
            </w:rPr>
            <w:t>11</w:t>
          </w:r>
          <w:r w:rsidR="00B951FF">
            <w:rPr>
              <w:noProof/>
            </w:rPr>
            <w:fldChar w:fldCharType="end"/>
          </w:r>
        </w:p>
      </w:tc>
    </w:tr>
  </w:tbl>
  <w:p w14:paraId="05C645C3"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1FAA8" w14:textId="77777777" w:rsidR="00B951FF" w:rsidRDefault="00B951FF">
      <w:r>
        <w:separator/>
      </w:r>
    </w:p>
  </w:footnote>
  <w:footnote w:type="continuationSeparator" w:id="0">
    <w:p w14:paraId="0925B2AD" w14:textId="77777777" w:rsidR="00B951FF" w:rsidRDefault="00B951FF">
      <w:r>
        <w:continuationSeparator/>
      </w:r>
    </w:p>
  </w:footnote>
  <w:footnote w:id="1">
    <w:p w14:paraId="5A400C1A" w14:textId="77777777" w:rsidR="0094053B" w:rsidRPr="007749C7" w:rsidRDefault="0094053B" w:rsidP="0094053B">
      <w:pPr>
        <w:pStyle w:val="FootnoteText"/>
      </w:pPr>
      <w:r w:rsidRPr="007749C7">
        <w:rPr>
          <w:rStyle w:val="FootnoteReference"/>
          <w:color w:val="FF0000"/>
        </w:rPr>
        <w:footnoteRef/>
      </w:r>
      <w:r w:rsidRPr="007749C7">
        <w:rPr>
          <w:color w:val="FF0000"/>
        </w:rPr>
        <w:t xml:space="preserve"> Affiliation = university or organisation, laboratory, department, etc.</w:t>
      </w:r>
    </w:p>
  </w:footnote>
  <w:footnote w:id="2">
    <w:p w14:paraId="778BFF10" w14:textId="1C922415" w:rsidR="004311F3" w:rsidRPr="007749C7" w:rsidRDefault="004311F3" w:rsidP="0052005F">
      <w:pPr>
        <w:pStyle w:val="FootnoteText"/>
      </w:pPr>
      <w:r w:rsidRPr="007749C7">
        <w:rPr>
          <w:rStyle w:val="FootnoteReference"/>
          <w:color w:val="FF0000"/>
        </w:rPr>
        <w:footnoteRef/>
      </w:r>
      <w:r w:rsidRPr="007749C7">
        <w:rPr>
          <w:color w:val="FF0000"/>
        </w:rPr>
        <w:t xml:space="preserve"> </w:t>
      </w:r>
      <w:r w:rsidR="0052005F" w:rsidRPr="007749C7">
        <w:rPr>
          <w:b/>
          <w:color w:val="FF0000"/>
        </w:rPr>
        <w:t>Outputs are tangible results</w:t>
      </w:r>
      <w:r w:rsidR="0052005F" w:rsidRPr="007749C7">
        <w:rPr>
          <w:color w:val="FF0000"/>
        </w:rPr>
        <w:t xml:space="preserve"> such as a software release, a dataset, a model, a prototype – something that we can provide a URL to. Outputs can also be scientific results leading to a new understanding or a theory. Outputs are intended for use by both internal and external beneficiaries, and in some cases only by internal (Consortium) beneficiaries.</w:t>
      </w:r>
    </w:p>
  </w:footnote>
  <w:footnote w:id="3">
    <w:p w14:paraId="661D1BE2" w14:textId="21EFA5AF" w:rsidR="00186CB2" w:rsidRPr="007749C7" w:rsidRDefault="00186CB2" w:rsidP="00186CB2">
      <w:pPr>
        <w:pStyle w:val="FootnoteText"/>
      </w:pPr>
      <w:r w:rsidRPr="007749C7">
        <w:rPr>
          <w:rStyle w:val="FootnoteReference"/>
          <w:color w:val="FF0000"/>
        </w:rPr>
        <w:footnoteRef/>
      </w:r>
      <w:r w:rsidRPr="007749C7">
        <w:rPr>
          <w:color w:val="FF0000"/>
        </w:rPr>
        <w:t xml:space="preserve"> SMART: Specific – target a specific area for improvement. Measurable – quantify or at least suggest an indicator of progress. A</w:t>
      </w:r>
      <w:r w:rsidR="005F54DA" w:rsidRPr="007749C7">
        <w:rPr>
          <w:color w:val="FF0000"/>
        </w:rPr>
        <w:t>chievable</w:t>
      </w:r>
      <w:r w:rsidRPr="007749C7">
        <w:rPr>
          <w:color w:val="FF0000"/>
        </w:rPr>
        <w:t xml:space="preserve"> – </w:t>
      </w:r>
      <w:r w:rsidR="005F54DA" w:rsidRPr="007749C7">
        <w:rPr>
          <w:color w:val="FF0000"/>
        </w:rPr>
        <w:t>state how the results can be realistically achieved</w:t>
      </w:r>
      <w:r w:rsidRPr="007749C7">
        <w:rPr>
          <w:color w:val="FF0000"/>
        </w:rPr>
        <w:t>. Realistic – state what results can realistically be achieved, given available resources. Time</w:t>
      </w:r>
      <w:r w:rsidR="005F54DA" w:rsidRPr="007749C7">
        <w:rPr>
          <w:color w:val="FF0000"/>
        </w:rPr>
        <w:t xml:space="preserve"> bound</w:t>
      </w:r>
      <w:r w:rsidRPr="007749C7">
        <w:rPr>
          <w:color w:val="FF0000"/>
        </w:rPr>
        <w:t xml:space="preserve"> – specify when the result(s) can be achieved.</w:t>
      </w:r>
    </w:p>
  </w:footnote>
  <w:footnote w:id="4">
    <w:p w14:paraId="5124046F" w14:textId="72666438" w:rsidR="00AA6780" w:rsidRPr="007749C7" w:rsidRDefault="00AA6780">
      <w:pPr>
        <w:pStyle w:val="FootnoteText"/>
        <w:rPr>
          <w:lang w:val="en-US"/>
        </w:rPr>
      </w:pPr>
      <w:r w:rsidRPr="007749C7">
        <w:rPr>
          <w:rStyle w:val="FootnoteReference"/>
          <w:color w:val="FF0000"/>
        </w:rPr>
        <w:footnoteRef/>
      </w:r>
      <w:r w:rsidRPr="007749C7">
        <w:rPr>
          <w:color w:val="FF0000"/>
        </w:rPr>
        <w:t xml:space="preserve"> </w:t>
      </w:r>
      <w:hyperlink r:id="rId1" w:history="1">
        <w:r w:rsidRPr="007749C7">
          <w:rPr>
            <w:rStyle w:val="Hyperlink"/>
          </w:rPr>
          <w:t>AMGA</w:t>
        </w:r>
      </w:hyperlink>
      <w:r w:rsidRPr="007749C7">
        <w:t xml:space="preserve"> </w:t>
      </w:r>
      <w:r w:rsidRPr="007749C7">
        <w:rPr>
          <w:color w:val="FF0000"/>
        </w:rPr>
        <w:t>ARTICLE 13 — IMPLEMENTATION OF ACTION TASKS BY SUBCONTRACTORS 13.1 Rules for subcontracting action tasks 13.1.1 If necessary to implement the action, the beneficiaries may award subcontracts covering the implementation of certain action tasks described in Annex 1. Subcontracting may cover only a limited part of the ac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77DDE3E1"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26C1C718" w14:textId="77777777" w:rsidR="00E22152" w:rsidRDefault="00E22152" w:rsidP="00F314D8">
          <w:pPr>
            <w:jc w:val="left"/>
          </w:pPr>
          <w:r>
            <w:rPr>
              <w:noProof/>
              <w:lang w:val="de-DE" w:eastAsia="de-DE"/>
            </w:rPr>
            <w:drawing>
              <wp:inline distT="0" distB="0" distL="0" distR="0" wp14:anchorId="7E5DF65E" wp14:editId="75C17147">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72FF9C36" w14:textId="77777777" w:rsidR="00E22152" w:rsidRDefault="00E22152" w:rsidP="00F314D8">
          <w:pPr>
            <w:jc w:val="center"/>
          </w:pPr>
          <w:r>
            <w:rPr>
              <w:noProof/>
              <w:lang w:val="de-DE" w:eastAsia="de-DE"/>
            </w:rPr>
            <w:drawing>
              <wp:inline distT="0" distB="0" distL="0" distR="0" wp14:anchorId="192397D2" wp14:editId="058423D7">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5318C22C" w14:textId="77777777" w:rsidR="00E22152" w:rsidRDefault="00E22152" w:rsidP="00F314D8">
          <w:pPr>
            <w:jc w:val="right"/>
          </w:pPr>
          <w:r>
            <w:rPr>
              <w:noProof/>
              <w:lang w:val="de-DE" w:eastAsia="de-DE"/>
            </w:rPr>
            <w:drawing>
              <wp:inline distT="0" distB="0" distL="0" distR="0" wp14:anchorId="395FACB2" wp14:editId="26710E58">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167C1D09"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452B9"/>
    <w:multiLevelType w:val="multilevel"/>
    <w:tmpl w:val="06F2D16E"/>
    <w:lvl w:ilvl="0">
      <w:start w:val="1"/>
      <w:numFmt w:val="decimal"/>
      <w:lvlText w:val="%1."/>
      <w:lvlJc w:val="left"/>
      <w:pPr>
        <w:ind w:left="359" w:hanging="359"/>
      </w:pPr>
      <w:rPr>
        <w:rFonts w:hint="default"/>
      </w:rPr>
    </w:lvl>
    <w:lvl w:ilvl="1">
      <w:start w:val="1"/>
      <w:numFmt w:val="decimal"/>
      <w:lvlText w:val="%1.%2"/>
      <w:lvlJc w:val="left"/>
      <w:pPr>
        <w:ind w:left="1080" w:hanging="719"/>
      </w:pPr>
      <w:rPr>
        <w:rFonts w:hint="default"/>
      </w:rPr>
    </w:lvl>
    <w:lvl w:ilvl="2">
      <w:start w:val="1"/>
      <w:numFmt w:val="decimal"/>
      <w:lvlText w:val="%1.%2.%3"/>
      <w:lvlJc w:val="left"/>
      <w:pPr>
        <w:ind w:left="1080" w:hanging="719"/>
      </w:pPr>
      <w:rPr>
        <w:rFonts w:hint="default"/>
      </w:rPr>
    </w:lvl>
    <w:lvl w:ilvl="3">
      <w:start w:val="1"/>
      <w:numFmt w:val="decimal"/>
      <w:lvlText w:val="%1.%2.%3.%4"/>
      <w:lvlJc w:val="left"/>
      <w:pPr>
        <w:ind w:left="1440" w:hanging="1079"/>
      </w:pPr>
      <w:rPr>
        <w:rFonts w:hint="default"/>
      </w:rPr>
    </w:lvl>
    <w:lvl w:ilvl="4">
      <w:start w:val="1"/>
      <w:numFmt w:val="decimal"/>
      <w:lvlText w:val="%1.%2.%3.%4.%5"/>
      <w:lvlJc w:val="left"/>
      <w:pPr>
        <w:ind w:left="1800" w:hanging="1439"/>
      </w:pPr>
      <w:rPr>
        <w:rFonts w:hint="default"/>
      </w:rPr>
    </w:lvl>
    <w:lvl w:ilvl="5">
      <w:start w:val="1"/>
      <w:numFmt w:val="decimal"/>
      <w:lvlText w:val="%1.%2.%3.%4.%5.%6"/>
      <w:lvlJc w:val="left"/>
      <w:pPr>
        <w:ind w:left="2160" w:hanging="1799"/>
      </w:pPr>
      <w:rPr>
        <w:rFonts w:hint="default"/>
      </w:rPr>
    </w:lvl>
    <w:lvl w:ilvl="6">
      <w:start w:val="1"/>
      <w:numFmt w:val="decimal"/>
      <w:lvlText w:val="%1.%2.%3.%4.%5.%6.%7"/>
      <w:lvlJc w:val="left"/>
      <w:pPr>
        <w:ind w:left="2160" w:hanging="1799"/>
      </w:pPr>
      <w:rPr>
        <w:rFonts w:hint="default"/>
      </w:rPr>
    </w:lvl>
    <w:lvl w:ilvl="7">
      <w:start w:val="1"/>
      <w:numFmt w:val="decimal"/>
      <w:lvlText w:val="%1.%2.%3.%4.%5.%6.%7.%8"/>
      <w:lvlJc w:val="left"/>
      <w:pPr>
        <w:ind w:left="2520" w:hanging="2159"/>
      </w:pPr>
      <w:rPr>
        <w:rFonts w:hint="default"/>
      </w:rPr>
    </w:lvl>
    <w:lvl w:ilvl="8">
      <w:start w:val="1"/>
      <w:numFmt w:val="decimal"/>
      <w:lvlText w:val="%1.%2.%3.%4.%5.%6.%7.%8.%9"/>
      <w:lvlJc w:val="left"/>
      <w:pPr>
        <w:ind w:left="2880" w:hanging="2519"/>
      </w:pPr>
      <w:rPr>
        <w:rFonts w:hint="default"/>
      </w:rPr>
    </w:lvl>
  </w:abstractNum>
  <w:abstractNum w:abstractNumId="2" w15:restartNumberingAfterBreak="0">
    <w:nsid w:val="13502AF1"/>
    <w:multiLevelType w:val="hybridMultilevel"/>
    <w:tmpl w:val="311C598A"/>
    <w:lvl w:ilvl="0" w:tplc="7B96935E">
      <w:start w:val="1"/>
      <w:numFmt w:val="bullet"/>
      <w:lvlText w:val=""/>
      <w:lvlJc w:val="left"/>
      <w:pPr>
        <w:ind w:left="720" w:hanging="359"/>
      </w:pPr>
      <w:rPr>
        <w:rFonts w:ascii="Symbol" w:hAnsi="Symbol" w:hint="default"/>
      </w:rPr>
    </w:lvl>
    <w:lvl w:ilvl="1" w:tplc="188292AC">
      <w:start w:val="1"/>
      <w:numFmt w:val="bullet"/>
      <w:lvlText w:val="o"/>
      <w:lvlJc w:val="left"/>
      <w:pPr>
        <w:ind w:left="1440" w:hanging="359"/>
      </w:pPr>
      <w:rPr>
        <w:rFonts w:ascii="Courier New" w:hAnsi="Courier New" w:cs="Courier New" w:hint="default"/>
      </w:rPr>
    </w:lvl>
    <w:lvl w:ilvl="2" w:tplc="7E10B4FC">
      <w:start w:val="1"/>
      <w:numFmt w:val="bullet"/>
      <w:lvlText w:val=""/>
      <w:lvlJc w:val="left"/>
      <w:pPr>
        <w:ind w:left="2160" w:hanging="359"/>
      </w:pPr>
      <w:rPr>
        <w:rFonts w:ascii="Wingdings" w:hAnsi="Wingdings" w:hint="default"/>
      </w:rPr>
    </w:lvl>
    <w:lvl w:ilvl="3" w:tplc="C50878E4">
      <w:start w:val="1"/>
      <w:numFmt w:val="bullet"/>
      <w:lvlText w:val=""/>
      <w:lvlJc w:val="left"/>
      <w:pPr>
        <w:ind w:left="2880" w:hanging="359"/>
      </w:pPr>
      <w:rPr>
        <w:rFonts w:ascii="Symbol" w:hAnsi="Symbol" w:hint="default"/>
      </w:rPr>
    </w:lvl>
    <w:lvl w:ilvl="4" w:tplc="2BC2F742">
      <w:start w:val="1"/>
      <w:numFmt w:val="bullet"/>
      <w:lvlText w:val="o"/>
      <w:lvlJc w:val="left"/>
      <w:pPr>
        <w:ind w:left="3600" w:hanging="359"/>
      </w:pPr>
      <w:rPr>
        <w:rFonts w:ascii="Courier New" w:hAnsi="Courier New" w:cs="Courier New" w:hint="default"/>
      </w:rPr>
    </w:lvl>
    <w:lvl w:ilvl="5" w:tplc="564E71C8">
      <w:start w:val="1"/>
      <w:numFmt w:val="bullet"/>
      <w:lvlText w:val=""/>
      <w:lvlJc w:val="left"/>
      <w:pPr>
        <w:ind w:left="4320" w:hanging="359"/>
      </w:pPr>
      <w:rPr>
        <w:rFonts w:ascii="Wingdings" w:hAnsi="Wingdings" w:hint="default"/>
      </w:rPr>
    </w:lvl>
    <w:lvl w:ilvl="6" w:tplc="704802EE">
      <w:start w:val="1"/>
      <w:numFmt w:val="bullet"/>
      <w:lvlText w:val=""/>
      <w:lvlJc w:val="left"/>
      <w:pPr>
        <w:ind w:left="5040" w:hanging="359"/>
      </w:pPr>
      <w:rPr>
        <w:rFonts w:ascii="Symbol" w:hAnsi="Symbol" w:hint="default"/>
      </w:rPr>
    </w:lvl>
    <w:lvl w:ilvl="7" w:tplc="C1CE7E78">
      <w:start w:val="1"/>
      <w:numFmt w:val="bullet"/>
      <w:lvlText w:val="o"/>
      <w:lvlJc w:val="left"/>
      <w:pPr>
        <w:ind w:left="5760" w:hanging="359"/>
      </w:pPr>
      <w:rPr>
        <w:rFonts w:ascii="Courier New" w:hAnsi="Courier New" w:cs="Courier New" w:hint="default"/>
      </w:rPr>
    </w:lvl>
    <w:lvl w:ilvl="8" w:tplc="251855C8">
      <w:start w:val="1"/>
      <w:numFmt w:val="bullet"/>
      <w:lvlText w:val=""/>
      <w:lvlJc w:val="left"/>
      <w:pPr>
        <w:ind w:left="6480" w:hanging="359"/>
      </w:pPr>
      <w:rPr>
        <w:rFonts w:ascii="Wingdings" w:hAnsi="Wingdings" w:hint="default"/>
      </w:rPr>
    </w:lvl>
  </w:abstractNum>
  <w:abstractNum w:abstractNumId="3" w15:restartNumberingAfterBreak="0">
    <w:nsid w:val="2A07186E"/>
    <w:multiLevelType w:val="hybridMultilevel"/>
    <w:tmpl w:val="C7AE10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FF92290"/>
    <w:multiLevelType w:val="hybridMultilevel"/>
    <w:tmpl w:val="4F1EA6B6"/>
    <w:lvl w:ilvl="0" w:tplc="34564340">
      <w:start w:val="1"/>
      <w:numFmt w:val="bullet"/>
      <w:pStyle w:val="ListBullets"/>
      <w:lvlText w:val=""/>
      <w:lvlJc w:val="left"/>
      <w:pPr>
        <w:ind w:left="360" w:hanging="359"/>
      </w:pPr>
      <w:rPr>
        <w:rFonts w:ascii="Symbol" w:hAnsi="Symbol" w:hint="default"/>
        <w:color w:val="auto"/>
        <w:sz w:val="22"/>
        <w:szCs w:val="22"/>
      </w:rPr>
    </w:lvl>
    <w:lvl w:ilvl="1" w:tplc="5BA67E9C">
      <w:start w:val="1"/>
      <w:numFmt w:val="bullet"/>
      <w:lvlText w:val=""/>
      <w:lvlJc w:val="left"/>
      <w:pPr>
        <w:ind w:left="720" w:hanging="359"/>
      </w:pPr>
      <w:rPr>
        <w:rFonts w:ascii="Symbol" w:hAnsi="Symbol" w:hint="default"/>
        <w:color w:val="auto"/>
        <w:u w:val="none"/>
      </w:rPr>
    </w:lvl>
    <w:lvl w:ilvl="2" w:tplc="8D962AD2">
      <w:start w:val="1"/>
      <w:numFmt w:val="none"/>
      <w:lvlText w:val=""/>
      <w:lvlJc w:val="left"/>
      <w:pPr>
        <w:ind w:left="1080" w:hanging="359"/>
      </w:pPr>
      <w:rPr>
        <w:rFonts w:hint="default"/>
      </w:rPr>
    </w:lvl>
    <w:lvl w:ilvl="3" w:tplc="16E2582A">
      <w:start w:val="1"/>
      <w:numFmt w:val="none"/>
      <w:lvlText w:val=""/>
      <w:lvlJc w:val="left"/>
      <w:pPr>
        <w:ind w:left="1440" w:hanging="359"/>
      </w:pPr>
      <w:rPr>
        <w:rFonts w:hint="default"/>
      </w:rPr>
    </w:lvl>
    <w:lvl w:ilvl="4" w:tplc="D444E028">
      <w:start w:val="1"/>
      <w:numFmt w:val="bullet"/>
      <w:lvlText w:val=""/>
      <w:lvlJc w:val="left"/>
      <w:pPr>
        <w:ind w:left="1800" w:hanging="359"/>
      </w:pPr>
      <w:rPr>
        <w:rFonts w:ascii="Symbol" w:hAnsi="Symbol" w:hint="default"/>
      </w:rPr>
    </w:lvl>
    <w:lvl w:ilvl="5" w:tplc="EE1C4B8A">
      <w:start w:val="1"/>
      <w:numFmt w:val="none"/>
      <w:lvlText w:val=""/>
      <w:lvlJc w:val="left"/>
      <w:pPr>
        <w:ind w:left="2160" w:hanging="359"/>
      </w:pPr>
      <w:rPr>
        <w:rFonts w:hint="default"/>
      </w:rPr>
    </w:lvl>
    <w:lvl w:ilvl="6" w:tplc="6C94D500">
      <w:start w:val="1"/>
      <w:numFmt w:val="none"/>
      <w:lvlText w:val=""/>
      <w:lvlJc w:val="left"/>
      <w:pPr>
        <w:ind w:left="2520" w:hanging="359"/>
      </w:pPr>
      <w:rPr>
        <w:rFonts w:hint="default"/>
      </w:rPr>
    </w:lvl>
    <w:lvl w:ilvl="7" w:tplc="1F28AC08">
      <w:start w:val="1"/>
      <w:numFmt w:val="none"/>
      <w:lvlText w:val=""/>
      <w:lvlJc w:val="left"/>
      <w:pPr>
        <w:ind w:left="2880" w:hanging="359"/>
      </w:pPr>
      <w:rPr>
        <w:rFonts w:hint="default"/>
      </w:rPr>
    </w:lvl>
    <w:lvl w:ilvl="8" w:tplc="2FDA451E">
      <w:start w:val="1"/>
      <w:numFmt w:val="none"/>
      <w:lvlText w:val=""/>
      <w:lvlJc w:val="left"/>
      <w:pPr>
        <w:ind w:left="3240" w:hanging="359"/>
      </w:pPr>
      <w:rPr>
        <w:rFonts w:hint="default"/>
      </w:rPr>
    </w:lvl>
  </w:abstractNum>
  <w:abstractNum w:abstractNumId="5" w15:restartNumberingAfterBreak="0">
    <w:nsid w:val="39523F31"/>
    <w:multiLevelType w:val="multilevel"/>
    <w:tmpl w:val="EBE68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0007057"/>
    <w:multiLevelType w:val="hybridMultilevel"/>
    <w:tmpl w:val="D33C2B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8"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9" w15:restartNumberingAfterBreak="0">
    <w:nsid w:val="5A096305"/>
    <w:multiLevelType w:val="hybridMultilevel"/>
    <w:tmpl w:val="EB908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11" w15:restartNumberingAfterBreak="0">
    <w:nsid w:val="785949F7"/>
    <w:multiLevelType w:val="hybridMultilevel"/>
    <w:tmpl w:val="AF2009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9284AFB"/>
    <w:multiLevelType w:val="hybridMultilevel"/>
    <w:tmpl w:val="7B7E2AB0"/>
    <w:lvl w:ilvl="0" w:tplc="08090001">
      <w:start w:val="1"/>
      <w:numFmt w:val="bullet"/>
      <w:lvlText w:val=""/>
      <w:lvlJc w:val="left"/>
      <w:pPr>
        <w:ind w:left="721" w:hanging="360"/>
      </w:pPr>
      <w:rPr>
        <w:rFonts w:ascii="Symbol" w:hAnsi="Symbol" w:hint="default"/>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num w:numId="1">
    <w:abstractNumId w:val="7"/>
  </w:num>
  <w:num w:numId="2">
    <w:abstractNumId w:val="8"/>
  </w:num>
  <w:num w:numId="3">
    <w:abstractNumId w:val="10"/>
  </w:num>
  <w:num w:numId="4">
    <w:abstractNumId w:val="10"/>
    <w:lvlOverride w:ilvl="0">
      <w:startOverride w:val="1"/>
    </w:lvlOverride>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0"/>
  </w:num>
  <w:num w:numId="10">
    <w:abstractNumId w:val="4"/>
  </w:num>
  <w:num w:numId="11">
    <w:abstractNumId w:val="2"/>
  </w:num>
  <w:num w:numId="12">
    <w:abstractNumId w:val="1"/>
  </w:num>
  <w:num w:numId="13">
    <w:abstractNumId w:val="3"/>
  </w:num>
  <w:num w:numId="14">
    <w:abstractNumId w:val="9"/>
  </w:num>
  <w:num w:numId="15">
    <w:abstractNumId w:val="12"/>
  </w:num>
  <w:num w:numId="16">
    <w:abstractNumId w:val="6"/>
  </w:num>
  <w:num w:numId="17">
    <w:abstractNumId w:val="7"/>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trackedChanges" w:enforcement="0"/>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MzS0tDQyNzeyMDVS0lEKTi0uzszPAykwqwUAEG7TOSwAAAA="/>
  </w:docVars>
  <w:rsids>
    <w:rsidRoot w:val="0043446A"/>
    <w:rsid w:val="00004207"/>
    <w:rsid w:val="00005B45"/>
    <w:rsid w:val="0000640D"/>
    <w:rsid w:val="00015E83"/>
    <w:rsid w:val="00034FCC"/>
    <w:rsid w:val="000373AA"/>
    <w:rsid w:val="00046AB9"/>
    <w:rsid w:val="00062504"/>
    <w:rsid w:val="0008490F"/>
    <w:rsid w:val="00087470"/>
    <w:rsid w:val="00093541"/>
    <w:rsid w:val="000A0EF2"/>
    <w:rsid w:val="000A2EC5"/>
    <w:rsid w:val="000A3FE8"/>
    <w:rsid w:val="000B51B4"/>
    <w:rsid w:val="000B7DB0"/>
    <w:rsid w:val="000C7EE2"/>
    <w:rsid w:val="000D2354"/>
    <w:rsid w:val="000D2940"/>
    <w:rsid w:val="000D74F5"/>
    <w:rsid w:val="000E4E3D"/>
    <w:rsid w:val="000E4EC3"/>
    <w:rsid w:val="000E6F0C"/>
    <w:rsid w:val="000F04BF"/>
    <w:rsid w:val="000F762E"/>
    <w:rsid w:val="00105C65"/>
    <w:rsid w:val="001079D2"/>
    <w:rsid w:val="00115F04"/>
    <w:rsid w:val="00116A0E"/>
    <w:rsid w:val="00124BFF"/>
    <w:rsid w:val="00142F13"/>
    <w:rsid w:val="00145CBC"/>
    <w:rsid w:val="00146033"/>
    <w:rsid w:val="00155856"/>
    <w:rsid w:val="001561B5"/>
    <w:rsid w:val="001576A7"/>
    <w:rsid w:val="00166AEE"/>
    <w:rsid w:val="00182668"/>
    <w:rsid w:val="0018693B"/>
    <w:rsid w:val="00186B80"/>
    <w:rsid w:val="00186CB2"/>
    <w:rsid w:val="00191250"/>
    <w:rsid w:val="00191960"/>
    <w:rsid w:val="00196EBD"/>
    <w:rsid w:val="001A084B"/>
    <w:rsid w:val="001A16CB"/>
    <w:rsid w:val="001A61C0"/>
    <w:rsid w:val="001B53A3"/>
    <w:rsid w:val="001B547D"/>
    <w:rsid w:val="001B7C6F"/>
    <w:rsid w:val="001D47DF"/>
    <w:rsid w:val="001D730F"/>
    <w:rsid w:val="001E1D40"/>
    <w:rsid w:val="001E6383"/>
    <w:rsid w:val="001E7A15"/>
    <w:rsid w:val="001F0443"/>
    <w:rsid w:val="00210B3B"/>
    <w:rsid w:val="002127E9"/>
    <w:rsid w:val="00224742"/>
    <w:rsid w:val="0023796E"/>
    <w:rsid w:val="0024292F"/>
    <w:rsid w:val="002722FE"/>
    <w:rsid w:val="00274128"/>
    <w:rsid w:val="00281CA1"/>
    <w:rsid w:val="00283BEE"/>
    <w:rsid w:val="002874C1"/>
    <w:rsid w:val="002926DB"/>
    <w:rsid w:val="002939B5"/>
    <w:rsid w:val="00294B33"/>
    <w:rsid w:val="00295866"/>
    <w:rsid w:val="00295ADD"/>
    <w:rsid w:val="00297BFA"/>
    <w:rsid w:val="002A0D94"/>
    <w:rsid w:val="002A0F9A"/>
    <w:rsid w:val="002B5037"/>
    <w:rsid w:val="002C44C7"/>
    <w:rsid w:val="002D2DBF"/>
    <w:rsid w:val="002D3FD5"/>
    <w:rsid w:val="002E5D7E"/>
    <w:rsid w:val="002E69AE"/>
    <w:rsid w:val="002E6DB6"/>
    <w:rsid w:val="002F21D2"/>
    <w:rsid w:val="002F56BC"/>
    <w:rsid w:val="002F70F7"/>
    <w:rsid w:val="00300C58"/>
    <w:rsid w:val="0030213A"/>
    <w:rsid w:val="00305DBA"/>
    <w:rsid w:val="0031770C"/>
    <w:rsid w:val="003202B0"/>
    <w:rsid w:val="00322956"/>
    <w:rsid w:val="00351312"/>
    <w:rsid w:val="00354DAA"/>
    <w:rsid w:val="003735F8"/>
    <w:rsid w:val="00375A8C"/>
    <w:rsid w:val="00386958"/>
    <w:rsid w:val="003A0A18"/>
    <w:rsid w:val="003A23D4"/>
    <w:rsid w:val="003A2867"/>
    <w:rsid w:val="003A3C67"/>
    <w:rsid w:val="003B4A42"/>
    <w:rsid w:val="003C3661"/>
    <w:rsid w:val="003E07EB"/>
    <w:rsid w:val="003E1B91"/>
    <w:rsid w:val="003F28D9"/>
    <w:rsid w:val="003F5416"/>
    <w:rsid w:val="00411029"/>
    <w:rsid w:val="004311F3"/>
    <w:rsid w:val="0043446A"/>
    <w:rsid w:val="00442752"/>
    <w:rsid w:val="00443128"/>
    <w:rsid w:val="00446D28"/>
    <w:rsid w:val="0045159D"/>
    <w:rsid w:val="00452D03"/>
    <w:rsid w:val="00457DCA"/>
    <w:rsid w:val="00481292"/>
    <w:rsid w:val="00483F11"/>
    <w:rsid w:val="00486155"/>
    <w:rsid w:val="00494381"/>
    <w:rsid w:val="004A25D7"/>
    <w:rsid w:val="004A30E5"/>
    <w:rsid w:val="004B2B65"/>
    <w:rsid w:val="004B5A41"/>
    <w:rsid w:val="004C273A"/>
    <w:rsid w:val="004C57AF"/>
    <w:rsid w:val="004D296B"/>
    <w:rsid w:val="004E230B"/>
    <w:rsid w:val="004E5861"/>
    <w:rsid w:val="004F2AF7"/>
    <w:rsid w:val="004F2EE6"/>
    <w:rsid w:val="004F660F"/>
    <w:rsid w:val="004F70C4"/>
    <w:rsid w:val="004F7F14"/>
    <w:rsid w:val="00500F27"/>
    <w:rsid w:val="00501E14"/>
    <w:rsid w:val="005022F9"/>
    <w:rsid w:val="0052005F"/>
    <w:rsid w:val="00522361"/>
    <w:rsid w:val="00522EA2"/>
    <w:rsid w:val="00522F40"/>
    <w:rsid w:val="00524E66"/>
    <w:rsid w:val="0053776F"/>
    <w:rsid w:val="00542177"/>
    <w:rsid w:val="00542226"/>
    <w:rsid w:val="0055103F"/>
    <w:rsid w:val="005607C0"/>
    <w:rsid w:val="00560838"/>
    <w:rsid w:val="00560872"/>
    <w:rsid w:val="00560F48"/>
    <w:rsid w:val="00564C73"/>
    <w:rsid w:val="00570EC1"/>
    <w:rsid w:val="00571A1E"/>
    <w:rsid w:val="00571C93"/>
    <w:rsid w:val="005767FE"/>
    <w:rsid w:val="00584E79"/>
    <w:rsid w:val="005876F4"/>
    <w:rsid w:val="00596703"/>
    <w:rsid w:val="00597092"/>
    <w:rsid w:val="005A272E"/>
    <w:rsid w:val="005C36CC"/>
    <w:rsid w:val="005D26B6"/>
    <w:rsid w:val="005D4D35"/>
    <w:rsid w:val="005D6D58"/>
    <w:rsid w:val="005F1515"/>
    <w:rsid w:val="005F1D9D"/>
    <w:rsid w:val="005F54DA"/>
    <w:rsid w:val="00601AF9"/>
    <w:rsid w:val="00617B70"/>
    <w:rsid w:val="006444EF"/>
    <w:rsid w:val="00646ABB"/>
    <w:rsid w:val="00651885"/>
    <w:rsid w:val="006521BB"/>
    <w:rsid w:val="00656B26"/>
    <w:rsid w:val="00663016"/>
    <w:rsid w:val="0066613D"/>
    <w:rsid w:val="00686548"/>
    <w:rsid w:val="00686DA8"/>
    <w:rsid w:val="00696293"/>
    <w:rsid w:val="00697944"/>
    <w:rsid w:val="006A0AE1"/>
    <w:rsid w:val="006A0FDA"/>
    <w:rsid w:val="006B0C25"/>
    <w:rsid w:val="006B33E3"/>
    <w:rsid w:val="006C6D0C"/>
    <w:rsid w:val="006D359A"/>
    <w:rsid w:val="006E1F7B"/>
    <w:rsid w:val="006E6B4B"/>
    <w:rsid w:val="006E7446"/>
    <w:rsid w:val="006F31EB"/>
    <w:rsid w:val="006F3647"/>
    <w:rsid w:val="006F6C4B"/>
    <w:rsid w:val="00700314"/>
    <w:rsid w:val="007038EB"/>
    <w:rsid w:val="00710F49"/>
    <w:rsid w:val="007113F0"/>
    <w:rsid w:val="0073378A"/>
    <w:rsid w:val="00734F9A"/>
    <w:rsid w:val="007505B6"/>
    <w:rsid w:val="00754245"/>
    <w:rsid w:val="007749C7"/>
    <w:rsid w:val="00784AEA"/>
    <w:rsid w:val="007A165C"/>
    <w:rsid w:val="007A1E73"/>
    <w:rsid w:val="007B1D2B"/>
    <w:rsid w:val="007C03D3"/>
    <w:rsid w:val="007C4296"/>
    <w:rsid w:val="007C4386"/>
    <w:rsid w:val="007C698D"/>
    <w:rsid w:val="007D215F"/>
    <w:rsid w:val="007D5E01"/>
    <w:rsid w:val="007E1EA7"/>
    <w:rsid w:val="007E2F89"/>
    <w:rsid w:val="007E51D9"/>
    <w:rsid w:val="007E67C0"/>
    <w:rsid w:val="007F3169"/>
    <w:rsid w:val="008045ED"/>
    <w:rsid w:val="00820DCF"/>
    <w:rsid w:val="008247D6"/>
    <w:rsid w:val="0082682C"/>
    <w:rsid w:val="008355A6"/>
    <w:rsid w:val="00837817"/>
    <w:rsid w:val="0084633A"/>
    <w:rsid w:val="008501BF"/>
    <w:rsid w:val="0086197D"/>
    <w:rsid w:val="00866503"/>
    <w:rsid w:val="00870C9C"/>
    <w:rsid w:val="008958B1"/>
    <w:rsid w:val="008A4DF1"/>
    <w:rsid w:val="008C004C"/>
    <w:rsid w:val="008C0497"/>
    <w:rsid w:val="008D267E"/>
    <w:rsid w:val="008D5DB8"/>
    <w:rsid w:val="008D5FDF"/>
    <w:rsid w:val="008E44CE"/>
    <w:rsid w:val="008E513A"/>
    <w:rsid w:val="00915882"/>
    <w:rsid w:val="00916B85"/>
    <w:rsid w:val="00920500"/>
    <w:rsid w:val="00924649"/>
    <w:rsid w:val="00924BE6"/>
    <w:rsid w:val="00927677"/>
    <w:rsid w:val="0094053B"/>
    <w:rsid w:val="0094196D"/>
    <w:rsid w:val="00943FD4"/>
    <w:rsid w:val="00945A3B"/>
    <w:rsid w:val="00952340"/>
    <w:rsid w:val="0095243B"/>
    <w:rsid w:val="00954A7F"/>
    <w:rsid w:val="00954E37"/>
    <w:rsid w:val="00956F56"/>
    <w:rsid w:val="00964F24"/>
    <w:rsid w:val="00971FDE"/>
    <w:rsid w:val="009739A9"/>
    <w:rsid w:val="0097769D"/>
    <w:rsid w:val="00982EC5"/>
    <w:rsid w:val="0098418E"/>
    <w:rsid w:val="00990982"/>
    <w:rsid w:val="00992AB9"/>
    <w:rsid w:val="009A107B"/>
    <w:rsid w:val="009A3DAE"/>
    <w:rsid w:val="009A5A34"/>
    <w:rsid w:val="009A72BC"/>
    <w:rsid w:val="009B39AE"/>
    <w:rsid w:val="009C1252"/>
    <w:rsid w:val="009C7F5C"/>
    <w:rsid w:val="009D5129"/>
    <w:rsid w:val="009D6C6D"/>
    <w:rsid w:val="009E0AB8"/>
    <w:rsid w:val="009E5C55"/>
    <w:rsid w:val="00A01992"/>
    <w:rsid w:val="00A1085D"/>
    <w:rsid w:val="00A1231C"/>
    <w:rsid w:val="00A13205"/>
    <w:rsid w:val="00A141B6"/>
    <w:rsid w:val="00A20730"/>
    <w:rsid w:val="00A612B6"/>
    <w:rsid w:val="00A6149A"/>
    <w:rsid w:val="00A834A6"/>
    <w:rsid w:val="00A921E6"/>
    <w:rsid w:val="00A964E6"/>
    <w:rsid w:val="00AA6780"/>
    <w:rsid w:val="00AA6CCF"/>
    <w:rsid w:val="00AB27FA"/>
    <w:rsid w:val="00AC0991"/>
    <w:rsid w:val="00AC2D81"/>
    <w:rsid w:val="00AC5DF4"/>
    <w:rsid w:val="00AD25F6"/>
    <w:rsid w:val="00AD37B9"/>
    <w:rsid w:val="00AD5D18"/>
    <w:rsid w:val="00AE6B7E"/>
    <w:rsid w:val="00AE765C"/>
    <w:rsid w:val="00AE792C"/>
    <w:rsid w:val="00AF4F30"/>
    <w:rsid w:val="00AF613C"/>
    <w:rsid w:val="00B078CE"/>
    <w:rsid w:val="00B10D1C"/>
    <w:rsid w:val="00B34AA6"/>
    <w:rsid w:val="00B3773A"/>
    <w:rsid w:val="00B51D47"/>
    <w:rsid w:val="00B52202"/>
    <w:rsid w:val="00B6150A"/>
    <w:rsid w:val="00B64569"/>
    <w:rsid w:val="00B65817"/>
    <w:rsid w:val="00B66D1E"/>
    <w:rsid w:val="00B80368"/>
    <w:rsid w:val="00B834C6"/>
    <w:rsid w:val="00B8732C"/>
    <w:rsid w:val="00B87B59"/>
    <w:rsid w:val="00B93360"/>
    <w:rsid w:val="00B951FF"/>
    <w:rsid w:val="00B95BE6"/>
    <w:rsid w:val="00BB2DC3"/>
    <w:rsid w:val="00BB2E6F"/>
    <w:rsid w:val="00BC1B35"/>
    <w:rsid w:val="00BC55CC"/>
    <w:rsid w:val="00BC60DA"/>
    <w:rsid w:val="00BC7BE0"/>
    <w:rsid w:val="00BD7ACA"/>
    <w:rsid w:val="00BE0022"/>
    <w:rsid w:val="00BE5F64"/>
    <w:rsid w:val="00BE7034"/>
    <w:rsid w:val="00BF6C2D"/>
    <w:rsid w:val="00C1309B"/>
    <w:rsid w:val="00C14EFD"/>
    <w:rsid w:val="00C2259E"/>
    <w:rsid w:val="00C3186D"/>
    <w:rsid w:val="00C34261"/>
    <w:rsid w:val="00C3624A"/>
    <w:rsid w:val="00C45926"/>
    <w:rsid w:val="00C54C45"/>
    <w:rsid w:val="00C632BC"/>
    <w:rsid w:val="00C63DE0"/>
    <w:rsid w:val="00C77632"/>
    <w:rsid w:val="00C84BDE"/>
    <w:rsid w:val="00C90FF0"/>
    <w:rsid w:val="00C96A16"/>
    <w:rsid w:val="00CA6130"/>
    <w:rsid w:val="00CA6D34"/>
    <w:rsid w:val="00CB211F"/>
    <w:rsid w:val="00CB71B9"/>
    <w:rsid w:val="00CC4C0B"/>
    <w:rsid w:val="00CC6919"/>
    <w:rsid w:val="00CD3BC1"/>
    <w:rsid w:val="00CD40AC"/>
    <w:rsid w:val="00CE0621"/>
    <w:rsid w:val="00CE5FAF"/>
    <w:rsid w:val="00CE6A1C"/>
    <w:rsid w:val="00CF2B53"/>
    <w:rsid w:val="00D1774E"/>
    <w:rsid w:val="00D2234E"/>
    <w:rsid w:val="00D26A30"/>
    <w:rsid w:val="00D30EE8"/>
    <w:rsid w:val="00D3187E"/>
    <w:rsid w:val="00D53587"/>
    <w:rsid w:val="00D545D0"/>
    <w:rsid w:val="00D56D8C"/>
    <w:rsid w:val="00D66B0B"/>
    <w:rsid w:val="00D73133"/>
    <w:rsid w:val="00D7561E"/>
    <w:rsid w:val="00D769E3"/>
    <w:rsid w:val="00D76CB4"/>
    <w:rsid w:val="00D83329"/>
    <w:rsid w:val="00DA092F"/>
    <w:rsid w:val="00DD4490"/>
    <w:rsid w:val="00DE0B75"/>
    <w:rsid w:val="00DE4BF8"/>
    <w:rsid w:val="00DE741E"/>
    <w:rsid w:val="00DF1F98"/>
    <w:rsid w:val="00E21A12"/>
    <w:rsid w:val="00E22152"/>
    <w:rsid w:val="00E3585B"/>
    <w:rsid w:val="00E36C11"/>
    <w:rsid w:val="00E36FA3"/>
    <w:rsid w:val="00E446E3"/>
    <w:rsid w:val="00E460DD"/>
    <w:rsid w:val="00E5302A"/>
    <w:rsid w:val="00E53D10"/>
    <w:rsid w:val="00E61658"/>
    <w:rsid w:val="00E63C72"/>
    <w:rsid w:val="00E653B6"/>
    <w:rsid w:val="00E67D59"/>
    <w:rsid w:val="00E7166A"/>
    <w:rsid w:val="00E765FE"/>
    <w:rsid w:val="00E81494"/>
    <w:rsid w:val="00E856A9"/>
    <w:rsid w:val="00E85CC6"/>
    <w:rsid w:val="00E9310B"/>
    <w:rsid w:val="00E94B65"/>
    <w:rsid w:val="00EA4808"/>
    <w:rsid w:val="00EB2B56"/>
    <w:rsid w:val="00EB673E"/>
    <w:rsid w:val="00EC2AE8"/>
    <w:rsid w:val="00ED4958"/>
    <w:rsid w:val="00ED4C9C"/>
    <w:rsid w:val="00EF63F6"/>
    <w:rsid w:val="00F005D0"/>
    <w:rsid w:val="00F0673E"/>
    <w:rsid w:val="00F314D8"/>
    <w:rsid w:val="00F31F02"/>
    <w:rsid w:val="00F4175F"/>
    <w:rsid w:val="00F60587"/>
    <w:rsid w:val="00F66F3D"/>
    <w:rsid w:val="00F7512F"/>
    <w:rsid w:val="00F8749B"/>
    <w:rsid w:val="00F91673"/>
    <w:rsid w:val="00FB425B"/>
    <w:rsid w:val="00FB4AF7"/>
    <w:rsid w:val="00FB613A"/>
    <w:rsid w:val="00FC2D76"/>
    <w:rsid w:val="00FC5148"/>
    <w:rsid w:val="00FD298D"/>
    <w:rsid w:val="00FE3B44"/>
    <w:rsid w:val="00FF3E22"/>
    <w:rsid w:val="00FF52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9039B"/>
  <w15:docId w15:val="{04EE5D49-4E86-4437-AEF7-3773884DC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7D6"/>
    <w:pPr>
      <w:spacing w:before="120" w:after="120"/>
      <w:jc w:val="both"/>
    </w:pPr>
    <w:rPr>
      <w:rFonts w:ascii="Trebuchet MS" w:hAnsi="Trebuchet MS"/>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rsid w:val="008247D6"/>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rsid w:val="008247D6"/>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rsid w:val="008247D6"/>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rsid w:val="008247D6"/>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rsid w:val="008247D6"/>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sid w:val="008247D6"/>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sid w:val="008247D6"/>
    <w:rPr>
      <w:rFonts w:ascii="Calibri" w:eastAsia="MS Gothic" w:hAnsi="Calibri" w:cs="Times New Roman"/>
      <w:i/>
      <w:iCs/>
      <w:color w:val="404040"/>
    </w:rPr>
  </w:style>
  <w:style w:type="character" w:customStyle="1" w:styleId="Heading9Char">
    <w:name w:val="Heading 9 Char"/>
    <w:uiPriority w:val="9"/>
    <w:semiHidden/>
    <w:rsid w:val="008247D6"/>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rsid w:val="008247D6"/>
    <w:pPr>
      <w:jc w:val="center"/>
    </w:pPr>
    <w:rPr>
      <w:b/>
      <w:bCs/>
      <w:color w:val="365F91" w:themeColor="accent1" w:themeShade="BF"/>
      <w:szCs w:val="18"/>
    </w:rPr>
  </w:style>
  <w:style w:type="paragraph" w:styleId="Title">
    <w:name w:val="Title"/>
    <w:basedOn w:val="Normal"/>
    <w:next w:val="1BodyTextHBP"/>
    <w:uiPriority w:val="10"/>
    <w:qFormat/>
    <w:rsid w:val="008247D6"/>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sid w:val="008247D6"/>
    <w:rPr>
      <w:b/>
      <w:bCs/>
    </w:rPr>
  </w:style>
  <w:style w:type="paragraph" w:styleId="ListParagraph">
    <w:name w:val="List Paragraph"/>
    <w:basedOn w:val="Normal"/>
    <w:uiPriority w:val="34"/>
    <w:qFormat/>
    <w:rsid w:val="008247D6"/>
    <w:pPr>
      <w:ind w:left="720"/>
      <w:contextualSpacing/>
    </w:pPr>
  </w:style>
  <w:style w:type="paragraph" w:styleId="Quote">
    <w:name w:val="Quote"/>
    <w:basedOn w:val="1BodyTextHBP"/>
    <w:next w:val="Normal"/>
    <w:uiPriority w:val="29"/>
    <w:rsid w:val="008247D6"/>
    <w:pPr>
      <w:ind w:left="284" w:right="284"/>
    </w:pPr>
    <w:rPr>
      <w:iCs/>
      <w:color w:val="000000"/>
    </w:rPr>
  </w:style>
  <w:style w:type="paragraph" w:styleId="IntenseQuote">
    <w:name w:val="Intense Quote"/>
    <w:basedOn w:val="Normal"/>
    <w:next w:val="Normal"/>
    <w:uiPriority w:val="30"/>
    <w:rsid w:val="008247D6"/>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sid w:val="008247D6"/>
    <w:rPr>
      <w:rFonts w:ascii="Trebuchet MS" w:hAnsi="Trebuchet MS"/>
      <w:caps w:val="0"/>
      <w:smallCaps w:val="0"/>
      <w:color w:val="auto"/>
      <w:sz w:val="18"/>
      <w:u w:val="none"/>
      <w:vertAlign w:val="superscript"/>
    </w:rPr>
  </w:style>
  <w:style w:type="character" w:styleId="IntenseReference">
    <w:name w:val="Intense Reference"/>
    <w:uiPriority w:val="32"/>
    <w:rsid w:val="008247D6"/>
    <w:rPr>
      <w:b/>
      <w:bCs/>
      <w:smallCaps/>
      <w:color w:val="C0504D"/>
      <w:spacing w:val="5"/>
      <w:u w:val="single"/>
    </w:rPr>
  </w:style>
  <w:style w:type="character" w:styleId="BookTitle">
    <w:name w:val="Book Title"/>
    <w:uiPriority w:val="33"/>
    <w:rsid w:val="008247D6"/>
    <w:rPr>
      <w:b/>
      <w:bCs/>
      <w:smallCaps/>
      <w:spacing w:val="5"/>
    </w:rPr>
  </w:style>
  <w:style w:type="paragraph" w:styleId="Footer">
    <w:name w:val="footer"/>
    <w:basedOn w:val="Normal"/>
    <w:link w:val="FooterChar"/>
    <w:uiPriority w:val="99"/>
    <w:unhideWhenUsed/>
    <w:rsid w:val="008247D6"/>
    <w:pPr>
      <w:tabs>
        <w:tab w:val="center" w:pos="4320"/>
        <w:tab w:val="right" w:pos="8640"/>
      </w:tabs>
      <w:spacing w:before="0" w:after="0"/>
    </w:pPr>
    <w:rPr>
      <w:color w:val="365F91"/>
      <w:sz w:val="18"/>
    </w:rPr>
  </w:style>
  <w:style w:type="paragraph" w:styleId="BalloonText">
    <w:name w:val="Balloon Text"/>
    <w:basedOn w:val="Normal"/>
    <w:uiPriority w:val="99"/>
    <w:semiHidden/>
    <w:unhideWhenUsed/>
    <w:rsid w:val="008247D6"/>
    <w:rPr>
      <w:rFonts w:ascii="Lucida Grande" w:hAnsi="Lucida Grande" w:cs="Lucida Grande"/>
      <w:sz w:val="18"/>
      <w:szCs w:val="18"/>
    </w:rPr>
  </w:style>
  <w:style w:type="character" w:customStyle="1" w:styleId="BalloonTextChar">
    <w:name w:val="Balloon Text Char"/>
    <w:uiPriority w:val="99"/>
    <w:semiHidden/>
    <w:rsid w:val="008247D6"/>
    <w:rPr>
      <w:rFonts w:ascii="Lucida Grande" w:hAnsi="Lucida Grande" w:cs="Lucida Grande"/>
      <w:sz w:val="18"/>
      <w:szCs w:val="18"/>
    </w:rPr>
  </w:style>
  <w:style w:type="table" w:styleId="TableGrid">
    <w:name w:val="Table Grid"/>
    <w:basedOn w:val="TableNormal"/>
    <w:uiPriority w:val="39"/>
    <w:rsid w:val="008247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sid w:val="008247D6"/>
    <w:rPr>
      <w:color w:val="FFFFFF" w:themeColor="background1"/>
      <w:sz w:val="20"/>
      <w:szCs w:val="20"/>
    </w:rPr>
  </w:style>
  <w:style w:type="paragraph" w:customStyle="1" w:styleId="Page1DocumentInfoTableright">
    <w:name w:val="Page 1 Document Info Table right"/>
    <w:basedOn w:val="Normal"/>
    <w:qFormat/>
    <w:rsid w:val="00E22152"/>
    <w:rPr>
      <w:color w:val="000000" w:themeColor="text1"/>
      <w:sz w:val="20"/>
    </w:rPr>
  </w:style>
  <w:style w:type="paragraph" w:styleId="EndnoteText">
    <w:name w:val="endnote text"/>
    <w:basedOn w:val="Normal"/>
    <w:link w:val="EndnoteTextChar"/>
    <w:uiPriority w:val="99"/>
    <w:unhideWhenUsed/>
    <w:rsid w:val="008247D6"/>
    <w:rPr>
      <w:sz w:val="20"/>
      <w:szCs w:val="20"/>
    </w:rPr>
  </w:style>
  <w:style w:type="paragraph" w:customStyle="1" w:styleId="5AdditionalinfoforTablesFiguresHBP">
    <w:name w:val="5) Additional info for Tables &amp; Figures HBP"/>
    <w:basedOn w:val="Normal"/>
    <w:next w:val="1BodyTextHBP"/>
    <w:qFormat/>
    <w:rsid w:val="008247D6"/>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rsid w:val="008247D6"/>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rsid w:val="008247D6"/>
    <w:pPr>
      <w:numPr>
        <w:numId w:val="2"/>
      </w:numPr>
    </w:pPr>
  </w:style>
  <w:style w:type="paragraph" w:customStyle="1" w:styleId="3NumberedListHBP">
    <w:name w:val="3) Numbered List HBP"/>
    <w:basedOn w:val="1BodyTextHBP"/>
    <w:qFormat/>
    <w:rsid w:val="008247D6"/>
    <w:pPr>
      <w:numPr>
        <w:numId w:val="3"/>
      </w:numPr>
    </w:pPr>
  </w:style>
  <w:style w:type="character" w:styleId="EndnoteReference">
    <w:name w:val="endnote reference"/>
    <w:uiPriority w:val="99"/>
    <w:unhideWhenUsed/>
    <w:rsid w:val="008247D6"/>
    <w:rPr>
      <w:vertAlign w:val="superscript"/>
    </w:rPr>
  </w:style>
  <w:style w:type="paragraph" w:styleId="TOC4">
    <w:name w:val="toc 4"/>
    <w:basedOn w:val="TableofFigures"/>
    <w:next w:val="Normal"/>
    <w:uiPriority w:val="39"/>
    <w:unhideWhenUsed/>
    <w:rsid w:val="008247D6"/>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rsid w:val="008247D6"/>
    <w:pPr>
      <w:ind w:left="880"/>
    </w:pPr>
  </w:style>
  <w:style w:type="paragraph" w:styleId="TOC6">
    <w:name w:val="toc 6"/>
    <w:basedOn w:val="Normal"/>
    <w:next w:val="Normal"/>
    <w:uiPriority w:val="39"/>
    <w:unhideWhenUsed/>
    <w:rsid w:val="008247D6"/>
    <w:pPr>
      <w:ind w:left="1100"/>
    </w:pPr>
  </w:style>
  <w:style w:type="paragraph" w:styleId="TOC7">
    <w:name w:val="toc 7"/>
    <w:basedOn w:val="Normal"/>
    <w:next w:val="Normal"/>
    <w:uiPriority w:val="39"/>
    <w:unhideWhenUsed/>
    <w:rsid w:val="008247D6"/>
    <w:pPr>
      <w:ind w:left="1320"/>
    </w:pPr>
  </w:style>
  <w:style w:type="paragraph" w:styleId="TOC8">
    <w:name w:val="toc 8"/>
    <w:basedOn w:val="Normal"/>
    <w:next w:val="Normal"/>
    <w:uiPriority w:val="39"/>
    <w:unhideWhenUsed/>
    <w:rsid w:val="008247D6"/>
    <w:pPr>
      <w:ind w:left="1540"/>
    </w:pPr>
  </w:style>
  <w:style w:type="paragraph" w:styleId="TOC9">
    <w:name w:val="toc 9"/>
    <w:basedOn w:val="Normal"/>
    <w:next w:val="Normal"/>
    <w:uiPriority w:val="39"/>
    <w:unhideWhenUsed/>
    <w:rsid w:val="008247D6"/>
    <w:pPr>
      <w:ind w:left="1760"/>
    </w:pPr>
  </w:style>
  <w:style w:type="character" w:styleId="Hyperlink">
    <w:name w:val="Hyperlink"/>
    <w:uiPriority w:val="99"/>
    <w:unhideWhenUsed/>
    <w:rsid w:val="008247D6"/>
    <w:rPr>
      <w:color w:val="0000FF"/>
      <w:u w:val="single"/>
    </w:rPr>
  </w:style>
  <w:style w:type="character" w:styleId="FollowedHyperlink">
    <w:name w:val="FollowedHyperlink"/>
    <w:uiPriority w:val="99"/>
    <w:semiHidden/>
    <w:unhideWhenUsed/>
    <w:rsid w:val="008247D6"/>
    <w:rPr>
      <w:color w:val="800080"/>
      <w:u w:val="single"/>
    </w:rPr>
  </w:style>
  <w:style w:type="character" w:styleId="CommentReference">
    <w:name w:val="annotation reference"/>
    <w:basedOn w:val="DefaultParagraphFont"/>
    <w:uiPriority w:val="99"/>
    <w:unhideWhenUsed/>
    <w:rsid w:val="008247D6"/>
    <w:rPr>
      <w:sz w:val="18"/>
      <w:szCs w:val="18"/>
    </w:rPr>
  </w:style>
  <w:style w:type="paragraph" w:styleId="CommentText">
    <w:name w:val="annotation text"/>
    <w:basedOn w:val="Normal"/>
    <w:uiPriority w:val="99"/>
    <w:unhideWhenUsed/>
    <w:rsid w:val="008247D6"/>
    <w:rPr>
      <w:sz w:val="24"/>
      <w:szCs w:val="24"/>
    </w:rPr>
  </w:style>
  <w:style w:type="character" w:customStyle="1" w:styleId="CommentTextChar">
    <w:name w:val="Comment Text Char"/>
    <w:basedOn w:val="DefaultParagraphFont"/>
    <w:uiPriority w:val="99"/>
    <w:semiHidden/>
    <w:rsid w:val="008247D6"/>
    <w:rPr>
      <w:rFonts w:ascii="Trebuchet MS" w:hAnsi="Trebuchet MS"/>
      <w:sz w:val="24"/>
      <w:szCs w:val="24"/>
      <w:lang w:val="en-GB"/>
    </w:rPr>
  </w:style>
  <w:style w:type="paragraph" w:styleId="CommentSubject">
    <w:name w:val="annotation subject"/>
    <w:basedOn w:val="CommentText"/>
    <w:next w:val="CommentText"/>
    <w:uiPriority w:val="99"/>
    <w:semiHidden/>
    <w:unhideWhenUsed/>
    <w:rsid w:val="008247D6"/>
    <w:rPr>
      <w:b/>
      <w:bCs/>
      <w:sz w:val="20"/>
      <w:szCs w:val="20"/>
    </w:rPr>
  </w:style>
  <w:style w:type="character" w:customStyle="1" w:styleId="CommentSubjectChar">
    <w:name w:val="Comment Subject Char"/>
    <w:basedOn w:val="CommentTextChar"/>
    <w:uiPriority w:val="99"/>
    <w:semiHidden/>
    <w:rsid w:val="008247D6"/>
    <w:rPr>
      <w:rFonts w:ascii="Trebuchet MS" w:hAnsi="Trebuchet MS"/>
      <w:b/>
      <w:bCs/>
      <w:sz w:val="24"/>
      <w:szCs w:val="24"/>
      <w:lang w:val="en-GB"/>
    </w:rPr>
  </w:style>
  <w:style w:type="paragraph" w:styleId="Revision">
    <w:name w:val="Revision"/>
    <w:hidden/>
    <w:uiPriority w:val="99"/>
    <w:semiHidden/>
    <w:rsid w:val="008247D6"/>
    <w:rPr>
      <w:rFonts w:ascii="Trebuchet MS" w:hAnsi="Trebuchet MS"/>
      <w:sz w:val="22"/>
      <w:lang w:val="en-GB"/>
    </w:rPr>
  </w:style>
  <w:style w:type="table" w:styleId="LightGrid-Accent1">
    <w:name w:val="Light Grid Accent 1"/>
    <w:basedOn w:val="TableNormal"/>
    <w:uiPriority w:val="62"/>
    <w:rsid w:val="008247D6"/>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rsid w:val="008247D6"/>
    <w:pPr>
      <w:ind w:left="220" w:hanging="219"/>
    </w:pPr>
  </w:style>
  <w:style w:type="paragraph" w:styleId="Index2">
    <w:name w:val="index 2"/>
    <w:basedOn w:val="Normal"/>
    <w:next w:val="Normal"/>
    <w:uiPriority w:val="99"/>
    <w:unhideWhenUsed/>
    <w:rsid w:val="008247D6"/>
    <w:pPr>
      <w:ind w:left="440" w:hanging="219"/>
    </w:pPr>
  </w:style>
  <w:style w:type="paragraph" w:styleId="Index3">
    <w:name w:val="index 3"/>
    <w:basedOn w:val="Normal"/>
    <w:next w:val="Normal"/>
    <w:uiPriority w:val="99"/>
    <w:unhideWhenUsed/>
    <w:rsid w:val="008247D6"/>
    <w:pPr>
      <w:ind w:left="660" w:hanging="219"/>
    </w:pPr>
  </w:style>
  <w:style w:type="paragraph" w:styleId="Index4">
    <w:name w:val="index 4"/>
    <w:basedOn w:val="Normal"/>
    <w:next w:val="Normal"/>
    <w:uiPriority w:val="99"/>
    <w:unhideWhenUsed/>
    <w:rsid w:val="008247D6"/>
    <w:pPr>
      <w:ind w:left="880" w:hanging="219"/>
    </w:pPr>
  </w:style>
  <w:style w:type="paragraph" w:styleId="Index5">
    <w:name w:val="index 5"/>
    <w:basedOn w:val="Normal"/>
    <w:next w:val="Normal"/>
    <w:uiPriority w:val="99"/>
    <w:unhideWhenUsed/>
    <w:rsid w:val="008247D6"/>
    <w:pPr>
      <w:ind w:left="1100" w:hanging="219"/>
    </w:pPr>
  </w:style>
  <w:style w:type="paragraph" w:styleId="Index6">
    <w:name w:val="index 6"/>
    <w:basedOn w:val="Normal"/>
    <w:next w:val="Normal"/>
    <w:uiPriority w:val="99"/>
    <w:unhideWhenUsed/>
    <w:rsid w:val="008247D6"/>
    <w:pPr>
      <w:ind w:left="1320" w:hanging="219"/>
    </w:pPr>
  </w:style>
  <w:style w:type="paragraph" w:styleId="Index7">
    <w:name w:val="index 7"/>
    <w:basedOn w:val="Normal"/>
    <w:next w:val="Normal"/>
    <w:uiPriority w:val="99"/>
    <w:unhideWhenUsed/>
    <w:rsid w:val="008247D6"/>
    <w:pPr>
      <w:ind w:left="1540" w:hanging="219"/>
    </w:pPr>
  </w:style>
  <w:style w:type="paragraph" w:styleId="Index8">
    <w:name w:val="index 8"/>
    <w:basedOn w:val="Normal"/>
    <w:next w:val="Normal"/>
    <w:uiPriority w:val="99"/>
    <w:unhideWhenUsed/>
    <w:rsid w:val="008247D6"/>
    <w:pPr>
      <w:ind w:left="1760" w:hanging="219"/>
    </w:pPr>
  </w:style>
  <w:style w:type="paragraph" w:styleId="Index9">
    <w:name w:val="index 9"/>
    <w:basedOn w:val="Normal"/>
    <w:next w:val="Normal"/>
    <w:uiPriority w:val="99"/>
    <w:unhideWhenUsed/>
    <w:rsid w:val="008247D6"/>
    <w:pPr>
      <w:ind w:left="1980" w:hanging="219"/>
    </w:pPr>
  </w:style>
  <w:style w:type="paragraph" w:styleId="IndexHeading">
    <w:name w:val="index heading"/>
    <w:basedOn w:val="Normal"/>
    <w:next w:val="Index1"/>
    <w:uiPriority w:val="99"/>
    <w:unhideWhenUsed/>
    <w:rsid w:val="008247D6"/>
  </w:style>
  <w:style w:type="paragraph" w:styleId="NormalWeb">
    <w:name w:val="Normal (Web)"/>
    <w:basedOn w:val="Normal"/>
    <w:uiPriority w:val="99"/>
    <w:semiHidden/>
    <w:unhideWhenUsed/>
    <w:rsid w:val="008247D6"/>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rsid w:val="008247D6"/>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sid w:val="008247D6"/>
    <w:rPr>
      <w:rFonts w:ascii="Times New Roman" w:hAnsi="Times New Roman"/>
      <w:sz w:val="24"/>
      <w:szCs w:val="24"/>
      <w:lang w:val="en-GB"/>
    </w:rPr>
  </w:style>
  <w:style w:type="paragraph" w:styleId="FootnoteText">
    <w:name w:val="footnote text"/>
    <w:basedOn w:val="Normal"/>
    <w:link w:val="FootnoteTextChar"/>
    <w:uiPriority w:val="99"/>
    <w:unhideWhenUsed/>
    <w:rsid w:val="008247D6"/>
    <w:pPr>
      <w:spacing w:before="0" w:after="0"/>
    </w:pPr>
    <w:rPr>
      <w:sz w:val="20"/>
      <w:szCs w:val="20"/>
    </w:rPr>
  </w:style>
  <w:style w:type="character" w:styleId="FootnoteReference">
    <w:name w:val="footnote reference"/>
    <w:aliases w:val="Footnote symbol,Footnote,Voetnootverwijzing"/>
    <w:basedOn w:val="DefaultParagraphFont"/>
    <w:uiPriority w:val="99"/>
    <w:unhideWhenUsed/>
    <w:rsid w:val="008247D6"/>
    <w:rPr>
      <w:vertAlign w:val="superscript"/>
    </w:rPr>
  </w:style>
  <w:style w:type="character" w:customStyle="1" w:styleId="UnresolvedMention1">
    <w:name w:val="Unresolved Mention1"/>
    <w:basedOn w:val="DefaultParagraphFont"/>
    <w:uiPriority w:val="99"/>
    <w:semiHidden/>
    <w:unhideWhenUsed/>
    <w:rsid w:val="008247D6"/>
    <w:rPr>
      <w:color w:val="808080"/>
      <w:shd w:val="clear" w:color="auto" w:fill="E6E6E6"/>
    </w:rPr>
  </w:style>
  <w:style w:type="table" w:customStyle="1" w:styleId="PlainTable31">
    <w:name w:val="Plain Table 31"/>
    <w:basedOn w:val="TableNormal"/>
    <w:uiPriority w:val="99"/>
    <w:rsid w:val="008247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rsid w:val="008247D6"/>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rsid w:val="008247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rsid w:val="008247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sid w:val="008247D6"/>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table" w:customStyle="1" w:styleId="HBPTable1">
    <w:name w:val="HBP Table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paragraph" w:customStyle="1" w:styleId="BodyTextHBP">
    <w:name w:val="Body Text HBP"/>
    <w:basedOn w:val="Normal"/>
    <w:link w:val="BodyTextHBPChar"/>
    <w:qFormat/>
    <w:rsid w:val="00186CB2"/>
  </w:style>
  <w:style w:type="paragraph" w:customStyle="1" w:styleId="ListBullets">
    <w:name w:val="List Bullets"/>
    <w:basedOn w:val="BodyTextHBP"/>
    <w:qFormat/>
    <w:rsid w:val="00186CB2"/>
    <w:pPr>
      <w:numPr>
        <w:numId w:val="10"/>
      </w:numPr>
      <w:tabs>
        <w:tab w:val="num" w:pos="360"/>
      </w:tabs>
      <w:ind w:left="0" w:firstLine="0"/>
    </w:pPr>
  </w:style>
  <w:style w:type="character" w:customStyle="1" w:styleId="FootnoteTextChar">
    <w:name w:val="Footnote Text Char"/>
    <w:basedOn w:val="DefaultParagraphFont"/>
    <w:link w:val="FootnoteText"/>
    <w:uiPriority w:val="99"/>
    <w:rsid w:val="00186CB2"/>
    <w:rPr>
      <w:rFonts w:ascii="Trebuchet MS" w:hAnsi="Trebuchet MS"/>
      <w:szCs w:val="20"/>
      <w:lang w:val="en-GB"/>
    </w:rPr>
  </w:style>
  <w:style w:type="paragraph" w:customStyle="1" w:styleId="TableBodyText">
    <w:name w:val="Table Body Text"/>
    <w:basedOn w:val="BodyTextHBP"/>
    <w:qFormat/>
    <w:rsid w:val="00186CB2"/>
    <w:pPr>
      <w:spacing w:before="0" w:after="0"/>
    </w:pPr>
    <w:rPr>
      <w:sz w:val="18"/>
      <w:szCs w:val="20"/>
    </w:rPr>
  </w:style>
  <w:style w:type="paragraph" w:customStyle="1" w:styleId="TableHeading">
    <w:name w:val="Table Heading"/>
    <w:basedOn w:val="BodyTextHBP"/>
    <w:qFormat/>
    <w:rsid w:val="00186CB2"/>
    <w:pPr>
      <w:spacing w:before="0" w:after="0"/>
      <w:jc w:val="center"/>
    </w:pPr>
    <w:rPr>
      <w:rFonts w:eastAsia="MS Gothic"/>
      <w:b/>
      <w:bCs/>
      <w:color w:val="FFFFFF"/>
      <w:sz w:val="14"/>
      <w:szCs w:val="20"/>
    </w:rPr>
  </w:style>
  <w:style w:type="table" w:customStyle="1" w:styleId="HBPTable2">
    <w:name w:val="HBP Table2"/>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table" w:customStyle="1" w:styleId="HBPTable21">
    <w:name w:val="HBP Table21"/>
    <w:basedOn w:val="TableNormal"/>
    <w:uiPriority w:val="99"/>
    <w:rsid w:val="00186CB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BodyTextHBPChar">
    <w:name w:val="Body Text HBP Char"/>
    <w:basedOn w:val="DefaultParagraphFont"/>
    <w:link w:val="BodyTextHBP"/>
    <w:rsid w:val="00186CB2"/>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calls2.humanbrainproject.eu/call/hbp-sga3-ceoi-brain-atla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pencalls2.humanbrainproject.eu/call/hbp-sga3-ceoi-brain-atla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opencalls.humanbrainproject.eu" TargetMode="External"/><Relationship Id="rId5" Type="http://schemas.openxmlformats.org/officeDocument/2006/relationships/webSettings" Target="webSettings.xml"/><Relationship Id="rId15" Type="http://schemas.openxmlformats.org/officeDocument/2006/relationships/hyperlink" Target="https://opencalls2.humanbrainproject.eu/call/hbp-sga3-ceoi-brain-atlas" TargetMode="External"/><Relationship Id="rId10" Type="http://schemas.openxmlformats.org/officeDocument/2006/relationships/hyperlink" Target="https://opencalls2.humanbrainproject.eu/call/hbp-sga3-ceoi-brain-atla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pencalls2.humanbrainproject.eu/call/hbp-sga3-ceoi-brain-atla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cad=rja&amp;uact=8&amp;ved=2ahUKEwichvyCy-HqAhVk-yoKHUoBBvYQFjAAegQIBhAB&amp;url=https%3A%2F%2Fec.europa.eu%2Fresearch%2Fparticipants%2Fdata%2Fref%2Fh2020%2Fgrants_manual%2Famga%2Fh2020-amga_en.pdf&amp;usg=AOvVaw2I9oj3oqxOaOlJefIb2iQ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4C7E2-B6C1-4A1F-8C8A-F4EB0E237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06</Words>
  <Characters>15793</Characters>
  <Application>Microsoft Office Word</Application>
  <DocSecurity>0</DocSecurity>
  <Lines>131</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2</cp:revision>
  <cp:lastPrinted>2018-12-04T14:41:00Z</cp:lastPrinted>
  <dcterms:created xsi:type="dcterms:W3CDTF">2020-08-03T12:55:00Z</dcterms:created>
  <dcterms:modified xsi:type="dcterms:W3CDTF">2020-08-03T12:55:00Z</dcterms:modified>
</cp:coreProperties>
</file>